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14F6D" w14:textId="4671E1D8" w:rsidR="00F425C6" w:rsidRPr="00381CD7" w:rsidRDefault="00F425C6" w:rsidP="00F425C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  <w:r w:rsidRPr="00381CD7">
        <w:rPr>
          <w:rFonts w:cstheme="minorHAnsi"/>
          <w:b/>
          <w:sz w:val="16"/>
          <w:szCs w:val="16"/>
        </w:rPr>
        <w:t>T.C.</w:t>
      </w:r>
    </w:p>
    <w:p w14:paraId="5B70D0AD" w14:textId="77777777" w:rsidR="00F425C6" w:rsidRPr="00381CD7" w:rsidRDefault="00F425C6" w:rsidP="00F425C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  <w:r w:rsidRPr="00381CD7">
        <w:rPr>
          <w:rFonts w:cstheme="minorHAnsi"/>
          <w:b/>
          <w:sz w:val="16"/>
          <w:szCs w:val="16"/>
        </w:rPr>
        <w:t>LOKMAN HEKİM ÜNİVERSİTESİ TIP FAKÜLTESİ</w:t>
      </w:r>
    </w:p>
    <w:p w14:paraId="12027303" w14:textId="77777777" w:rsidR="00F425C6" w:rsidRPr="00381CD7" w:rsidRDefault="00F425C6" w:rsidP="00F425C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  <w:r w:rsidRPr="00381CD7">
        <w:rPr>
          <w:rFonts w:cstheme="minorHAnsi"/>
          <w:b/>
          <w:sz w:val="16"/>
          <w:szCs w:val="16"/>
        </w:rPr>
        <w:t>TÜRKÇE TIP PROGRAMI</w:t>
      </w:r>
    </w:p>
    <w:p w14:paraId="0302FEBA" w14:textId="15FFC59A" w:rsidR="00F425C6" w:rsidRPr="00381CD7" w:rsidRDefault="00F425C6" w:rsidP="00F425C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  <w:r w:rsidRPr="00381CD7">
        <w:rPr>
          <w:rFonts w:cstheme="minorHAnsi"/>
          <w:b/>
          <w:sz w:val="16"/>
          <w:szCs w:val="16"/>
        </w:rPr>
        <w:t>202</w:t>
      </w:r>
      <w:r w:rsidR="00F53998" w:rsidRPr="00381CD7">
        <w:rPr>
          <w:rFonts w:cstheme="minorHAnsi"/>
          <w:b/>
          <w:sz w:val="16"/>
          <w:szCs w:val="16"/>
        </w:rPr>
        <w:t>5</w:t>
      </w:r>
      <w:r w:rsidRPr="00381CD7">
        <w:rPr>
          <w:rFonts w:cstheme="minorHAnsi"/>
          <w:b/>
          <w:sz w:val="16"/>
          <w:szCs w:val="16"/>
        </w:rPr>
        <w:t>-202</w:t>
      </w:r>
      <w:r w:rsidR="00F53998" w:rsidRPr="00381CD7">
        <w:rPr>
          <w:rFonts w:cstheme="minorHAnsi"/>
          <w:b/>
          <w:sz w:val="16"/>
          <w:szCs w:val="16"/>
        </w:rPr>
        <w:t>6</w:t>
      </w:r>
      <w:r w:rsidRPr="00381CD7">
        <w:rPr>
          <w:rFonts w:cstheme="minorHAnsi"/>
          <w:b/>
          <w:sz w:val="16"/>
          <w:szCs w:val="16"/>
        </w:rPr>
        <w:t xml:space="preserve"> EĞİTİM ve ÖĞRETİM YILI </w:t>
      </w:r>
    </w:p>
    <w:p w14:paraId="24F2E7BC" w14:textId="6714E063" w:rsidR="00F425C6" w:rsidRPr="00381CD7" w:rsidRDefault="00967B54" w:rsidP="00F425C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  <w:r w:rsidRPr="00381CD7">
        <w:rPr>
          <w:rFonts w:cstheme="minorHAnsi"/>
          <w:b/>
          <w:sz w:val="16"/>
          <w:szCs w:val="16"/>
        </w:rPr>
        <w:t xml:space="preserve">BAHAR </w:t>
      </w:r>
      <w:r w:rsidR="00F425C6" w:rsidRPr="00381CD7">
        <w:rPr>
          <w:rFonts w:cstheme="minorHAnsi"/>
          <w:b/>
          <w:sz w:val="16"/>
          <w:szCs w:val="16"/>
        </w:rPr>
        <w:t>DÖNEMİ SEÇMELİ DERS TABLOSU</w:t>
      </w:r>
    </w:p>
    <w:p w14:paraId="46E21622" w14:textId="77777777" w:rsidR="00AC3C3D" w:rsidRPr="00541C4D" w:rsidRDefault="00AC3C3D" w:rsidP="00F425C6">
      <w:pPr>
        <w:spacing w:after="0" w:line="240" w:lineRule="auto"/>
        <w:jc w:val="center"/>
        <w:rPr>
          <w:rFonts w:cstheme="minorHAnsi"/>
          <w:b/>
          <w:sz w:val="10"/>
          <w:szCs w:val="10"/>
        </w:rPr>
      </w:pPr>
    </w:p>
    <w:p w14:paraId="45D3B0AB" w14:textId="77777777" w:rsidR="0094254F" w:rsidRPr="00AC3C3D" w:rsidRDefault="0094254F" w:rsidP="0094254F">
      <w:pPr>
        <w:shd w:val="clear" w:color="auto" w:fill="66CCFF"/>
        <w:spacing w:after="0" w:line="240" w:lineRule="auto"/>
        <w:jc w:val="center"/>
        <w:rPr>
          <w:rFonts w:cstheme="minorHAnsi"/>
          <w:b/>
          <w:sz w:val="18"/>
          <w:szCs w:val="18"/>
        </w:rPr>
      </w:pPr>
      <w:r w:rsidRPr="00AC3C3D">
        <w:rPr>
          <w:rFonts w:cstheme="minorHAnsi"/>
          <w:b/>
          <w:sz w:val="18"/>
          <w:szCs w:val="18"/>
        </w:rPr>
        <w:t>DÖNEM I</w:t>
      </w:r>
    </w:p>
    <w:p w14:paraId="652D6443" w14:textId="77777777" w:rsidR="0094254F" w:rsidRPr="00AC3C3D" w:rsidRDefault="0094254F" w:rsidP="0094254F">
      <w:pPr>
        <w:shd w:val="clear" w:color="auto" w:fill="9437FF"/>
        <w:spacing w:after="0" w:line="240" w:lineRule="auto"/>
        <w:jc w:val="center"/>
        <w:rPr>
          <w:rFonts w:cstheme="minorHAnsi"/>
          <w:b/>
          <w:sz w:val="18"/>
          <w:szCs w:val="18"/>
        </w:rPr>
      </w:pPr>
      <w:r w:rsidRPr="00AC3C3D">
        <w:rPr>
          <w:rFonts w:cstheme="minorHAnsi"/>
          <w:b/>
          <w:sz w:val="18"/>
          <w:szCs w:val="18"/>
        </w:rPr>
        <w:t>DÖNEM II</w:t>
      </w:r>
    </w:p>
    <w:p w14:paraId="196C5DDF" w14:textId="77777777" w:rsidR="0094254F" w:rsidRPr="00AC3C3D" w:rsidRDefault="0094254F" w:rsidP="0094254F">
      <w:pPr>
        <w:shd w:val="clear" w:color="auto" w:fill="FF33CC"/>
        <w:spacing w:after="0" w:line="240" w:lineRule="auto"/>
        <w:jc w:val="center"/>
        <w:rPr>
          <w:rFonts w:cstheme="minorHAnsi"/>
          <w:b/>
          <w:sz w:val="18"/>
          <w:szCs w:val="18"/>
        </w:rPr>
      </w:pPr>
      <w:r w:rsidRPr="00AC3C3D">
        <w:rPr>
          <w:rFonts w:cstheme="minorHAnsi"/>
          <w:b/>
          <w:sz w:val="18"/>
          <w:szCs w:val="18"/>
        </w:rPr>
        <w:t>DÖNEM III</w:t>
      </w:r>
    </w:p>
    <w:p w14:paraId="6D59ED54" w14:textId="77777777" w:rsidR="0094254F" w:rsidRPr="00AC3C3D" w:rsidRDefault="0094254F" w:rsidP="0094254F">
      <w:pPr>
        <w:shd w:val="clear" w:color="auto" w:fill="FFCC99"/>
        <w:spacing w:after="0" w:line="240" w:lineRule="auto"/>
        <w:jc w:val="center"/>
        <w:rPr>
          <w:rFonts w:cstheme="minorHAnsi"/>
          <w:b/>
          <w:sz w:val="18"/>
          <w:szCs w:val="18"/>
        </w:rPr>
      </w:pPr>
      <w:r w:rsidRPr="00AC3C3D">
        <w:rPr>
          <w:rFonts w:cstheme="minorHAnsi"/>
          <w:b/>
          <w:sz w:val="18"/>
          <w:szCs w:val="18"/>
        </w:rPr>
        <w:t>DÖNEM IV</w:t>
      </w:r>
    </w:p>
    <w:p w14:paraId="57922702" w14:textId="77777777" w:rsidR="00F425C6" w:rsidRPr="00541C4D" w:rsidRDefault="00F425C6" w:rsidP="0025154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0"/>
          <w:szCs w:val="10"/>
          <w:lang w:eastAsia="tr-TR"/>
        </w:rPr>
      </w:pPr>
    </w:p>
    <w:tbl>
      <w:tblPr>
        <w:tblStyle w:val="TabloKlavuzu"/>
        <w:tblW w:w="1616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74"/>
        <w:gridCol w:w="709"/>
        <w:gridCol w:w="869"/>
        <w:gridCol w:w="992"/>
        <w:gridCol w:w="832"/>
        <w:gridCol w:w="993"/>
        <w:gridCol w:w="1435"/>
        <w:gridCol w:w="851"/>
        <w:gridCol w:w="850"/>
        <w:gridCol w:w="992"/>
        <w:gridCol w:w="993"/>
        <w:gridCol w:w="992"/>
        <w:gridCol w:w="992"/>
        <w:gridCol w:w="1134"/>
        <w:gridCol w:w="567"/>
        <w:gridCol w:w="567"/>
        <w:gridCol w:w="714"/>
      </w:tblGrid>
      <w:tr w:rsidR="00620E83" w:rsidRPr="007E7FA3" w14:paraId="084DDD89" w14:textId="77777777" w:rsidTr="003E7797">
        <w:trPr>
          <w:trHeight w:val="217"/>
          <w:jc w:val="center"/>
        </w:trPr>
        <w:tc>
          <w:tcPr>
            <w:tcW w:w="704" w:type="dxa"/>
            <w:shd w:val="clear" w:color="auto" w:fill="A6A6A6" w:themeFill="background1" w:themeFillShade="A6"/>
            <w:vAlign w:val="center"/>
          </w:tcPr>
          <w:p w14:paraId="348AE16A" w14:textId="03E9BA0F" w:rsidR="00620E83" w:rsidRPr="007E7FA3" w:rsidRDefault="00620E83" w:rsidP="000B0A6A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683" w:type="dxa"/>
            <w:gridSpan w:val="2"/>
            <w:shd w:val="clear" w:color="auto" w:fill="A6A6A6" w:themeFill="background1" w:themeFillShade="A6"/>
            <w:vAlign w:val="center"/>
          </w:tcPr>
          <w:p w14:paraId="4EF6639E" w14:textId="77777777" w:rsidR="00620E83" w:rsidRPr="007E7FA3" w:rsidRDefault="00620E83" w:rsidP="000B0A6A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E7FA3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PAZARTESİ</w:t>
            </w:r>
          </w:p>
        </w:tc>
        <w:tc>
          <w:tcPr>
            <w:tcW w:w="3686" w:type="dxa"/>
            <w:gridSpan w:val="4"/>
            <w:shd w:val="clear" w:color="auto" w:fill="A6A6A6" w:themeFill="background1" w:themeFillShade="A6"/>
            <w:vAlign w:val="center"/>
          </w:tcPr>
          <w:p w14:paraId="5D588282" w14:textId="77777777" w:rsidR="00620E83" w:rsidRPr="007E7FA3" w:rsidRDefault="00620E83" w:rsidP="000B0A6A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E7FA3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SALI</w:t>
            </w:r>
          </w:p>
        </w:tc>
        <w:tc>
          <w:tcPr>
            <w:tcW w:w="5121" w:type="dxa"/>
            <w:gridSpan w:val="5"/>
            <w:shd w:val="clear" w:color="auto" w:fill="A6A6A6" w:themeFill="background1" w:themeFillShade="A6"/>
            <w:vAlign w:val="center"/>
          </w:tcPr>
          <w:p w14:paraId="27939476" w14:textId="77777777" w:rsidR="00620E83" w:rsidRPr="007E7FA3" w:rsidRDefault="00620E83" w:rsidP="000B0A6A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E7FA3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ÇARŞAMBA</w:t>
            </w:r>
          </w:p>
        </w:tc>
        <w:tc>
          <w:tcPr>
            <w:tcW w:w="3118" w:type="dxa"/>
            <w:gridSpan w:val="3"/>
            <w:shd w:val="clear" w:color="auto" w:fill="A6A6A6" w:themeFill="background1" w:themeFillShade="A6"/>
            <w:vAlign w:val="center"/>
          </w:tcPr>
          <w:p w14:paraId="63B34789" w14:textId="77777777" w:rsidR="00620E83" w:rsidRPr="007E7FA3" w:rsidRDefault="00620E83" w:rsidP="000B0A6A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E7FA3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PERŞEMBE</w:t>
            </w:r>
          </w:p>
        </w:tc>
        <w:tc>
          <w:tcPr>
            <w:tcW w:w="1848" w:type="dxa"/>
            <w:gridSpan w:val="3"/>
            <w:shd w:val="clear" w:color="auto" w:fill="A6A6A6" w:themeFill="background1" w:themeFillShade="A6"/>
            <w:vAlign w:val="center"/>
          </w:tcPr>
          <w:p w14:paraId="6FCC3659" w14:textId="77777777" w:rsidR="00620E83" w:rsidRPr="007E7FA3" w:rsidRDefault="00620E83" w:rsidP="000B0A6A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E7FA3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CUMA</w:t>
            </w:r>
          </w:p>
        </w:tc>
      </w:tr>
      <w:tr w:rsidR="00541C4D" w:rsidRPr="007E7FA3" w14:paraId="2E9EF458" w14:textId="77777777" w:rsidTr="003E7797">
        <w:trPr>
          <w:trHeight w:val="592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388525" w14:textId="3B650093" w:rsidR="00541C4D" w:rsidRPr="007E7FA3" w:rsidRDefault="00541C4D" w:rsidP="00541C4D">
            <w:pPr>
              <w:rPr>
                <w:rFonts w:eastAsia="Times New Roman" w:cstheme="minorHAnsi"/>
                <w:b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eastAsia="tr-TR"/>
              </w:rPr>
              <w:t>08:40-09:30</w:t>
            </w:r>
          </w:p>
        </w:tc>
        <w:tc>
          <w:tcPr>
            <w:tcW w:w="974" w:type="dxa"/>
            <w:shd w:val="clear" w:color="auto" w:fill="FFCCCC"/>
            <w:vAlign w:val="center"/>
          </w:tcPr>
          <w:p w14:paraId="4958B502" w14:textId="3B85C9B5" w:rsidR="00541C4D" w:rsidRPr="00BE5047" w:rsidRDefault="00541C4D" w:rsidP="00381CD7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6B24DC06" w14:textId="115CC909" w:rsidR="00541C4D" w:rsidRPr="00BE5047" w:rsidRDefault="00541C4D" w:rsidP="00381CD7">
            <w:pPr>
              <w:ind w:left="-18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11"/>
                <w:szCs w:val="11"/>
                <w:lang w:eastAsia="tr-TR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A2</w:t>
            </w:r>
            <w:r w:rsidR="003A431F"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2</w:t>
            </w:r>
          </w:p>
        </w:tc>
        <w:tc>
          <w:tcPr>
            <w:tcW w:w="709" w:type="dxa"/>
            <w:shd w:val="clear" w:color="auto" w:fill="FFCCCC"/>
            <w:vAlign w:val="center"/>
          </w:tcPr>
          <w:p w14:paraId="0019CB45" w14:textId="01842199" w:rsidR="00541C4D" w:rsidRPr="00BE5047" w:rsidRDefault="003A431F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</w:t>
            </w:r>
            <w:r w:rsidR="00541C4D"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 xml:space="preserve"> (SINIF:)</w:t>
            </w:r>
          </w:p>
          <w:p w14:paraId="7897B78E" w14:textId="0E55FD38" w:rsidR="00541C4D" w:rsidRPr="00BE5047" w:rsidRDefault="00541C4D" w:rsidP="00541C4D">
            <w:pPr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11"/>
                <w:szCs w:val="11"/>
                <w:lang w:eastAsia="tr-TR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Medikal İngilizce I</w:t>
            </w:r>
            <w:r w:rsidR="003A431F"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</w:t>
            </w:r>
          </w:p>
        </w:tc>
        <w:tc>
          <w:tcPr>
            <w:tcW w:w="3686" w:type="dxa"/>
            <w:gridSpan w:val="4"/>
            <w:shd w:val="clear" w:color="auto" w:fill="D9D9D9" w:themeFill="background1" w:themeFillShade="D9"/>
            <w:vAlign w:val="center"/>
          </w:tcPr>
          <w:p w14:paraId="6F69CA34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5121" w:type="dxa"/>
            <w:gridSpan w:val="5"/>
            <w:shd w:val="clear" w:color="auto" w:fill="D9D9D9" w:themeFill="background1" w:themeFillShade="D9"/>
            <w:vAlign w:val="center"/>
          </w:tcPr>
          <w:p w14:paraId="487F320A" w14:textId="77777777" w:rsidR="00541C4D" w:rsidRPr="007E7FA3" w:rsidRDefault="00541C4D" w:rsidP="00541C4D">
            <w:pPr>
              <w:pStyle w:val="AralkYok"/>
              <w:jc w:val="both"/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52AF7AEE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848" w:type="dxa"/>
            <w:gridSpan w:val="3"/>
            <w:shd w:val="clear" w:color="auto" w:fill="D9D9D9" w:themeFill="background1" w:themeFillShade="D9"/>
            <w:vAlign w:val="center"/>
          </w:tcPr>
          <w:p w14:paraId="310BD960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</w:tr>
      <w:tr w:rsidR="003A431F" w:rsidRPr="007E7FA3" w14:paraId="4C0649C4" w14:textId="77777777" w:rsidTr="003E7797">
        <w:trPr>
          <w:trHeight w:val="463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3109DDA" w14:textId="54CE77B7" w:rsidR="003A431F" w:rsidRPr="007E7FA3" w:rsidRDefault="003A431F" w:rsidP="003A431F">
            <w:pPr>
              <w:rPr>
                <w:rFonts w:eastAsia="Times New Roman" w:cstheme="minorHAnsi"/>
                <w:b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eastAsia="tr-TR"/>
              </w:rPr>
              <w:t>09:40-10:30</w:t>
            </w:r>
          </w:p>
        </w:tc>
        <w:tc>
          <w:tcPr>
            <w:tcW w:w="974" w:type="dxa"/>
            <w:shd w:val="clear" w:color="auto" w:fill="FFCCCC"/>
            <w:vAlign w:val="center"/>
          </w:tcPr>
          <w:p w14:paraId="4F846B6B" w14:textId="75A61D02" w:rsidR="003A431F" w:rsidRPr="00BE5047" w:rsidRDefault="003A431F" w:rsidP="003A431F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2619BCB1" w14:textId="218678D1" w:rsidR="003A431F" w:rsidRPr="00BE5047" w:rsidRDefault="003A431F" w:rsidP="003A431F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A22</w:t>
            </w:r>
          </w:p>
        </w:tc>
        <w:tc>
          <w:tcPr>
            <w:tcW w:w="709" w:type="dxa"/>
            <w:shd w:val="clear" w:color="auto" w:fill="FFCCCC"/>
            <w:vAlign w:val="center"/>
          </w:tcPr>
          <w:p w14:paraId="17F9C156" w14:textId="77777777" w:rsidR="003A431F" w:rsidRPr="00BE5047" w:rsidRDefault="003A431F" w:rsidP="003A431F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SINIFLAR (SINIF:)</w:t>
            </w:r>
          </w:p>
          <w:p w14:paraId="7C6D4C18" w14:textId="637AD176" w:rsidR="003A431F" w:rsidRPr="00BE5047" w:rsidRDefault="003A431F" w:rsidP="003A431F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Medikal İngilizce II</w:t>
            </w:r>
          </w:p>
        </w:tc>
        <w:tc>
          <w:tcPr>
            <w:tcW w:w="3686" w:type="dxa"/>
            <w:gridSpan w:val="4"/>
            <w:shd w:val="clear" w:color="auto" w:fill="D9D9D9" w:themeFill="background1" w:themeFillShade="D9"/>
            <w:vAlign w:val="center"/>
          </w:tcPr>
          <w:p w14:paraId="080D3693" w14:textId="77777777" w:rsidR="003A431F" w:rsidRPr="007E7FA3" w:rsidRDefault="003A431F" w:rsidP="003A431F">
            <w:pPr>
              <w:jc w:val="both"/>
              <w:rPr>
                <w:rFonts w:cstheme="minorHAnsi"/>
                <w:b/>
                <w:sz w:val="10"/>
                <w:szCs w:val="10"/>
              </w:rPr>
            </w:pPr>
          </w:p>
        </w:tc>
        <w:tc>
          <w:tcPr>
            <w:tcW w:w="5121" w:type="dxa"/>
            <w:gridSpan w:val="5"/>
            <w:shd w:val="clear" w:color="auto" w:fill="D9D9D9" w:themeFill="background1" w:themeFillShade="D9"/>
            <w:vAlign w:val="center"/>
          </w:tcPr>
          <w:p w14:paraId="7DF350A2" w14:textId="77777777" w:rsidR="003A431F" w:rsidRPr="007E7FA3" w:rsidRDefault="003A431F" w:rsidP="003A431F">
            <w:pPr>
              <w:pStyle w:val="AralkYok"/>
              <w:jc w:val="both"/>
              <w:rPr>
                <w:rFonts w:asciiTheme="minorHAnsi" w:eastAsiaTheme="minorHAnsi" w:hAnsiTheme="minorHAnsi" w:cstheme="minorHAnsi"/>
                <w:b/>
                <w:bCs/>
                <w:sz w:val="10"/>
                <w:szCs w:val="10"/>
                <w:lang w:eastAsia="en-US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7A694FA2" w14:textId="77777777" w:rsidR="003A431F" w:rsidRPr="007E7FA3" w:rsidRDefault="003A431F" w:rsidP="003A431F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848" w:type="dxa"/>
            <w:gridSpan w:val="3"/>
            <w:shd w:val="clear" w:color="auto" w:fill="D9D9D9" w:themeFill="background1" w:themeFillShade="D9"/>
            <w:vAlign w:val="center"/>
          </w:tcPr>
          <w:p w14:paraId="3520F290" w14:textId="77777777" w:rsidR="003A431F" w:rsidRPr="007E7FA3" w:rsidRDefault="003A431F" w:rsidP="003A431F">
            <w:pPr>
              <w:jc w:val="both"/>
              <w:rPr>
                <w:rFonts w:cstheme="minorHAnsi"/>
                <w:b/>
                <w:bCs/>
                <w:sz w:val="10"/>
                <w:szCs w:val="10"/>
              </w:rPr>
            </w:pPr>
          </w:p>
        </w:tc>
      </w:tr>
      <w:tr w:rsidR="00541C4D" w:rsidRPr="007E7FA3" w14:paraId="350EB1BA" w14:textId="77777777" w:rsidTr="003E7797">
        <w:trPr>
          <w:trHeight w:val="244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848BAAC" w14:textId="420921F5" w:rsidR="00541C4D" w:rsidRPr="007E7FA3" w:rsidRDefault="00541C4D" w:rsidP="00541C4D">
            <w:pPr>
              <w:rPr>
                <w:rFonts w:eastAsia="Times New Roman" w:cstheme="minorHAnsi"/>
                <w:b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eastAsia="tr-TR"/>
              </w:rPr>
              <w:t>10:40-11:30</w:t>
            </w:r>
          </w:p>
        </w:tc>
        <w:tc>
          <w:tcPr>
            <w:tcW w:w="974" w:type="dxa"/>
            <w:shd w:val="clear" w:color="auto" w:fill="FFCCCC"/>
            <w:vAlign w:val="center"/>
          </w:tcPr>
          <w:p w14:paraId="092E237E" w14:textId="57785856" w:rsidR="00541C4D" w:rsidRPr="00BE5047" w:rsidRDefault="00541C4D" w:rsidP="00381CD7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4A14456E" w14:textId="5BCC2272" w:rsidR="00541C4D" w:rsidRPr="00BE5047" w:rsidRDefault="00541C4D" w:rsidP="00381CD7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b/>
                <w:bCs/>
                <w:color w:val="000000" w:themeColor="text1"/>
                <w:sz w:val="11"/>
                <w:szCs w:val="11"/>
              </w:rPr>
              <w:t>Temel İngilizce I</w:t>
            </w:r>
            <w:r w:rsidR="003A431F" w:rsidRPr="00BE5047">
              <w:rPr>
                <w:b/>
                <w:bCs/>
                <w:color w:val="000000" w:themeColor="text1"/>
                <w:sz w:val="11"/>
                <w:szCs w:val="11"/>
              </w:rPr>
              <w:t>I</w:t>
            </w:r>
          </w:p>
        </w:tc>
        <w:tc>
          <w:tcPr>
            <w:tcW w:w="709" w:type="dxa"/>
            <w:shd w:val="clear" w:color="auto" w:fill="FFCCCC"/>
            <w:vAlign w:val="center"/>
          </w:tcPr>
          <w:p w14:paraId="06B870B2" w14:textId="74A0602D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6CC80712" w14:textId="4EC6454E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B</w:t>
            </w:r>
            <w:r w:rsidR="003A431F"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22</w:t>
            </w:r>
          </w:p>
        </w:tc>
        <w:tc>
          <w:tcPr>
            <w:tcW w:w="3686" w:type="dxa"/>
            <w:gridSpan w:val="4"/>
            <w:shd w:val="clear" w:color="auto" w:fill="D9D9D9" w:themeFill="background1" w:themeFillShade="D9"/>
            <w:vAlign w:val="center"/>
          </w:tcPr>
          <w:p w14:paraId="50C43666" w14:textId="77777777" w:rsidR="00541C4D" w:rsidRPr="007E7FA3" w:rsidRDefault="00541C4D" w:rsidP="00541C4D">
            <w:pPr>
              <w:jc w:val="both"/>
              <w:rPr>
                <w:rFonts w:cstheme="minorHAnsi"/>
                <w:b/>
                <w:sz w:val="10"/>
                <w:szCs w:val="10"/>
              </w:rPr>
            </w:pPr>
          </w:p>
        </w:tc>
        <w:tc>
          <w:tcPr>
            <w:tcW w:w="5121" w:type="dxa"/>
            <w:gridSpan w:val="5"/>
            <w:shd w:val="clear" w:color="auto" w:fill="D9D9D9" w:themeFill="background1" w:themeFillShade="D9"/>
            <w:vAlign w:val="center"/>
          </w:tcPr>
          <w:p w14:paraId="1267C072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314EA3A4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848" w:type="dxa"/>
            <w:gridSpan w:val="3"/>
            <w:shd w:val="clear" w:color="auto" w:fill="D9D9D9" w:themeFill="background1" w:themeFillShade="D9"/>
            <w:vAlign w:val="center"/>
          </w:tcPr>
          <w:p w14:paraId="60BFB1A3" w14:textId="6485D8BD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</w:tr>
      <w:tr w:rsidR="00541C4D" w:rsidRPr="007E7FA3" w14:paraId="0E20E235" w14:textId="77777777" w:rsidTr="003E7797">
        <w:trPr>
          <w:trHeight w:val="497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FC4FB8C" w14:textId="0ECB557D" w:rsidR="00541C4D" w:rsidRPr="007E7FA3" w:rsidRDefault="00541C4D" w:rsidP="00541C4D">
            <w:pPr>
              <w:rPr>
                <w:rFonts w:eastAsia="Times New Roman" w:cstheme="minorHAnsi"/>
                <w:b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1:40-12:30</w:t>
            </w:r>
          </w:p>
        </w:tc>
        <w:tc>
          <w:tcPr>
            <w:tcW w:w="974" w:type="dxa"/>
            <w:shd w:val="clear" w:color="auto" w:fill="FFCCCC"/>
            <w:vAlign w:val="center"/>
          </w:tcPr>
          <w:p w14:paraId="12F2EE92" w14:textId="795B8CCF" w:rsidR="00541C4D" w:rsidRPr="00BE5047" w:rsidRDefault="00541C4D" w:rsidP="00381CD7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0CB7202C" w14:textId="415260A2" w:rsidR="00541C4D" w:rsidRPr="00BE5047" w:rsidRDefault="00541C4D" w:rsidP="00381CD7">
            <w:pPr>
              <w:ind w:left="-18"/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b/>
                <w:bCs/>
                <w:color w:val="000000" w:themeColor="text1"/>
                <w:sz w:val="11"/>
                <w:szCs w:val="11"/>
              </w:rPr>
              <w:t>Temel İngilizce I</w:t>
            </w:r>
            <w:r w:rsidR="003A431F" w:rsidRPr="00BE5047">
              <w:rPr>
                <w:b/>
                <w:bCs/>
                <w:color w:val="000000" w:themeColor="text1"/>
                <w:sz w:val="11"/>
                <w:szCs w:val="11"/>
              </w:rPr>
              <w:t>I</w:t>
            </w:r>
          </w:p>
        </w:tc>
        <w:tc>
          <w:tcPr>
            <w:tcW w:w="709" w:type="dxa"/>
            <w:shd w:val="clear" w:color="auto" w:fill="FFCCCC"/>
            <w:vAlign w:val="center"/>
          </w:tcPr>
          <w:p w14:paraId="6859F63F" w14:textId="567F594E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5E48CCEA" w14:textId="0049AF8A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B</w:t>
            </w:r>
            <w:r w:rsidR="003A431F"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22</w:t>
            </w:r>
          </w:p>
        </w:tc>
        <w:tc>
          <w:tcPr>
            <w:tcW w:w="3686" w:type="dxa"/>
            <w:gridSpan w:val="4"/>
            <w:shd w:val="clear" w:color="auto" w:fill="D9D9D9" w:themeFill="background1" w:themeFillShade="D9"/>
            <w:vAlign w:val="center"/>
          </w:tcPr>
          <w:p w14:paraId="29EA1AC8" w14:textId="77777777" w:rsidR="00541C4D" w:rsidRPr="00C10FE6" w:rsidRDefault="00541C4D" w:rsidP="00541C4D">
            <w:pPr>
              <w:jc w:val="both"/>
              <w:rPr>
                <w:rFonts w:cstheme="minorHAnsi"/>
                <w:bCs/>
                <w:color w:val="EE0000"/>
                <w:sz w:val="24"/>
                <w:szCs w:val="24"/>
              </w:rPr>
            </w:pPr>
          </w:p>
        </w:tc>
        <w:tc>
          <w:tcPr>
            <w:tcW w:w="5121" w:type="dxa"/>
            <w:gridSpan w:val="5"/>
            <w:shd w:val="clear" w:color="auto" w:fill="D9D9D9" w:themeFill="background1" w:themeFillShade="D9"/>
            <w:vAlign w:val="center"/>
          </w:tcPr>
          <w:p w14:paraId="1512221B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73B3292B" w14:textId="77777777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848" w:type="dxa"/>
            <w:gridSpan w:val="3"/>
            <w:shd w:val="clear" w:color="auto" w:fill="D9D9D9" w:themeFill="background1" w:themeFillShade="D9"/>
            <w:vAlign w:val="center"/>
          </w:tcPr>
          <w:p w14:paraId="51ED0D37" w14:textId="2FDE22CE" w:rsidR="00541C4D" w:rsidRPr="007E7FA3" w:rsidRDefault="00541C4D" w:rsidP="00541C4D">
            <w:pPr>
              <w:jc w:val="both"/>
              <w:rPr>
                <w:rFonts w:cstheme="minorHAnsi"/>
                <w:sz w:val="10"/>
                <w:szCs w:val="10"/>
              </w:rPr>
            </w:pPr>
          </w:p>
        </w:tc>
      </w:tr>
      <w:tr w:rsidR="00541C4D" w:rsidRPr="007E7FA3" w14:paraId="6F88F064" w14:textId="77777777" w:rsidTr="003E7797">
        <w:trPr>
          <w:trHeight w:val="382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E92BBF6" w14:textId="44661F61" w:rsidR="00541C4D" w:rsidRPr="007E7FA3" w:rsidRDefault="00541C4D" w:rsidP="00541C4D">
            <w:pPr>
              <w:rPr>
                <w:rFonts w:eastAsia="Times New Roman" w:cstheme="minorHAnsi"/>
                <w:b/>
                <w:bCs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3:40-14:30</w:t>
            </w:r>
          </w:p>
        </w:tc>
        <w:tc>
          <w:tcPr>
            <w:tcW w:w="1683" w:type="dxa"/>
            <w:gridSpan w:val="2"/>
            <w:shd w:val="clear" w:color="auto" w:fill="66CCFF"/>
            <w:vAlign w:val="center"/>
          </w:tcPr>
          <w:p w14:paraId="4A6A8472" w14:textId="7F6DE1AB" w:rsidR="00541C4D" w:rsidRPr="00FD3EF5" w:rsidRDefault="00541C4D" w:rsidP="00541C4D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 xml:space="preserve">DÖNEM I (SINIF: </w:t>
            </w:r>
            <w:r w:rsidR="00A4140D">
              <w:rPr>
                <w:rFonts w:cstheme="minorHAnsi"/>
                <w:b/>
                <w:color w:val="000000" w:themeColor="text1"/>
                <w:sz w:val="15"/>
                <w:szCs w:val="15"/>
              </w:rPr>
              <w:t>C201</w:t>
            </w: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)</w:t>
            </w:r>
          </w:p>
          <w:p w14:paraId="7367E9D8" w14:textId="77777777" w:rsidR="00541C4D" w:rsidRPr="00FD3EF5" w:rsidRDefault="00541C4D" w:rsidP="00541C4D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İletişim Becerileri</w:t>
            </w:r>
          </w:p>
          <w:p w14:paraId="122675C1" w14:textId="7482FAE7" w:rsidR="00541C4D" w:rsidRPr="00FD3EF5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color w:val="000000" w:themeColor="text1"/>
                <w:sz w:val="15"/>
                <w:szCs w:val="15"/>
              </w:rPr>
              <w:t>Dr. Fatma Öz</w:t>
            </w:r>
          </w:p>
        </w:tc>
        <w:tc>
          <w:tcPr>
            <w:tcW w:w="3686" w:type="dxa"/>
            <w:gridSpan w:val="4"/>
            <w:shd w:val="clear" w:color="auto" w:fill="D9D9D9"/>
            <w:vAlign w:val="center"/>
          </w:tcPr>
          <w:p w14:paraId="688021B6" w14:textId="78A60828" w:rsidR="00541C4D" w:rsidRPr="00C10FE6" w:rsidRDefault="00541C4D" w:rsidP="00C473DF">
            <w:pPr>
              <w:jc w:val="center"/>
              <w:rPr>
                <w:rFonts w:cstheme="minorHAnsi"/>
                <w:b/>
                <w:color w:val="EE0000"/>
                <w:sz w:val="24"/>
                <w:szCs w:val="24"/>
              </w:rPr>
            </w:pPr>
          </w:p>
        </w:tc>
        <w:tc>
          <w:tcPr>
            <w:tcW w:w="5121" w:type="dxa"/>
            <w:gridSpan w:val="5"/>
            <w:shd w:val="clear" w:color="auto" w:fill="D9D9D9"/>
            <w:vAlign w:val="center"/>
          </w:tcPr>
          <w:p w14:paraId="169A3097" w14:textId="5D048156" w:rsidR="00541C4D" w:rsidRPr="00FD3EF5" w:rsidRDefault="00541C4D" w:rsidP="00C473D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3118" w:type="dxa"/>
            <w:gridSpan w:val="3"/>
            <w:shd w:val="clear" w:color="auto" w:fill="D9D9D9"/>
            <w:vAlign w:val="center"/>
          </w:tcPr>
          <w:p w14:paraId="3446D2CB" w14:textId="68B91E09" w:rsidR="00541C4D" w:rsidRPr="00FD3EF5" w:rsidRDefault="00541C4D" w:rsidP="00C473D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1848" w:type="dxa"/>
            <w:gridSpan w:val="3"/>
            <w:shd w:val="clear" w:color="auto" w:fill="FFCCCC"/>
            <w:vAlign w:val="center"/>
          </w:tcPr>
          <w:p w14:paraId="1C118998" w14:textId="6D3FB21D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67D84982" w14:textId="41166CAB" w:rsidR="00541C4D" w:rsidRPr="00BE5047" w:rsidRDefault="00541C4D" w:rsidP="00541C4D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b/>
                <w:bCs/>
                <w:color w:val="000000" w:themeColor="text1"/>
                <w:sz w:val="11"/>
                <w:szCs w:val="11"/>
              </w:rPr>
              <w:t>Temel İngilizce I</w:t>
            </w:r>
            <w:r w:rsidR="003A431F" w:rsidRPr="00BE5047">
              <w:rPr>
                <w:b/>
                <w:bCs/>
                <w:color w:val="000000" w:themeColor="text1"/>
                <w:sz w:val="11"/>
                <w:szCs w:val="11"/>
              </w:rPr>
              <w:t>I</w:t>
            </w:r>
          </w:p>
        </w:tc>
      </w:tr>
      <w:tr w:rsidR="00BE5047" w:rsidRPr="007E7FA3" w14:paraId="10B02791" w14:textId="77777777" w:rsidTr="003E7797">
        <w:trPr>
          <w:trHeight w:val="248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37B294E" w14:textId="41724028" w:rsidR="00BE5047" w:rsidRPr="007E7FA3" w:rsidRDefault="00BE5047" w:rsidP="00862B19">
            <w:pPr>
              <w:rPr>
                <w:rFonts w:eastAsia="Times New Roman" w:cstheme="minorHAnsi"/>
                <w:b/>
                <w:bCs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4:40-15:30</w:t>
            </w:r>
          </w:p>
        </w:tc>
        <w:tc>
          <w:tcPr>
            <w:tcW w:w="1683" w:type="dxa"/>
            <w:gridSpan w:val="2"/>
            <w:shd w:val="clear" w:color="auto" w:fill="66CCFF"/>
            <w:vAlign w:val="center"/>
          </w:tcPr>
          <w:p w14:paraId="411B75B1" w14:textId="77777777" w:rsidR="00BE5047" w:rsidRPr="00FD3EF5" w:rsidRDefault="00BE5047" w:rsidP="00862B19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 xml:space="preserve">DÖNEM I (SINIF: </w:t>
            </w:r>
            <w:r>
              <w:rPr>
                <w:rFonts w:cstheme="minorHAnsi"/>
                <w:b/>
                <w:color w:val="000000" w:themeColor="text1"/>
                <w:sz w:val="15"/>
                <w:szCs w:val="15"/>
              </w:rPr>
              <w:t>C201</w:t>
            </w: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)</w:t>
            </w:r>
          </w:p>
          <w:p w14:paraId="4A2B9E5E" w14:textId="77777777" w:rsidR="00BE5047" w:rsidRPr="00FD3EF5" w:rsidRDefault="00BE5047" w:rsidP="00862B19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İletişim Becerileri</w:t>
            </w:r>
          </w:p>
          <w:p w14:paraId="58A8C168" w14:textId="06674F06" w:rsidR="00BE5047" w:rsidRPr="00FD3EF5" w:rsidRDefault="00BE5047" w:rsidP="00862B19">
            <w:pPr>
              <w:jc w:val="both"/>
              <w:rPr>
                <w:rFonts w:cstheme="minorHAnsi"/>
                <w:b/>
                <w:bCs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color w:val="000000" w:themeColor="text1"/>
                <w:sz w:val="15"/>
                <w:szCs w:val="15"/>
              </w:rPr>
              <w:t>Dr. Fatma Öz</w:t>
            </w:r>
          </w:p>
        </w:tc>
        <w:tc>
          <w:tcPr>
            <w:tcW w:w="3686" w:type="dxa"/>
            <w:gridSpan w:val="4"/>
            <w:shd w:val="clear" w:color="auto" w:fill="D9D9D9"/>
            <w:vAlign w:val="center"/>
          </w:tcPr>
          <w:p w14:paraId="28E2C2E9" w14:textId="1493D43B" w:rsidR="00BE5047" w:rsidRPr="00FD3EF5" w:rsidRDefault="00BE5047" w:rsidP="00862B19">
            <w:pPr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5121" w:type="dxa"/>
            <w:gridSpan w:val="5"/>
            <w:shd w:val="clear" w:color="auto" w:fill="D9D9D9"/>
            <w:vAlign w:val="center"/>
          </w:tcPr>
          <w:p w14:paraId="3D9D1B78" w14:textId="10E297FD" w:rsidR="00BE5047" w:rsidRPr="005851BF" w:rsidRDefault="00BE5047" w:rsidP="00862B19">
            <w:pPr>
              <w:jc w:val="center"/>
              <w:rPr>
                <w:rFonts w:cstheme="minorHAnsi"/>
                <w:b/>
                <w:bCs/>
                <w:color w:val="EE0000"/>
                <w:sz w:val="24"/>
                <w:szCs w:val="24"/>
              </w:rPr>
            </w:pPr>
          </w:p>
        </w:tc>
        <w:tc>
          <w:tcPr>
            <w:tcW w:w="3118" w:type="dxa"/>
            <w:gridSpan w:val="3"/>
            <w:shd w:val="clear" w:color="auto" w:fill="D9D9D9"/>
            <w:vAlign w:val="center"/>
          </w:tcPr>
          <w:p w14:paraId="32F05200" w14:textId="20C22CD1" w:rsidR="00BE5047" w:rsidRPr="00FD3EF5" w:rsidRDefault="00BE5047" w:rsidP="00862B19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1848" w:type="dxa"/>
            <w:gridSpan w:val="3"/>
            <w:shd w:val="clear" w:color="auto" w:fill="FFCCCC"/>
            <w:vAlign w:val="center"/>
          </w:tcPr>
          <w:p w14:paraId="0E8D03C7" w14:textId="1A3D0B89" w:rsidR="00BE5047" w:rsidRPr="00BE5047" w:rsidRDefault="00BE5047" w:rsidP="00862B19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52D6ACCD" w14:textId="1453C40D" w:rsidR="00BE5047" w:rsidRPr="00BE5047" w:rsidRDefault="00BE5047" w:rsidP="00862B19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b/>
                <w:bCs/>
                <w:color w:val="000000" w:themeColor="text1"/>
                <w:sz w:val="11"/>
                <w:szCs w:val="11"/>
              </w:rPr>
              <w:t>Temel İngilizce II</w:t>
            </w:r>
          </w:p>
        </w:tc>
      </w:tr>
      <w:tr w:rsidR="003A431F" w:rsidRPr="007E7FA3" w14:paraId="548748E1" w14:textId="43AADE82" w:rsidTr="003E7797">
        <w:trPr>
          <w:trHeight w:val="448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0EA9927" w14:textId="3B64AA40" w:rsidR="003A431F" w:rsidRPr="007E7FA3" w:rsidRDefault="003A431F" w:rsidP="003A431F">
            <w:pPr>
              <w:rPr>
                <w:rFonts w:eastAsia="Times New Roman" w:cstheme="minorHAnsi"/>
                <w:b/>
                <w:bCs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5:40-16:30</w:t>
            </w:r>
          </w:p>
        </w:tc>
        <w:tc>
          <w:tcPr>
            <w:tcW w:w="1683" w:type="dxa"/>
            <w:gridSpan w:val="2"/>
            <w:shd w:val="clear" w:color="auto" w:fill="66CCFF"/>
            <w:vAlign w:val="center"/>
          </w:tcPr>
          <w:p w14:paraId="73BB6FB6" w14:textId="77777777" w:rsidR="003A431F" w:rsidRDefault="003A431F" w:rsidP="003A431F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A4140D">
              <w:rPr>
                <w:rFonts w:cstheme="minorHAnsi"/>
                <w:b/>
                <w:color w:val="000000" w:themeColor="text1"/>
                <w:sz w:val="15"/>
                <w:szCs w:val="15"/>
              </w:rPr>
              <w:t>DÖNEM I (SINIF: C201)</w:t>
            </w:r>
          </w:p>
          <w:p w14:paraId="4D73890D" w14:textId="1BE9CF1E" w:rsidR="003A431F" w:rsidRPr="00FD3EF5" w:rsidRDefault="003A431F" w:rsidP="003A431F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Akademik Sunum Hazırlama Teknikleri</w:t>
            </w:r>
          </w:p>
          <w:p w14:paraId="1A90F1A3" w14:textId="7B04EEA3" w:rsidR="003A431F" w:rsidRPr="00FD3EF5" w:rsidRDefault="00BE5047" w:rsidP="003A431F">
            <w:pPr>
              <w:jc w:val="both"/>
              <w:rPr>
                <w:rFonts w:cstheme="minorHAnsi"/>
                <w:color w:val="000000" w:themeColor="text1"/>
                <w:sz w:val="15"/>
                <w:szCs w:val="15"/>
              </w:rPr>
            </w:pPr>
            <w:r>
              <w:rPr>
                <w:rFonts w:cstheme="minorHAnsi"/>
                <w:color w:val="000000" w:themeColor="text1"/>
                <w:sz w:val="15"/>
                <w:szCs w:val="15"/>
              </w:rPr>
              <w:t xml:space="preserve">Dr. </w:t>
            </w:r>
            <w:r w:rsidR="003A431F" w:rsidRPr="00FD3EF5">
              <w:rPr>
                <w:rFonts w:cstheme="minorHAnsi"/>
                <w:color w:val="000000" w:themeColor="text1"/>
                <w:sz w:val="15"/>
                <w:szCs w:val="15"/>
              </w:rPr>
              <w:t>Ofcan Oflaz</w:t>
            </w:r>
          </w:p>
        </w:tc>
        <w:tc>
          <w:tcPr>
            <w:tcW w:w="869" w:type="dxa"/>
            <w:shd w:val="clear" w:color="auto" w:fill="B571FF"/>
            <w:vAlign w:val="center"/>
          </w:tcPr>
          <w:p w14:paraId="6EED1071" w14:textId="77777777" w:rsidR="003A431F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FD3EF5">
              <w:rPr>
                <w:rFonts w:cstheme="minorHAnsi"/>
                <w:b/>
                <w:bCs/>
                <w:sz w:val="15"/>
                <w:szCs w:val="15"/>
              </w:rPr>
              <w:t xml:space="preserve">DÖNEM II </w:t>
            </w:r>
          </w:p>
          <w:p w14:paraId="55DC6A36" w14:textId="77777777" w:rsidR="003A431F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282D3F">
              <w:rPr>
                <w:rFonts w:cstheme="minorHAnsi"/>
                <w:b/>
                <w:bCs/>
                <w:sz w:val="15"/>
                <w:szCs w:val="15"/>
              </w:rPr>
              <w:t>(SINIF: C202)</w:t>
            </w:r>
          </w:p>
          <w:p w14:paraId="7228A087" w14:textId="6F1A0FC8" w:rsidR="003A431F" w:rsidRPr="00FD3EF5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FD3EF5">
              <w:rPr>
                <w:rFonts w:cstheme="minorHAnsi"/>
                <w:b/>
                <w:bCs/>
                <w:sz w:val="15"/>
                <w:szCs w:val="15"/>
              </w:rPr>
              <w:t>Öğrenci Projeleri Hazırlama Dersi</w:t>
            </w:r>
          </w:p>
          <w:p w14:paraId="5ECFC152" w14:textId="1BA35D92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cstheme="minorHAnsi"/>
                <w:sz w:val="15"/>
                <w:szCs w:val="15"/>
              </w:rPr>
              <w:t>Dr. Belma Turan</w:t>
            </w:r>
          </w:p>
        </w:tc>
        <w:tc>
          <w:tcPr>
            <w:tcW w:w="992" w:type="dxa"/>
            <w:shd w:val="clear" w:color="auto" w:fill="B571FF"/>
            <w:vAlign w:val="center"/>
          </w:tcPr>
          <w:p w14:paraId="77E88008" w14:textId="2C43E01B" w:rsidR="003A431F" w:rsidRPr="009C7EE0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9C7EE0">
              <w:rPr>
                <w:rFonts w:cstheme="minorHAnsi"/>
                <w:b/>
                <w:bCs/>
                <w:sz w:val="15"/>
                <w:szCs w:val="15"/>
              </w:rPr>
              <w:t>DÖNEM II (SINIF: C108)</w:t>
            </w:r>
          </w:p>
          <w:p w14:paraId="2D84A4CD" w14:textId="77777777" w:rsidR="003A431F" w:rsidRPr="009C7EE0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9C7EE0">
              <w:rPr>
                <w:rFonts w:cstheme="minorHAnsi"/>
                <w:b/>
                <w:bCs/>
                <w:sz w:val="15"/>
                <w:szCs w:val="15"/>
              </w:rPr>
              <w:t xml:space="preserve">Nobel Tıp Ödülleri ve İlham Verici Bilimsel Temelleri </w:t>
            </w:r>
          </w:p>
          <w:p w14:paraId="1C99A487" w14:textId="54B30F15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  <w:highlight w:val="yellow"/>
              </w:rPr>
            </w:pPr>
            <w:r w:rsidRPr="009C7EE0">
              <w:rPr>
                <w:rFonts w:cstheme="minorHAnsi"/>
                <w:sz w:val="15"/>
                <w:szCs w:val="15"/>
              </w:rPr>
              <w:t>Dr. Can Türk</w:t>
            </w:r>
          </w:p>
        </w:tc>
        <w:tc>
          <w:tcPr>
            <w:tcW w:w="832" w:type="dxa"/>
            <w:shd w:val="clear" w:color="auto" w:fill="B571FF"/>
            <w:vAlign w:val="center"/>
          </w:tcPr>
          <w:p w14:paraId="4321A135" w14:textId="579BF19A" w:rsidR="003A431F" w:rsidRPr="00A25F43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 </w:t>
            </w:r>
            <w:r w:rsidRPr="00A25F43">
              <w:rPr>
                <w:rFonts w:cstheme="minorHAnsi"/>
                <w:b/>
                <w:bCs/>
                <w:sz w:val="15"/>
                <w:szCs w:val="15"/>
              </w:rPr>
              <w:t>(SINIF: C110)</w:t>
            </w:r>
          </w:p>
          <w:p w14:paraId="7C3236DB" w14:textId="60CA87E1" w:rsidR="003A431F" w:rsidRPr="00A25F43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Tanıda Moleküler İz</w:t>
            </w:r>
          </w:p>
          <w:p w14:paraId="5BC9E652" w14:textId="23B3A452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  <w:highlight w:val="yellow"/>
              </w:rPr>
            </w:pPr>
            <w:r w:rsidRPr="00A25F43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Ofcan Oflaz</w:t>
            </w:r>
          </w:p>
        </w:tc>
        <w:tc>
          <w:tcPr>
            <w:tcW w:w="993" w:type="dxa"/>
            <w:shd w:val="clear" w:color="auto" w:fill="B571FF"/>
            <w:vAlign w:val="center"/>
          </w:tcPr>
          <w:p w14:paraId="41576423" w14:textId="5663DF0F" w:rsidR="003A431F" w:rsidRPr="00A25F43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 </w:t>
            </w:r>
          </w:p>
          <w:p w14:paraId="50A9667C" w14:textId="06AFDA5A" w:rsidR="003A431F" w:rsidRPr="00A25F43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A25F43">
              <w:rPr>
                <w:rFonts w:cstheme="minorHAnsi"/>
                <w:b/>
                <w:bCs/>
                <w:sz w:val="15"/>
                <w:szCs w:val="15"/>
              </w:rPr>
              <w:t xml:space="preserve">SINIF: </w:t>
            </w:r>
            <w:r w:rsidR="00BE5047">
              <w:rPr>
                <w:rFonts w:cstheme="minorHAnsi"/>
                <w:b/>
                <w:bCs/>
                <w:sz w:val="15"/>
                <w:szCs w:val="15"/>
              </w:rPr>
              <w:t>C Blok Okuma Odası)</w:t>
            </w:r>
          </w:p>
          <w:p w14:paraId="0DCD7FBD" w14:textId="4DBA40D0" w:rsidR="003A431F" w:rsidRPr="00A25F43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osyal Sorumluluk Projesi II</w:t>
            </w:r>
          </w:p>
          <w:p w14:paraId="4F46B86E" w14:textId="145924FA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A25F43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Eda Zi</w:t>
            </w:r>
            <w:r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hli</w:t>
            </w:r>
          </w:p>
        </w:tc>
        <w:tc>
          <w:tcPr>
            <w:tcW w:w="1435" w:type="dxa"/>
            <w:shd w:val="clear" w:color="auto" w:fill="FF33CC"/>
            <w:vAlign w:val="center"/>
          </w:tcPr>
          <w:p w14:paraId="648FFB29" w14:textId="77777777" w:rsidR="003A431F" w:rsidRPr="00501000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</w:p>
          <w:p w14:paraId="7F53C26D" w14:textId="5EB922D6" w:rsidR="00BE5047" w:rsidRPr="00A25F43" w:rsidRDefault="003A431F" w:rsidP="00BE5047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="00BE5047" w:rsidRPr="00A25F43">
              <w:rPr>
                <w:rFonts w:cstheme="minorHAnsi"/>
                <w:b/>
                <w:bCs/>
                <w:sz w:val="15"/>
                <w:szCs w:val="15"/>
              </w:rPr>
              <w:t xml:space="preserve">SINIF: </w:t>
            </w:r>
            <w:r w:rsidR="00BE5047">
              <w:rPr>
                <w:rFonts w:cstheme="minorHAnsi"/>
                <w:b/>
                <w:bCs/>
                <w:sz w:val="15"/>
                <w:szCs w:val="15"/>
              </w:rPr>
              <w:t>C Blok Okuma Odası)</w:t>
            </w:r>
          </w:p>
          <w:p w14:paraId="4CA20E7D" w14:textId="4B56DF16" w:rsidR="003A431F" w:rsidRPr="00501000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ağlık Okuryazarlığı İçin Halk Sağlığı Müdahale Programı Geliştirme</w:t>
            </w:r>
          </w:p>
          <w:p w14:paraId="070A8EB7" w14:textId="0012B944" w:rsidR="003A431F" w:rsidRPr="00501000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501000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Sarp Üner</w:t>
            </w:r>
          </w:p>
        </w:tc>
        <w:tc>
          <w:tcPr>
            <w:tcW w:w="851" w:type="dxa"/>
            <w:shd w:val="clear" w:color="auto" w:fill="FF33CC"/>
            <w:vAlign w:val="center"/>
          </w:tcPr>
          <w:p w14:paraId="2AA4F61C" w14:textId="77777777" w:rsidR="003A431F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DÖNEM III (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INIF: C203</w:t>
            </w: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)</w:t>
            </w:r>
          </w:p>
          <w:p w14:paraId="15824F7D" w14:textId="77777777" w:rsidR="003A431F" w:rsidRPr="00FD3EF5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Kişiliğimizin Aynası Sesimiz</w:t>
            </w:r>
          </w:p>
          <w:p w14:paraId="72A2FBAC" w14:textId="4330348B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Dilek Özgedik</w:t>
            </w:r>
          </w:p>
        </w:tc>
        <w:tc>
          <w:tcPr>
            <w:tcW w:w="850" w:type="dxa"/>
            <w:shd w:val="clear" w:color="auto" w:fill="FF33CC"/>
            <w:vAlign w:val="center"/>
          </w:tcPr>
          <w:p w14:paraId="5B6EA8D1" w14:textId="05CA826B" w:rsidR="003A431F" w:rsidRPr="00FD3EF5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(Çalışma Odası – 3) </w:t>
            </w:r>
          </w:p>
          <w:p w14:paraId="3F4F315E" w14:textId="77777777" w:rsidR="003A431F" w:rsidRPr="00FD3EF5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İşaret Dili 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II</w:t>
            </w:r>
          </w:p>
          <w:p w14:paraId="6B646B9F" w14:textId="5C25BC03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Oya Tanyeri Coda</w:t>
            </w:r>
          </w:p>
        </w:tc>
        <w:tc>
          <w:tcPr>
            <w:tcW w:w="992" w:type="dxa"/>
            <w:shd w:val="clear" w:color="auto" w:fill="FF33CC"/>
            <w:vAlign w:val="center"/>
          </w:tcPr>
          <w:p w14:paraId="43DF5EA5" w14:textId="77777777" w:rsidR="003A431F" w:rsidRPr="0062089C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</w:p>
          <w:p w14:paraId="6B3EBBE0" w14:textId="0CE7B570" w:rsidR="003A431F" w:rsidRPr="0062089C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62089C">
              <w:rPr>
                <w:rFonts w:cstheme="minorHAnsi"/>
                <w:b/>
                <w:bCs/>
                <w:sz w:val="15"/>
                <w:szCs w:val="15"/>
              </w:rPr>
              <w:t>SINIF: C121)</w:t>
            </w:r>
          </w:p>
          <w:p w14:paraId="60BA7BB5" w14:textId="0A0239E5" w:rsidR="003A431F" w:rsidRPr="0062089C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osyal Sorumluluk Projesi III</w:t>
            </w:r>
          </w:p>
          <w:p w14:paraId="1D3DFDFB" w14:textId="3AEC4CAF" w:rsidR="003A431F" w:rsidRPr="0062089C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62089C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Güleser Göktaş</w:t>
            </w:r>
          </w:p>
        </w:tc>
        <w:tc>
          <w:tcPr>
            <w:tcW w:w="993" w:type="dxa"/>
            <w:shd w:val="clear" w:color="auto" w:fill="FF33CC"/>
            <w:vAlign w:val="center"/>
          </w:tcPr>
          <w:p w14:paraId="5A730DEC" w14:textId="4E9EE7F7" w:rsidR="00BE5047" w:rsidRPr="00FD3EF5" w:rsidRDefault="00BE5047" w:rsidP="00BE5047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(Çalışma Odası – 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2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) </w:t>
            </w:r>
          </w:p>
          <w:p w14:paraId="6645960E" w14:textId="77777777" w:rsidR="003A431F" w:rsidRPr="00BE5047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E5047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İklim Değişikliği ve Sağlığa Etkileri</w:t>
            </w:r>
          </w:p>
          <w:p w14:paraId="4128C7FE" w14:textId="169A9651" w:rsidR="003A431F" w:rsidRPr="00BE5047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BE5047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Tayfun Göktaş</w:t>
            </w:r>
          </w:p>
        </w:tc>
        <w:tc>
          <w:tcPr>
            <w:tcW w:w="992" w:type="dxa"/>
            <w:shd w:val="clear" w:color="auto" w:fill="FFCC99"/>
            <w:vAlign w:val="center"/>
          </w:tcPr>
          <w:p w14:paraId="0B4D775D" w14:textId="0AA3BC56" w:rsidR="003A431F" w:rsidRPr="003C4750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 xml:space="preserve">DÖNEM IV </w:t>
            </w:r>
            <w:r w:rsidRPr="003C475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3C4750">
              <w:rPr>
                <w:rFonts w:cstheme="minorHAnsi"/>
                <w:b/>
                <w:bCs/>
                <w:sz w:val="15"/>
                <w:szCs w:val="15"/>
              </w:rPr>
              <w:t>SINIF: C117)</w:t>
            </w:r>
          </w:p>
          <w:p w14:paraId="35E8D33F" w14:textId="77777777" w:rsidR="003A431F" w:rsidRPr="003C4750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>Nadir Hastalıklar</w:t>
            </w:r>
          </w:p>
          <w:p w14:paraId="40769866" w14:textId="3FFCF506" w:rsidR="003A431F" w:rsidRPr="00FD3EF5" w:rsidRDefault="003A431F" w:rsidP="003A431F">
            <w:pPr>
              <w:jc w:val="both"/>
              <w:rPr>
                <w:rFonts w:cstheme="minorHAnsi"/>
                <w:sz w:val="15"/>
                <w:szCs w:val="15"/>
              </w:rPr>
            </w:pPr>
            <w:r w:rsidRPr="003C4750">
              <w:rPr>
                <w:rFonts w:cstheme="minorHAnsi"/>
                <w:sz w:val="15"/>
                <w:szCs w:val="15"/>
              </w:rPr>
              <w:t>Dr. Serdar Ceylaner</w:t>
            </w:r>
          </w:p>
        </w:tc>
        <w:tc>
          <w:tcPr>
            <w:tcW w:w="992" w:type="dxa"/>
            <w:shd w:val="clear" w:color="auto" w:fill="FFCC99"/>
            <w:vAlign w:val="center"/>
          </w:tcPr>
          <w:p w14:paraId="3338DE76" w14:textId="5D7DC211" w:rsidR="003A431F" w:rsidRPr="00B10090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1009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DÖNEM IV (</w:t>
            </w:r>
            <w:r w:rsidR="00BE5047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SINIF: </w:t>
            </w:r>
            <w:r w:rsidR="00B515BA" w:rsidRPr="00B10090">
              <w:rPr>
                <w:rFonts w:cstheme="minorHAnsi"/>
                <w:b/>
                <w:bCs/>
                <w:sz w:val="15"/>
                <w:szCs w:val="15"/>
              </w:rPr>
              <w:t>Simülasyon Merkezi</w:t>
            </w:r>
            <w:r w:rsidRPr="00B10090">
              <w:rPr>
                <w:rFonts w:cstheme="minorHAnsi"/>
                <w:b/>
                <w:bCs/>
                <w:sz w:val="15"/>
                <w:szCs w:val="15"/>
              </w:rPr>
              <w:t>)</w:t>
            </w:r>
          </w:p>
          <w:p w14:paraId="27BB19BA" w14:textId="77777777" w:rsidR="003A431F" w:rsidRPr="00B10090" w:rsidRDefault="003A431F" w:rsidP="003A431F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1009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imulasyon Merkezli Tıp Eğitimi</w:t>
            </w:r>
          </w:p>
          <w:p w14:paraId="30EFB096" w14:textId="75592DED" w:rsidR="003A431F" w:rsidRPr="00FD3EF5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  <w:highlight w:val="cyan"/>
              </w:rPr>
            </w:pPr>
            <w:r w:rsidRPr="00B10090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Eda Zihli</w:t>
            </w:r>
          </w:p>
        </w:tc>
        <w:tc>
          <w:tcPr>
            <w:tcW w:w="1134" w:type="dxa"/>
            <w:shd w:val="clear" w:color="auto" w:fill="FFCC99"/>
            <w:vAlign w:val="center"/>
          </w:tcPr>
          <w:p w14:paraId="5942BBAD" w14:textId="4E0B7B1C" w:rsidR="003A431F" w:rsidRPr="00072228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072228">
              <w:rPr>
                <w:rFonts w:cstheme="minorHAnsi"/>
                <w:b/>
                <w:bCs/>
                <w:sz w:val="15"/>
                <w:szCs w:val="15"/>
              </w:rPr>
              <w:t xml:space="preserve">DÖNEM IV </w:t>
            </w:r>
            <w:r w:rsidRPr="00072228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072228">
              <w:rPr>
                <w:rFonts w:cstheme="minorHAnsi"/>
                <w:b/>
                <w:bCs/>
                <w:sz w:val="15"/>
                <w:szCs w:val="15"/>
              </w:rPr>
              <w:t>SINIF:</w:t>
            </w:r>
            <w:r w:rsidR="00BE5047">
              <w:rPr>
                <w:rFonts w:cstheme="minorHAnsi"/>
                <w:b/>
                <w:bCs/>
                <w:sz w:val="15"/>
                <w:szCs w:val="15"/>
              </w:rPr>
              <w:t xml:space="preserve"> MİA </w:t>
            </w:r>
            <w:r w:rsidR="00B515BA">
              <w:rPr>
                <w:rFonts w:cstheme="minorHAnsi"/>
                <w:b/>
                <w:bCs/>
                <w:sz w:val="15"/>
                <w:szCs w:val="15"/>
              </w:rPr>
              <w:t>Yaşam Merkezi</w:t>
            </w:r>
            <w:r w:rsidRPr="00072228">
              <w:rPr>
                <w:rFonts w:cstheme="minorHAnsi"/>
                <w:b/>
                <w:bCs/>
                <w:sz w:val="15"/>
                <w:szCs w:val="15"/>
              </w:rPr>
              <w:t>)</w:t>
            </w:r>
          </w:p>
          <w:p w14:paraId="7026C0B3" w14:textId="77777777" w:rsidR="003A431F" w:rsidRPr="00072228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072228">
              <w:rPr>
                <w:rFonts w:cstheme="minorHAnsi"/>
                <w:b/>
                <w:bCs/>
                <w:sz w:val="15"/>
                <w:szCs w:val="15"/>
              </w:rPr>
              <w:t>Anlatı Tıbbı II</w:t>
            </w:r>
          </w:p>
          <w:p w14:paraId="0B65DFF2" w14:textId="652BE2E1" w:rsidR="003A431F" w:rsidRPr="00FD3EF5" w:rsidRDefault="003A431F" w:rsidP="003A431F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072228">
              <w:rPr>
                <w:rFonts w:cstheme="minorHAnsi"/>
                <w:sz w:val="15"/>
                <w:szCs w:val="15"/>
              </w:rPr>
              <w:t>Dr. Pınar Uran Kurtgöz</w:t>
            </w:r>
          </w:p>
        </w:tc>
        <w:tc>
          <w:tcPr>
            <w:tcW w:w="567" w:type="dxa"/>
            <w:shd w:val="clear" w:color="auto" w:fill="FFCCCC"/>
            <w:vAlign w:val="center"/>
          </w:tcPr>
          <w:p w14:paraId="3A73CE92" w14:textId="01265781" w:rsidR="003A431F" w:rsidRPr="00BE5047" w:rsidRDefault="003A431F" w:rsidP="003A431F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505E4B72" w14:textId="3F206FDB" w:rsidR="003A431F" w:rsidRPr="00BE5047" w:rsidRDefault="003A431F" w:rsidP="003A431F">
            <w:pPr>
              <w:jc w:val="both"/>
              <w:rPr>
                <w:rFonts w:cstheme="minorHAnsi"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A22</w:t>
            </w:r>
          </w:p>
        </w:tc>
        <w:tc>
          <w:tcPr>
            <w:tcW w:w="567" w:type="dxa"/>
            <w:shd w:val="clear" w:color="auto" w:fill="FFCCCC"/>
            <w:vAlign w:val="center"/>
          </w:tcPr>
          <w:p w14:paraId="355C4E8C" w14:textId="77777777" w:rsidR="003A431F" w:rsidRPr="00BE5047" w:rsidRDefault="003A431F" w:rsidP="003A431F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</w:t>
            </w:r>
          </w:p>
          <w:p w14:paraId="02D4DEB5" w14:textId="226234BB" w:rsidR="003A431F" w:rsidRPr="00BE5047" w:rsidRDefault="003A431F" w:rsidP="003A431F">
            <w:pPr>
              <w:jc w:val="both"/>
              <w:rPr>
                <w:rFonts w:cstheme="minorHAnsi"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B22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13E7140E" w14:textId="77777777" w:rsidR="003A431F" w:rsidRPr="003A431F" w:rsidRDefault="003A431F" w:rsidP="003A431F">
            <w:pPr>
              <w:jc w:val="both"/>
              <w:rPr>
                <w:rFonts w:cstheme="minorHAnsi"/>
                <w:b/>
                <w:bCs/>
                <w:sz w:val="11"/>
                <w:szCs w:val="11"/>
              </w:rPr>
            </w:pPr>
            <w:r w:rsidRPr="003A431F">
              <w:rPr>
                <w:rFonts w:cstheme="minorHAnsi"/>
                <w:b/>
                <w:bCs/>
                <w:sz w:val="11"/>
                <w:szCs w:val="11"/>
              </w:rPr>
              <w:t>TÜM SINIFLAR (SINIF:)</w:t>
            </w:r>
          </w:p>
          <w:p w14:paraId="0D26E8F0" w14:textId="22F91AFB" w:rsidR="003A431F" w:rsidRPr="003A431F" w:rsidRDefault="003A431F" w:rsidP="003A431F">
            <w:pPr>
              <w:jc w:val="both"/>
              <w:rPr>
                <w:rFonts w:cstheme="minorHAnsi"/>
                <w:sz w:val="11"/>
                <w:szCs w:val="11"/>
              </w:rPr>
            </w:pPr>
            <w:r w:rsidRPr="003A431F">
              <w:rPr>
                <w:rFonts w:cstheme="minorHAnsi"/>
                <w:b/>
                <w:bCs/>
                <w:sz w:val="11"/>
                <w:szCs w:val="11"/>
              </w:rPr>
              <w:t>Medikal İngilizce II</w:t>
            </w:r>
          </w:p>
        </w:tc>
      </w:tr>
      <w:tr w:rsidR="00B515BA" w:rsidRPr="007E7FA3" w14:paraId="03EB7B6C" w14:textId="30B5A063" w:rsidTr="003E7797">
        <w:trPr>
          <w:trHeight w:val="1641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503BB60" w14:textId="0F4C9942" w:rsidR="00B515BA" w:rsidRPr="007E7FA3" w:rsidRDefault="00B515BA" w:rsidP="00B515BA">
            <w:pPr>
              <w:rPr>
                <w:rFonts w:eastAsia="Times New Roman" w:cstheme="minorHAnsi"/>
                <w:b/>
                <w:bCs/>
                <w:sz w:val="12"/>
                <w:szCs w:val="12"/>
                <w:lang w:val="en-US" w:eastAsia="tr-TR"/>
              </w:rPr>
            </w:pPr>
            <w:r w:rsidRPr="00541C4D"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6:40-17:30</w:t>
            </w:r>
          </w:p>
        </w:tc>
        <w:tc>
          <w:tcPr>
            <w:tcW w:w="1683" w:type="dxa"/>
            <w:gridSpan w:val="2"/>
            <w:shd w:val="clear" w:color="auto" w:fill="66CCFF"/>
            <w:vAlign w:val="center"/>
          </w:tcPr>
          <w:p w14:paraId="7706BC0E" w14:textId="77777777" w:rsidR="00B515BA" w:rsidRDefault="00B515BA" w:rsidP="00B515BA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A4140D">
              <w:rPr>
                <w:rFonts w:cstheme="minorHAnsi"/>
                <w:b/>
                <w:color w:val="000000" w:themeColor="text1"/>
                <w:sz w:val="15"/>
                <w:szCs w:val="15"/>
              </w:rPr>
              <w:t>DÖNEM I (SINIF: C201)</w:t>
            </w:r>
          </w:p>
          <w:p w14:paraId="58695F85" w14:textId="77777777" w:rsidR="00B515BA" w:rsidRPr="00FD3EF5" w:rsidRDefault="00B515BA" w:rsidP="00B515BA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  <w:r w:rsidRPr="00FD3EF5">
              <w:rPr>
                <w:rFonts w:cstheme="minorHAnsi"/>
                <w:b/>
                <w:color w:val="000000" w:themeColor="text1"/>
                <w:sz w:val="15"/>
                <w:szCs w:val="15"/>
              </w:rPr>
              <w:t>Akademik Sunum Hazırlama Teknikleri</w:t>
            </w:r>
          </w:p>
          <w:p w14:paraId="1F62F122" w14:textId="5D824383" w:rsidR="00B515BA" w:rsidRPr="00FD3EF5" w:rsidRDefault="00B515BA" w:rsidP="00B515BA">
            <w:pPr>
              <w:jc w:val="both"/>
              <w:rPr>
                <w:rFonts w:cstheme="minorHAnsi"/>
                <w:color w:val="000000" w:themeColor="text1"/>
                <w:sz w:val="15"/>
                <w:szCs w:val="15"/>
              </w:rPr>
            </w:pPr>
            <w:r>
              <w:rPr>
                <w:rFonts w:cstheme="minorHAnsi"/>
                <w:color w:val="000000" w:themeColor="text1"/>
                <w:sz w:val="15"/>
                <w:szCs w:val="15"/>
              </w:rPr>
              <w:t xml:space="preserve">Dr. </w:t>
            </w:r>
            <w:r w:rsidRPr="00FD3EF5">
              <w:rPr>
                <w:rFonts w:cstheme="minorHAnsi"/>
                <w:color w:val="000000" w:themeColor="text1"/>
                <w:sz w:val="15"/>
                <w:szCs w:val="15"/>
              </w:rPr>
              <w:t>Ofcan Oflaz</w:t>
            </w:r>
          </w:p>
        </w:tc>
        <w:tc>
          <w:tcPr>
            <w:tcW w:w="869" w:type="dxa"/>
            <w:shd w:val="clear" w:color="auto" w:fill="B571FF"/>
            <w:vAlign w:val="center"/>
          </w:tcPr>
          <w:p w14:paraId="0D8962DD" w14:textId="77777777" w:rsidR="00B515BA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FD3EF5">
              <w:rPr>
                <w:rFonts w:cstheme="minorHAnsi"/>
                <w:b/>
                <w:bCs/>
                <w:sz w:val="15"/>
                <w:szCs w:val="15"/>
              </w:rPr>
              <w:t xml:space="preserve">DÖNEM II </w:t>
            </w:r>
          </w:p>
          <w:p w14:paraId="6AA26923" w14:textId="77777777" w:rsidR="00B515BA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282D3F">
              <w:rPr>
                <w:rFonts w:cstheme="minorHAnsi"/>
                <w:b/>
                <w:bCs/>
                <w:sz w:val="15"/>
                <w:szCs w:val="15"/>
              </w:rPr>
              <w:t>(SINIF: C202)</w:t>
            </w:r>
          </w:p>
          <w:p w14:paraId="73A84E09" w14:textId="77777777" w:rsidR="00B515BA" w:rsidRPr="00FD3EF5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FD3EF5">
              <w:rPr>
                <w:rFonts w:cstheme="minorHAnsi"/>
                <w:b/>
                <w:bCs/>
                <w:sz w:val="15"/>
                <w:szCs w:val="15"/>
              </w:rPr>
              <w:t>Öğrenci Projeleri Hazırlama Dersi</w:t>
            </w:r>
          </w:p>
          <w:p w14:paraId="399CC438" w14:textId="1AC6A5CF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cstheme="minorHAnsi"/>
                <w:sz w:val="15"/>
                <w:szCs w:val="15"/>
              </w:rPr>
              <w:t>Dr. Belma Turan</w:t>
            </w:r>
          </w:p>
        </w:tc>
        <w:tc>
          <w:tcPr>
            <w:tcW w:w="992" w:type="dxa"/>
            <w:shd w:val="clear" w:color="auto" w:fill="B571FF"/>
            <w:vAlign w:val="center"/>
          </w:tcPr>
          <w:p w14:paraId="2E4A028D" w14:textId="77777777" w:rsidR="00B515BA" w:rsidRPr="009C7EE0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9C7EE0">
              <w:rPr>
                <w:rFonts w:cstheme="minorHAnsi"/>
                <w:b/>
                <w:bCs/>
                <w:sz w:val="15"/>
                <w:szCs w:val="15"/>
              </w:rPr>
              <w:t>DÖNEM II (SINIF: C108)</w:t>
            </w:r>
          </w:p>
          <w:p w14:paraId="68509F68" w14:textId="77777777" w:rsidR="00B515BA" w:rsidRPr="009C7EE0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9C7EE0">
              <w:rPr>
                <w:rFonts w:cstheme="minorHAnsi"/>
                <w:b/>
                <w:bCs/>
                <w:sz w:val="15"/>
                <w:szCs w:val="15"/>
              </w:rPr>
              <w:t xml:space="preserve">Nobel Tıp Ödülleri ve İlham Verici Bilimsel Temelleri </w:t>
            </w:r>
          </w:p>
          <w:p w14:paraId="068F3FB7" w14:textId="78003DDB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  <w:highlight w:val="yellow"/>
              </w:rPr>
            </w:pPr>
            <w:r w:rsidRPr="009C7EE0">
              <w:rPr>
                <w:rFonts w:cstheme="minorHAnsi"/>
                <w:sz w:val="15"/>
                <w:szCs w:val="15"/>
              </w:rPr>
              <w:t>Dr. Can Türk</w:t>
            </w:r>
          </w:p>
        </w:tc>
        <w:tc>
          <w:tcPr>
            <w:tcW w:w="832" w:type="dxa"/>
            <w:shd w:val="clear" w:color="auto" w:fill="B571FF"/>
            <w:vAlign w:val="center"/>
          </w:tcPr>
          <w:p w14:paraId="112B8813" w14:textId="77777777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 </w:t>
            </w:r>
            <w:r w:rsidRPr="00A25F43">
              <w:rPr>
                <w:rFonts w:cstheme="minorHAnsi"/>
                <w:b/>
                <w:bCs/>
                <w:sz w:val="15"/>
                <w:szCs w:val="15"/>
              </w:rPr>
              <w:t>(SINIF: C110)</w:t>
            </w:r>
          </w:p>
          <w:p w14:paraId="4E0FFBDF" w14:textId="77777777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Tanıda Moleküler İz</w:t>
            </w:r>
          </w:p>
          <w:p w14:paraId="784A583C" w14:textId="563E71FA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  <w:highlight w:val="yellow"/>
              </w:rPr>
            </w:pPr>
            <w:r w:rsidRPr="00A25F43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Ofcan Oflaz</w:t>
            </w:r>
          </w:p>
        </w:tc>
        <w:tc>
          <w:tcPr>
            <w:tcW w:w="993" w:type="dxa"/>
            <w:shd w:val="clear" w:color="auto" w:fill="B571FF"/>
            <w:vAlign w:val="center"/>
          </w:tcPr>
          <w:p w14:paraId="231E876C" w14:textId="50711ADD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 </w:t>
            </w:r>
          </w:p>
          <w:p w14:paraId="653DEE4F" w14:textId="77777777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A25F43">
              <w:rPr>
                <w:rFonts w:cstheme="minorHAnsi"/>
                <w:b/>
                <w:bCs/>
                <w:sz w:val="15"/>
                <w:szCs w:val="15"/>
              </w:rPr>
              <w:t xml:space="preserve">SINIF: </w:t>
            </w:r>
            <w:r>
              <w:rPr>
                <w:rFonts w:cstheme="minorHAnsi"/>
                <w:b/>
                <w:bCs/>
                <w:sz w:val="15"/>
                <w:szCs w:val="15"/>
              </w:rPr>
              <w:t>Okuma Odası)</w:t>
            </w:r>
          </w:p>
          <w:p w14:paraId="13EC2FC2" w14:textId="77777777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A25F43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osyal Sorumluluk Projesi II</w:t>
            </w:r>
          </w:p>
          <w:p w14:paraId="3D77368B" w14:textId="66F0DDE5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A25F43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Eda Zi</w:t>
            </w:r>
            <w:r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hli</w:t>
            </w:r>
          </w:p>
        </w:tc>
        <w:tc>
          <w:tcPr>
            <w:tcW w:w="1435" w:type="dxa"/>
            <w:shd w:val="clear" w:color="auto" w:fill="FF33CC"/>
            <w:vAlign w:val="center"/>
          </w:tcPr>
          <w:p w14:paraId="7E01EB05" w14:textId="77777777" w:rsidR="00B515BA" w:rsidRPr="00501000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</w:p>
          <w:p w14:paraId="2AA22983" w14:textId="77777777" w:rsidR="00B515BA" w:rsidRPr="00A25F43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A25F43">
              <w:rPr>
                <w:rFonts w:cstheme="minorHAnsi"/>
                <w:b/>
                <w:bCs/>
                <w:sz w:val="15"/>
                <w:szCs w:val="15"/>
              </w:rPr>
              <w:t xml:space="preserve">SINIF: </w:t>
            </w:r>
            <w:r>
              <w:rPr>
                <w:rFonts w:cstheme="minorHAnsi"/>
                <w:b/>
                <w:bCs/>
                <w:sz w:val="15"/>
                <w:szCs w:val="15"/>
              </w:rPr>
              <w:t>C Blok Okuma Odası)</w:t>
            </w:r>
          </w:p>
          <w:p w14:paraId="2A1F4276" w14:textId="77777777" w:rsidR="00B515BA" w:rsidRPr="00501000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50100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ağlık Okuryazarlığı İçin Halk Sağlığı Müdahale Programı Geliştirme</w:t>
            </w:r>
          </w:p>
          <w:p w14:paraId="78AB8904" w14:textId="0C45615E" w:rsidR="00B515BA" w:rsidRPr="00501000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501000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Sarp Üner</w:t>
            </w:r>
          </w:p>
        </w:tc>
        <w:tc>
          <w:tcPr>
            <w:tcW w:w="851" w:type="dxa"/>
            <w:shd w:val="clear" w:color="auto" w:fill="FF33CC"/>
            <w:vAlign w:val="center"/>
          </w:tcPr>
          <w:p w14:paraId="2B5C92F0" w14:textId="77777777" w:rsidR="00B515BA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DÖNEM III (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INIF: C203</w:t>
            </w: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)</w:t>
            </w:r>
          </w:p>
          <w:p w14:paraId="197DBDE2" w14:textId="77777777" w:rsidR="00B515BA" w:rsidRPr="00FD3EF5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Kişiliğimizin Aynası Sesimiz</w:t>
            </w:r>
          </w:p>
          <w:p w14:paraId="77DB9237" w14:textId="07EA3F87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Dilek Özgedik</w:t>
            </w:r>
          </w:p>
        </w:tc>
        <w:tc>
          <w:tcPr>
            <w:tcW w:w="850" w:type="dxa"/>
            <w:shd w:val="clear" w:color="auto" w:fill="FF33CC"/>
            <w:vAlign w:val="center"/>
          </w:tcPr>
          <w:p w14:paraId="1AD3937A" w14:textId="77777777" w:rsidR="00B515BA" w:rsidRPr="00FD3EF5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(Çalışma Odası – 3) </w:t>
            </w:r>
          </w:p>
          <w:p w14:paraId="41CD7E72" w14:textId="77777777" w:rsidR="00B515BA" w:rsidRPr="00FD3EF5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İşaret Dili 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II</w:t>
            </w:r>
          </w:p>
          <w:p w14:paraId="6934C69C" w14:textId="0378AE10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FD3EF5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Oya Tanyeri Coda</w:t>
            </w:r>
          </w:p>
        </w:tc>
        <w:tc>
          <w:tcPr>
            <w:tcW w:w="992" w:type="dxa"/>
            <w:shd w:val="clear" w:color="auto" w:fill="FF33CC"/>
            <w:vAlign w:val="center"/>
          </w:tcPr>
          <w:p w14:paraId="0A12EDB8" w14:textId="77777777" w:rsidR="00B515BA" w:rsidRPr="0062089C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</w:p>
          <w:p w14:paraId="13366B50" w14:textId="77777777" w:rsidR="00B515BA" w:rsidRPr="0062089C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62089C">
              <w:rPr>
                <w:rFonts w:cstheme="minorHAnsi"/>
                <w:b/>
                <w:bCs/>
                <w:sz w:val="15"/>
                <w:szCs w:val="15"/>
              </w:rPr>
              <w:t>SINIF: C121)</w:t>
            </w:r>
          </w:p>
          <w:p w14:paraId="29BF89C5" w14:textId="77777777" w:rsidR="00B515BA" w:rsidRPr="0062089C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62089C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osyal Sorumluluk Projesi III</w:t>
            </w:r>
          </w:p>
          <w:p w14:paraId="4B9E69D1" w14:textId="1646A274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62089C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Güleser Göktaş</w:t>
            </w:r>
          </w:p>
        </w:tc>
        <w:tc>
          <w:tcPr>
            <w:tcW w:w="993" w:type="dxa"/>
            <w:shd w:val="clear" w:color="auto" w:fill="FF33CC"/>
            <w:vAlign w:val="center"/>
          </w:tcPr>
          <w:p w14:paraId="455A8CE1" w14:textId="77777777" w:rsidR="00B515BA" w:rsidRPr="00FD3EF5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FD3EF5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DÖNEM III 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(Çalışma Odası – 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2</w:t>
            </w:r>
            <w:r w:rsidRPr="00F37591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) </w:t>
            </w:r>
          </w:p>
          <w:p w14:paraId="3DDB64BC" w14:textId="77777777" w:rsidR="00B515BA" w:rsidRPr="00BE5047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E5047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İklim Değişikliği ve Sağlığa Etkileri</w:t>
            </w:r>
          </w:p>
          <w:p w14:paraId="5CA1E14E" w14:textId="24B467B3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BE5047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Tayfun Göktaş</w:t>
            </w:r>
          </w:p>
        </w:tc>
        <w:tc>
          <w:tcPr>
            <w:tcW w:w="992" w:type="dxa"/>
            <w:shd w:val="clear" w:color="auto" w:fill="FFCC99"/>
            <w:vAlign w:val="center"/>
          </w:tcPr>
          <w:p w14:paraId="791AED9D" w14:textId="77777777" w:rsidR="00B515BA" w:rsidRPr="003C4750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 xml:space="preserve">DÖNEM IV </w:t>
            </w:r>
            <w:r w:rsidRPr="003C475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3C4750">
              <w:rPr>
                <w:rFonts w:cstheme="minorHAnsi"/>
                <w:b/>
                <w:bCs/>
                <w:sz w:val="15"/>
                <w:szCs w:val="15"/>
              </w:rPr>
              <w:t>SINIF: C117)</w:t>
            </w:r>
          </w:p>
          <w:p w14:paraId="191A9513" w14:textId="77777777" w:rsidR="00B515BA" w:rsidRPr="003C4750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>Nadir Hastalıklar</w:t>
            </w:r>
          </w:p>
          <w:p w14:paraId="65CDAD06" w14:textId="2BD5C941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3C4750">
              <w:rPr>
                <w:rFonts w:cstheme="minorHAnsi"/>
                <w:sz w:val="15"/>
                <w:szCs w:val="15"/>
              </w:rPr>
              <w:t>Dr. Serdar Ceylaner</w:t>
            </w:r>
          </w:p>
        </w:tc>
        <w:tc>
          <w:tcPr>
            <w:tcW w:w="992" w:type="dxa"/>
            <w:shd w:val="clear" w:color="auto" w:fill="FFCC99"/>
            <w:vAlign w:val="center"/>
          </w:tcPr>
          <w:p w14:paraId="19E82774" w14:textId="77777777" w:rsidR="00B515BA" w:rsidRPr="00B10090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1009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DÖNEM IV (</w:t>
            </w:r>
            <w:r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SINIF: </w:t>
            </w:r>
            <w:r w:rsidRPr="00B10090">
              <w:rPr>
                <w:rFonts w:cstheme="minorHAnsi"/>
                <w:b/>
                <w:bCs/>
                <w:sz w:val="15"/>
                <w:szCs w:val="15"/>
              </w:rPr>
              <w:t>Simülasyon Merkezi)</w:t>
            </w:r>
          </w:p>
          <w:p w14:paraId="7A3E3F57" w14:textId="77777777" w:rsidR="00B515BA" w:rsidRPr="00B10090" w:rsidRDefault="00B515BA" w:rsidP="00B515B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  <w:r w:rsidRPr="00B1009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Simulasyon Merkezli Tıp Eğitimi</w:t>
            </w:r>
          </w:p>
          <w:p w14:paraId="4B314591" w14:textId="4110E145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  <w:highlight w:val="cyan"/>
              </w:rPr>
            </w:pPr>
            <w:r w:rsidRPr="00B10090">
              <w:rPr>
                <w:rFonts w:eastAsia="Times New Roman" w:cstheme="minorHAnsi"/>
                <w:color w:val="000000"/>
                <w:sz w:val="15"/>
                <w:szCs w:val="15"/>
                <w:lang w:eastAsia="tr-TR"/>
              </w:rPr>
              <w:t>Dr. Eda Zihli</w:t>
            </w:r>
          </w:p>
        </w:tc>
        <w:tc>
          <w:tcPr>
            <w:tcW w:w="1134" w:type="dxa"/>
            <w:shd w:val="clear" w:color="auto" w:fill="FFCC99"/>
            <w:vAlign w:val="center"/>
          </w:tcPr>
          <w:p w14:paraId="5E0AC407" w14:textId="77777777" w:rsidR="00B515BA" w:rsidRPr="00072228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072228">
              <w:rPr>
                <w:rFonts w:cstheme="minorHAnsi"/>
                <w:b/>
                <w:bCs/>
                <w:sz w:val="15"/>
                <w:szCs w:val="15"/>
              </w:rPr>
              <w:t xml:space="preserve">DÖNEM IV </w:t>
            </w:r>
            <w:r w:rsidRPr="00072228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Pr="00072228">
              <w:rPr>
                <w:rFonts w:cstheme="minorHAnsi"/>
                <w:b/>
                <w:bCs/>
                <w:sz w:val="15"/>
                <w:szCs w:val="15"/>
              </w:rPr>
              <w:t>SINIF:</w:t>
            </w:r>
            <w:r>
              <w:rPr>
                <w:rFonts w:cstheme="minorHAnsi"/>
                <w:b/>
                <w:bCs/>
                <w:sz w:val="15"/>
                <w:szCs w:val="15"/>
              </w:rPr>
              <w:t xml:space="preserve"> MİA Yaşam Merkezi</w:t>
            </w:r>
            <w:r w:rsidRPr="00072228">
              <w:rPr>
                <w:rFonts w:cstheme="minorHAnsi"/>
                <w:b/>
                <w:bCs/>
                <w:sz w:val="15"/>
                <w:szCs w:val="15"/>
              </w:rPr>
              <w:t>)</w:t>
            </w:r>
          </w:p>
          <w:p w14:paraId="5E0F1BA8" w14:textId="77777777" w:rsidR="00B515BA" w:rsidRPr="00072228" w:rsidRDefault="00B515BA" w:rsidP="00B515BA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072228">
              <w:rPr>
                <w:rFonts w:cstheme="minorHAnsi"/>
                <w:b/>
                <w:bCs/>
                <w:sz w:val="15"/>
                <w:szCs w:val="15"/>
              </w:rPr>
              <w:t>Anlatı Tıbbı II</w:t>
            </w:r>
          </w:p>
          <w:p w14:paraId="46172F58" w14:textId="04A4E815" w:rsidR="00B515BA" w:rsidRPr="00FD3EF5" w:rsidRDefault="00B515BA" w:rsidP="00B515BA">
            <w:pPr>
              <w:jc w:val="both"/>
              <w:rPr>
                <w:rFonts w:cstheme="minorHAnsi"/>
                <w:sz w:val="15"/>
                <w:szCs w:val="15"/>
              </w:rPr>
            </w:pPr>
            <w:r w:rsidRPr="00072228">
              <w:rPr>
                <w:rFonts w:cstheme="minorHAnsi"/>
                <w:sz w:val="15"/>
                <w:szCs w:val="15"/>
              </w:rPr>
              <w:t>Dr. Pınar Uran Kurtgöz</w:t>
            </w:r>
          </w:p>
        </w:tc>
        <w:tc>
          <w:tcPr>
            <w:tcW w:w="567" w:type="dxa"/>
            <w:shd w:val="clear" w:color="auto" w:fill="FFCCCC"/>
            <w:vAlign w:val="center"/>
          </w:tcPr>
          <w:p w14:paraId="7CC3FC24" w14:textId="455232B3" w:rsidR="00B515BA" w:rsidRPr="00BE5047" w:rsidRDefault="00B515BA" w:rsidP="00B515BA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 (SINIF:)</w:t>
            </w:r>
          </w:p>
          <w:p w14:paraId="41B5E5F5" w14:textId="15E11C55" w:rsidR="00B515BA" w:rsidRPr="00BE5047" w:rsidRDefault="00B515BA" w:rsidP="00B515BA">
            <w:pPr>
              <w:jc w:val="both"/>
              <w:rPr>
                <w:rFonts w:cstheme="minorHAnsi"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A22</w:t>
            </w:r>
          </w:p>
        </w:tc>
        <w:tc>
          <w:tcPr>
            <w:tcW w:w="567" w:type="dxa"/>
            <w:shd w:val="clear" w:color="auto" w:fill="FFCCCC"/>
            <w:vAlign w:val="center"/>
          </w:tcPr>
          <w:p w14:paraId="573562F4" w14:textId="77777777" w:rsidR="00B515BA" w:rsidRPr="00BE5047" w:rsidRDefault="00B515BA" w:rsidP="00B515BA">
            <w:pPr>
              <w:jc w:val="both"/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TÜM DÖNEMLER</w:t>
            </w:r>
          </w:p>
          <w:p w14:paraId="73D27DF9" w14:textId="2A1F503D" w:rsidR="00B515BA" w:rsidRPr="00BE5047" w:rsidRDefault="00B515BA" w:rsidP="00B515BA">
            <w:pPr>
              <w:jc w:val="both"/>
              <w:rPr>
                <w:rFonts w:cstheme="minorHAnsi"/>
                <w:color w:val="000000" w:themeColor="text1"/>
                <w:sz w:val="11"/>
                <w:szCs w:val="11"/>
              </w:rPr>
            </w:pPr>
            <w:r w:rsidRPr="00BE5047">
              <w:rPr>
                <w:rFonts w:cstheme="minorHAnsi"/>
                <w:b/>
                <w:bCs/>
                <w:color w:val="000000" w:themeColor="text1"/>
                <w:sz w:val="11"/>
                <w:szCs w:val="11"/>
              </w:rPr>
              <w:t>İngilizce B22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4E18F112" w14:textId="77777777" w:rsidR="00B515BA" w:rsidRPr="003A431F" w:rsidRDefault="00B515BA" w:rsidP="00B515BA">
            <w:pPr>
              <w:jc w:val="both"/>
              <w:rPr>
                <w:rFonts w:cstheme="minorHAnsi"/>
                <w:b/>
                <w:bCs/>
                <w:sz w:val="11"/>
                <w:szCs w:val="11"/>
              </w:rPr>
            </w:pPr>
            <w:r w:rsidRPr="003A431F">
              <w:rPr>
                <w:rFonts w:cstheme="minorHAnsi"/>
                <w:b/>
                <w:bCs/>
                <w:sz w:val="11"/>
                <w:szCs w:val="11"/>
              </w:rPr>
              <w:t>TÜM SINIFLAR (SINIF:)</w:t>
            </w:r>
          </w:p>
          <w:p w14:paraId="42D6B787" w14:textId="2DE519D4" w:rsidR="00B515BA" w:rsidRPr="003A431F" w:rsidRDefault="00B515BA" w:rsidP="00B515BA">
            <w:pPr>
              <w:jc w:val="both"/>
              <w:rPr>
                <w:rFonts w:cstheme="minorHAnsi"/>
                <w:sz w:val="11"/>
                <w:szCs w:val="11"/>
              </w:rPr>
            </w:pPr>
            <w:r w:rsidRPr="003A431F">
              <w:rPr>
                <w:rFonts w:cstheme="minorHAnsi"/>
                <w:b/>
                <w:bCs/>
                <w:sz w:val="11"/>
                <w:szCs w:val="11"/>
              </w:rPr>
              <w:t>Medikal İngilizce II</w:t>
            </w:r>
          </w:p>
        </w:tc>
      </w:tr>
      <w:tr w:rsidR="003C4750" w:rsidRPr="007E7FA3" w14:paraId="7A887DDF" w14:textId="77777777" w:rsidTr="003E7797">
        <w:trPr>
          <w:trHeight w:val="167"/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35D0EB5" w14:textId="181F57FF" w:rsidR="003C4750" w:rsidRPr="00541C4D" w:rsidRDefault="003C4750" w:rsidP="003C4750">
            <w:pPr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9.00-21.00</w:t>
            </w:r>
          </w:p>
        </w:tc>
        <w:tc>
          <w:tcPr>
            <w:tcW w:w="1683" w:type="dxa"/>
            <w:gridSpan w:val="2"/>
            <w:shd w:val="clear" w:color="auto" w:fill="D9D9D9"/>
            <w:vAlign w:val="center"/>
          </w:tcPr>
          <w:p w14:paraId="6409FF08" w14:textId="77777777" w:rsidR="003C4750" w:rsidRPr="00FD3EF5" w:rsidRDefault="003C4750" w:rsidP="003C4750">
            <w:pPr>
              <w:jc w:val="both"/>
              <w:rPr>
                <w:rFonts w:cstheme="minorHAnsi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3686" w:type="dxa"/>
            <w:gridSpan w:val="4"/>
            <w:shd w:val="clear" w:color="auto" w:fill="D9D9D9"/>
            <w:vAlign w:val="center"/>
          </w:tcPr>
          <w:p w14:paraId="47F50CC2" w14:textId="77777777" w:rsidR="003C4750" w:rsidRPr="00FD3EF5" w:rsidRDefault="003C4750" w:rsidP="003C4750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</w:p>
        </w:tc>
        <w:tc>
          <w:tcPr>
            <w:tcW w:w="5121" w:type="dxa"/>
            <w:gridSpan w:val="5"/>
            <w:shd w:val="clear" w:color="auto" w:fill="D9D9D9" w:themeFill="background1" w:themeFillShade="D9"/>
            <w:vAlign w:val="center"/>
          </w:tcPr>
          <w:p w14:paraId="0C29161B" w14:textId="13933539" w:rsidR="003C4750" w:rsidRPr="00FD3EF5" w:rsidRDefault="003C4750" w:rsidP="003C4750">
            <w:pPr>
              <w:jc w:val="both"/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</w:pPr>
          </w:p>
        </w:tc>
        <w:tc>
          <w:tcPr>
            <w:tcW w:w="3118" w:type="dxa"/>
            <w:gridSpan w:val="3"/>
            <w:shd w:val="clear" w:color="auto" w:fill="FFCC99"/>
            <w:vAlign w:val="center"/>
          </w:tcPr>
          <w:p w14:paraId="191E3B55" w14:textId="5BA7DE40" w:rsidR="003C4750" w:rsidRPr="003C4750" w:rsidRDefault="003C4750" w:rsidP="003C4750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 xml:space="preserve">DÖNEM IV </w:t>
            </w:r>
            <w:r w:rsidRPr="003C4750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="00BE5047">
              <w:rPr>
                <w:rFonts w:eastAsia="Times New Roman" w:cstheme="minorHAnsi"/>
                <w:b/>
                <w:bCs/>
                <w:color w:val="000000"/>
                <w:sz w:val="15"/>
                <w:szCs w:val="15"/>
                <w:lang w:eastAsia="tr-TR"/>
              </w:rPr>
              <w:t xml:space="preserve">SINIF: </w:t>
            </w:r>
            <w:r w:rsidRPr="003C4750">
              <w:rPr>
                <w:rFonts w:cstheme="minorHAnsi"/>
                <w:b/>
                <w:bCs/>
                <w:sz w:val="15"/>
                <w:szCs w:val="15"/>
              </w:rPr>
              <w:t>ÇEVRİM İÇİ)</w:t>
            </w:r>
          </w:p>
          <w:p w14:paraId="37D6EB7E" w14:textId="77777777" w:rsidR="003C4750" w:rsidRPr="003C4750" w:rsidRDefault="003C4750" w:rsidP="003C4750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b/>
                <w:bCs/>
                <w:sz w:val="15"/>
                <w:szCs w:val="15"/>
              </w:rPr>
              <w:t>Tıp ve Sağlık Hukuku</w:t>
            </w:r>
          </w:p>
          <w:p w14:paraId="047D2D54" w14:textId="4B1522C7" w:rsidR="003C4750" w:rsidRPr="00FD3EF5" w:rsidRDefault="003C4750" w:rsidP="003C4750">
            <w:pPr>
              <w:jc w:val="both"/>
              <w:rPr>
                <w:rFonts w:cstheme="minorHAnsi"/>
                <w:b/>
                <w:bCs/>
                <w:sz w:val="15"/>
                <w:szCs w:val="15"/>
              </w:rPr>
            </w:pPr>
            <w:r w:rsidRPr="003C4750">
              <w:rPr>
                <w:rFonts w:cstheme="minorHAnsi"/>
                <w:sz w:val="15"/>
                <w:szCs w:val="15"/>
              </w:rPr>
              <w:t>Dr. Melih Çamcı</w:t>
            </w:r>
          </w:p>
        </w:tc>
        <w:tc>
          <w:tcPr>
            <w:tcW w:w="1848" w:type="dxa"/>
            <w:gridSpan w:val="3"/>
            <w:shd w:val="clear" w:color="auto" w:fill="D9D9D9"/>
            <w:vAlign w:val="center"/>
          </w:tcPr>
          <w:p w14:paraId="14AAE10D" w14:textId="249DFC0B" w:rsidR="003C4750" w:rsidRPr="007E7FA3" w:rsidRDefault="003C4750" w:rsidP="003C4750">
            <w:pPr>
              <w:jc w:val="both"/>
              <w:rPr>
                <w:rFonts w:cstheme="minorHAnsi"/>
                <w:b/>
                <w:bCs/>
                <w:sz w:val="10"/>
                <w:szCs w:val="10"/>
              </w:rPr>
            </w:pPr>
          </w:p>
        </w:tc>
      </w:tr>
    </w:tbl>
    <w:p w14:paraId="2F6B3390" w14:textId="77777777" w:rsidR="00665539" w:rsidRPr="00DC2006" w:rsidRDefault="00665539" w:rsidP="001E7DB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</w:p>
    <w:sectPr w:rsidR="00665539" w:rsidRPr="00DC2006" w:rsidSect="003E7797">
      <w:headerReference w:type="default" r:id="rId8"/>
      <w:pgSz w:w="16838" w:h="11906" w:orient="landscape" w:code="9"/>
      <w:pgMar w:top="151" w:right="720" w:bottom="0" w:left="720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B759B" w14:textId="77777777" w:rsidR="00D4652F" w:rsidRDefault="00D4652F" w:rsidP="003D1129">
      <w:pPr>
        <w:spacing w:after="0" w:line="240" w:lineRule="auto"/>
      </w:pPr>
      <w:r>
        <w:separator/>
      </w:r>
    </w:p>
  </w:endnote>
  <w:endnote w:type="continuationSeparator" w:id="0">
    <w:p w14:paraId="091075EC" w14:textId="77777777" w:rsidR="00D4652F" w:rsidRDefault="00D4652F" w:rsidP="003D1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9E255" w14:textId="77777777" w:rsidR="00D4652F" w:rsidRDefault="00D4652F" w:rsidP="003D1129">
      <w:pPr>
        <w:spacing w:after="0" w:line="240" w:lineRule="auto"/>
      </w:pPr>
      <w:r>
        <w:separator/>
      </w:r>
    </w:p>
  </w:footnote>
  <w:footnote w:type="continuationSeparator" w:id="0">
    <w:p w14:paraId="5443F93E" w14:textId="77777777" w:rsidR="00D4652F" w:rsidRDefault="00D4652F" w:rsidP="003D1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1DA6D" w14:textId="1300A252" w:rsidR="0021305B" w:rsidRDefault="003E7797" w:rsidP="003E7797">
    <w:pPr>
      <w:pStyle w:val="stBilgi"/>
      <w:tabs>
        <w:tab w:val="left" w:pos="2895"/>
        <w:tab w:val="center" w:pos="7699"/>
      </w:tabs>
      <w:rPr>
        <w:sz w:val="10"/>
        <w:szCs w:val="10"/>
      </w:rPr>
    </w:pPr>
    <w:r>
      <w:rPr>
        <w:sz w:val="10"/>
        <w:szCs w:val="10"/>
      </w:rPr>
      <w:tab/>
    </w:r>
    <w:r>
      <w:rPr>
        <w:sz w:val="10"/>
        <w:szCs w:val="10"/>
      </w:rPr>
      <w:tab/>
    </w:r>
    <w:r>
      <w:rPr>
        <w:sz w:val="10"/>
        <w:szCs w:val="10"/>
      </w:rPr>
      <w:tab/>
    </w:r>
    <w:r w:rsidR="0021305B">
      <w:rPr>
        <w:noProof/>
        <w:lang w:eastAsia="tr-TR"/>
      </w:rPr>
      <w:drawing>
        <wp:inline distT="0" distB="0" distL="0" distR="0" wp14:anchorId="482BBA67" wp14:editId="509AD0C4">
          <wp:extent cx="408932" cy="360000"/>
          <wp:effectExtent l="0" t="0" r="0" b="2540"/>
          <wp:docPr id="1027118289" name="Resim 1027118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32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A587BA" w14:textId="77777777" w:rsidR="0021305B" w:rsidRPr="00223CFF" w:rsidRDefault="0021305B" w:rsidP="003D1129">
    <w:pPr>
      <w:pStyle w:val="stBilgi"/>
      <w:jc w:val="center"/>
      <w:rPr>
        <w:sz w:val="10"/>
        <w:szCs w:val="10"/>
      </w:rPr>
    </w:pPr>
    <w:r>
      <w:rPr>
        <w:sz w:val="10"/>
        <w:szCs w:val="1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3257D6"/>
    <w:multiLevelType w:val="hybridMultilevel"/>
    <w:tmpl w:val="E0862F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226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C3tDQxsDQ3tjBU0lEKTi0uzszPAykwNagFAGDlCdotAAAA"/>
  </w:docVars>
  <w:rsids>
    <w:rsidRoot w:val="00C071A6"/>
    <w:rsid w:val="00000368"/>
    <w:rsid w:val="00000632"/>
    <w:rsid w:val="00001CA9"/>
    <w:rsid w:val="000049DF"/>
    <w:rsid w:val="00004B68"/>
    <w:rsid w:val="00004D02"/>
    <w:rsid w:val="00005522"/>
    <w:rsid w:val="00005731"/>
    <w:rsid w:val="00005A07"/>
    <w:rsid w:val="00007609"/>
    <w:rsid w:val="00007D3D"/>
    <w:rsid w:val="00011E6E"/>
    <w:rsid w:val="00011F2E"/>
    <w:rsid w:val="0001233F"/>
    <w:rsid w:val="00013079"/>
    <w:rsid w:val="000140CA"/>
    <w:rsid w:val="000152F3"/>
    <w:rsid w:val="00016206"/>
    <w:rsid w:val="00017227"/>
    <w:rsid w:val="000175FD"/>
    <w:rsid w:val="000179D9"/>
    <w:rsid w:val="000202CD"/>
    <w:rsid w:val="00020C9E"/>
    <w:rsid w:val="00020FBC"/>
    <w:rsid w:val="000220BA"/>
    <w:rsid w:val="000221F0"/>
    <w:rsid w:val="000252FF"/>
    <w:rsid w:val="00026D0C"/>
    <w:rsid w:val="0003104D"/>
    <w:rsid w:val="00032510"/>
    <w:rsid w:val="000333AD"/>
    <w:rsid w:val="00033A80"/>
    <w:rsid w:val="00035056"/>
    <w:rsid w:val="000350F7"/>
    <w:rsid w:val="0003562B"/>
    <w:rsid w:val="00036E3C"/>
    <w:rsid w:val="00040A01"/>
    <w:rsid w:val="0004367C"/>
    <w:rsid w:val="00043747"/>
    <w:rsid w:val="00043ADB"/>
    <w:rsid w:val="00044FDF"/>
    <w:rsid w:val="00046992"/>
    <w:rsid w:val="00047FF9"/>
    <w:rsid w:val="00050A9D"/>
    <w:rsid w:val="00050B74"/>
    <w:rsid w:val="00050D3E"/>
    <w:rsid w:val="00051846"/>
    <w:rsid w:val="00051DB9"/>
    <w:rsid w:val="0005236D"/>
    <w:rsid w:val="00052490"/>
    <w:rsid w:val="000544EE"/>
    <w:rsid w:val="00055C1E"/>
    <w:rsid w:val="00055C65"/>
    <w:rsid w:val="00056009"/>
    <w:rsid w:val="00057120"/>
    <w:rsid w:val="000603C8"/>
    <w:rsid w:val="00060C75"/>
    <w:rsid w:val="00061B2A"/>
    <w:rsid w:val="000662D1"/>
    <w:rsid w:val="0006675F"/>
    <w:rsid w:val="0007090B"/>
    <w:rsid w:val="000712E2"/>
    <w:rsid w:val="000713DD"/>
    <w:rsid w:val="00072228"/>
    <w:rsid w:val="000726A8"/>
    <w:rsid w:val="00072E9C"/>
    <w:rsid w:val="00073C51"/>
    <w:rsid w:val="0007460F"/>
    <w:rsid w:val="0007770E"/>
    <w:rsid w:val="00077DFA"/>
    <w:rsid w:val="00080743"/>
    <w:rsid w:val="000807D1"/>
    <w:rsid w:val="00081921"/>
    <w:rsid w:val="000846B0"/>
    <w:rsid w:val="00084DA6"/>
    <w:rsid w:val="0008682B"/>
    <w:rsid w:val="0009173F"/>
    <w:rsid w:val="00092B73"/>
    <w:rsid w:val="00092E80"/>
    <w:rsid w:val="00094202"/>
    <w:rsid w:val="000956D5"/>
    <w:rsid w:val="000A04F8"/>
    <w:rsid w:val="000A1C6C"/>
    <w:rsid w:val="000A1DF3"/>
    <w:rsid w:val="000A2481"/>
    <w:rsid w:val="000A51DC"/>
    <w:rsid w:val="000A6754"/>
    <w:rsid w:val="000A6A2F"/>
    <w:rsid w:val="000A78A9"/>
    <w:rsid w:val="000B00C8"/>
    <w:rsid w:val="000B01EC"/>
    <w:rsid w:val="000B27E0"/>
    <w:rsid w:val="000B4C6E"/>
    <w:rsid w:val="000B5209"/>
    <w:rsid w:val="000B5B0B"/>
    <w:rsid w:val="000B5BF9"/>
    <w:rsid w:val="000B6681"/>
    <w:rsid w:val="000B6DC2"/>
    <w:rsid w:val="000B7389"/>
    <w:rsid w:val="000C0357"/>
    <w:rsid w:val="000C1222"/>
    <w:rsid w:val="000C245A"/>
    <w:rsid w:val="000C43F4"/>
    <w:rsid w:val="000C549F"/>
    <w:rsid w:val="000C5DF2"/>
    <w:rsid w:val="000C6399"/>
    <w:rsid w:val="000C6938"/>
    <w:rsid w:val="000C7934"/>
    <w:rsid w:val="000C7FDA"/>
    <w:rsid w:val="000D0502"/>
    <w:rsid w:val="000D32B6"/>
    <w:rsid w:val="000D392F"/>
    <w:rsid w:val="000D68C5"/>
    <w:rsid w:val="000D7036"/>
    <w:rsid w:val="000E07BC"/>
    <w:rsid w:val="000E3269"/>
    <w:rsid w:val="000F0519"/>
    <w:rsid w:val="000F1E58"/>
    <w:rsid w:val="000F360D"/>
    <w:rsid w:val="000F3672"/>
    <w:rsid w:val="000F3AAD"/>
    <w:rsid w:val="000F4B49"/>
    <w:rsid w:val="000F5DF4"/>
    <w:rsid w:val="000F6B24"/>
    <w:rsid w:val="000F6D6D"/>
    <w:rsid w:val="000F72F2"/>
    <w:rsid w:val="001002A3"/>
    <w:rsid w:val="00100DF8"/>
    <w:rsid w:val="00101F98"/>
    <w:rsid w:val="00101FF7"/>
    <w:rsid w:val="001025E8"/>
    <w:rsid w:val="00102A5D"/>
    <w:rsid w:val="00103341"/>
    <w:rsid w:val="00103598"/>
    <w:rsid w:val="001039A4"/>
    <w:rsid w:val="001051DE"/>
    <w:rsid w:val="00105884"/>
    <w:rsid w:val="00105C9E"/>
    <w:rsid w:val="0010723C"/>
    <w:rsid w:val="00112547"/>
    <w:rsid w:val="001142D6"/>
    <w:rsid w:val="00114C4D"/>
    <w:rsid w:val="00114F96"/>
    <w:rsid w:val="00116AC4"/>
    <w:rsid w:val="00117152"/>
    <w:rsid w:val="0011770A"/>
    <w:rsid w:val="00121E1D"/>
    <w:rsid w:val="00122948"/>
    <w:rsid w:val="00122CF3"/>
    <w:rsid w:val="00122F0C"/>
    <w:rsid w:val="00123709"/>
    <w:rsid w:val="00124BD5"/>
    <w:rsid w:val="00125570"/>
    <w:rsid w:val="00127A39"/>
    <w:rsid w:val="00130779"/>
    <w:rsid w:val="0013284B"/>
    <w:rsid w:val="00132942"/>
    <w:rsid w:val="00133341"/>
    <w:rsid w:val="00134CA9"/>
    <w:rsid w:val="00135947"/>
    <w:rsid w:val="00140AAC"/>
    <w:rsid w:val="0014148A"/>
    <w:rsid w:val="00141F8F"/>
    <w:rsid w:val="00142486"/>
    <w:rsid w:val="001436F9"/>
    <w:rsid w:val="001453B9"/>
    <w:rsid w:val="001464DC"/>
    <w:rsid w:val="001466E5"/>
    <w:rsid w:val="00147B34"/>
    <w:rsid w:val="00147CC8"/>
    <w:rsid w:val="0015238F"/>
    <w:rsid w:val="00153095"/>
    <w:rsid w:val="001539AC"/>
    <w:rsid w:val="00155045"/>
    <w:rsid w:val="001555D0"/>
    <w:rsid w:val="00160098"/>
    <w:rsid w:val="00160621"/>
    <w:rsid w:val="00160710"/>
    <w:rsid w:val="001625B9"/>
    <w:rsid w:val="00162788"/>
    <w:rsid w:val="001667D4"/>
    <w:rsid w:val="001677E1"/>
    <w:rsid w:val="00170093"/>
    <w:rsid w:val="00170FC4"/>
    <w:rsid w:val="00171FAB"/>
    <w:rsid w:val="001725B9"/>
    <w:rsid w:val="00173871"/>
    <w:rsid w:val="0017403C"/>
    <w:rsid w:val="00174FDF"/>
    <w:rsid w:val="001754D0"/>
    <w:rsid w:val="00176E3E"/>
    <w:rsid w:val="00181A67"/>
    <w:rsid w:val="00182CE7"/>
    <w:rsid w:val="00182DC9"/>
    <w:rsid w:val="001841C7"/>
    <w:rsid w:val="001845AD"/>
    <w:rsid w:val="00186D27"/>
    <w:rsid w:val="00187619"/>
    <w:rsid w:val="001908AF"/>
    <w:rsid w:val="00190C2F"/>
    <w:rsid w:val="00192FFA"/>
    <w:rsid w:val="0019346D"/>
    <w:rsid w:val="00193B04"/>
    <w:rsid w:val="00193DC3"/>
    <w:rsid w:val="00193E6E"/>
    <w:rsid w:val="001946DC"/>
    <w:rsid w:val="001951B1"/>
    <w:rsid w:val="001A058B"/>
    <w:rsid w:val="001A116C"/>
    <w:rsid w:val="001A24BB"/>
    <w:rsid w:val="001A2BDF"/>
    <w:rsid w:val="001A2E5D"/>
    <w:rsid w:val="001A2E7A"/>
    <w:rsid w:val="001A35A1"/>
    <w:rsid w:val="001A51F7"/>
    <w:rsid w:val="001A5FA3"/>
    <w:rsid w:val="001A64B7"/>
    <w:rsid w:val="001A75B8"/>
    <w:rsid w:val="001A7E5E"/>
    <w:rsid w:val="001B0A29"/>
    <w:rsid w:val="001B0D0C"/>
    <w:rsid w:val="001B1BEE"/>
    <w:rsid w:val="001B4677"/>
    <w:rsid w:val="001B4D0B"/>
    <w:rsid w:val="001B4E71"/>
    <w:rsid w:val="001B7031"/>
    <w:rsid w:val="001C13C4"/>
    <w:rsid w:val="001C13F7"/>
    <w:rsid w:val="001C1C4D"/>
    <w:rsid w:val="001C237C"/>
    <w:rsid w:val="001C2F6D"/>
    <w:rsid w:val="001C357B"/>
    <w:rsid w:val="001C3DD6"/>
    <w:rsid w:val="001C4872"/>
    <w:rsid w:val="001C4AEB"/>
    <w:rsid w:val="001C5553"/>
    <w:rsid w:val="001C5740"/>
    <w:rsid w:val="001C5AB0"/>
    <w:rsid w:val="001D080C"/>
    <w:rsid w:val="001D10C5"/>
    <w:rsid w:val="001D27E2"/>
    <w:rsid w:val="001D4C59"/>
    <w:rsid w:val="001D4ECE"/>
    <w:rsid w:val="001D565F"/>
    <w:rsid w:val="001E0499"/>
    <w:rsid w:val="001E0BF8"/>
    <w:rsid w:val="001E17A0"/>
    <w:rsid w:val="001E2951"/>
    <w:rsid w:val="001E2A01"/>
    <w:rsid w:val="001E3DA3"/>
    <w:rsid w:val="001E6B1D"/>
    <w:rsid w:val="001E6C24"/>
    <w:rsid w:val="001E72DB"/>
    <w:rsid w:val="001E7DB3"/>
    <w:rsid w:val="001F02A2"/>
    <w:rsid w:val="001F1111"/>
    <w:rsid w:val="001F18E5"/>
    <w:rsid w:val="001F19F8"/>
    <w:rsid w:val="001F1D08"/>
    <w:rsid w:val="001F1F0B"/>
    <w:rsid w:val="001F28FD"/>
    <w:rsid w:val="001F2990"/>
    <w:rsid w:val="001F2AA0"/>
    <w:rsid w:val="001F31E7"/>
    <w:rsid w:val="001F4877"/>
    <w:rsid w:val="001F4FD7"/>
    <w:rsid w:val="001F54D2"/>
    <w:rsid w:val="001F6315"/>
    <w:rsid w:val="00200974"/>
    <w:rsid w:val="00200D6A"/>
    <w:rsid w:val="002015CE"/>
    <w:rsid w:val="00201D37"/>
    <w:rsid w:val="0020253C"/>
    <w:rsid w:val="002033D9"/>
    <w:rsid w:val="00205A88"/>
    <w:rsid w:val="002067A7"/>
    <w:rsid w:val="0020730B"/>
    <w:rsid w:val="002073DD"/>
    <w:rsid w:val="002076F7"/>
    <w:rsid w:val="00207BB4"/>
    <w:rsid w:val="00210F83"/>
    <w:rsid w:val="0021180B"/>
    <w:rsid w:val="00211AFF"/>
    <w:rsid w:val="002122FA"/>
    <w:rsid w:val="00212D6F"/>
    <w:rsid w:val="0021305B"/>
    <w:rsid w:val="00213723"/>
    <w:rsid w:val="0021523F"/>
    <w:rsid w:val="00215C3E"/>
    <w:rsid w:val="00215C55"/>
    <w:rsid w:val="00217236"/>
    <w:rsid w:val="002179F7"/>
    <w:rsid w:val="00217D81"/>
    <w:rsid w:val="00220528"/>
    <w:rsid w:val="00220945"/>
    <w:rsid w:val="00220D2A"/>
    <w:rsid w:val="00221753"/>
    <w:rsid w:val="00221984"/>
    <w:rsid w:val="00223CFF"/>
    <w:rsid w:val="00224184"/>
    <w:rsid w:val="00224A96"/>
    <w:rsid w:val="00225228"/>
    <w:rsid w:val="00226CD3"/>
    <w:rsid w:val="00227282"/>
    <w:rsid w:val="0022768A"/>
    <w:rsid w:val="0023064F"/>
    <w:rsid w:val="00231A72"/>
    <w:rsid w:val="002328B9"/>
    <w:rsid w:val="00232D8A"/>
    <w:rsid w:val="0023329E"/>
    <w:rsid w:val="002338AD"/>
    <w:rsid w:val="00233F43"/>
    <w:rsid w:val="002341B1"/>
    <w:rsid w:val="002342BE"/>
    <w:rsid w:val="00234B88"/>
    <w:rsid w:val="002353BF"/>
    <w:rsid w:val="00235CD4"/>
    <w:rsid w:val="002368F1"/>
    <w:rsid w:val="00240CBB"/>
    <w:rsid w:val="00244C09"/>
    <w:rsid w:val="002452CD"/>
    <w:rsid w:val="00246B22"/>
    <w:rsid w:val="00250875"/>
    <w:rsid w:val="00251233"/>
    <w:rsid w:val="00251548"/>
    <w:rsid w:val="002531D8"/>
    <w:rsid w:val="00253C84"/>
    <w:rsid w:val="00254F2B"/>
    <w:rsid w:val="002556B8"/>
    <w:rsid w:val="00256628"/>
    <w:rsid w:val="00256923"/>
    <w:rsid w:val="00257074"/>
    <w:rsid w:val="002576EE"/>
    <w:rsid w:val="0025781F"/>
    <w:rsid w:val="00261386"/>
    <w:rsid w:val="00262531"/>
    <w:rsid w:val="002630AD"/>
    <w:rsid w:val="00263AA5"/>
    <w:rsid w:val="002643C4"/>
    <w:rsid w:val="0026444B"/>
    <w:rsid w:val="00264B15"/>
    <w:rsid w:val="0026526E"/>
    <w:rsid w:val="00265B8B"/>
    <w:rsid w:val="00266DBF"/>
    <w:rsid w:val="00271C28"/>
    <w:rsid w:val="00276012"/>
    <w:rsid w:val="0027699E"/>
    <w:rsid w:val="00277CBA"/>
    <w:rsid w:val="00280B6B"/>
    <w:rsid w:val="002820E5"/>
    <w:rsid w:val="002828D2"/>
    <w:rsid w:val="00282D3F"/>
    <w:rsid w:val="002832C7"/>
    <w:rsid w:val="00283741"/>
    <w:rsid w:val="00287596"/>
    <w:rsid w:val="00290DC8"/>
    <w:rsid w:val="00290EF1"/>
    <w:rsid w:val="002921BE"/>
    <w:rsid w:val="00293E42"/>
    <w:rsid w:val="00295446"/>
    <w:rsid w:val="00295C72"/>
    <w:rsid w:val="00295D3E"/>
    <w:rsid w:val="0029622E"/>
    <w:rsid w:val="00296B8D"/>
    <w:rsid w:val="002A046F"/>
    <w:rsid w:val="002A1351"/>
    <w:rsid w:val="002A16F1"/>
    <w:rsid w:val="002A209A"/>
    <w:rsid w:val="002A2919"/>
    <w:rsid w:val="002A2F9C"/>
    <w:rsid w:val="002A30B7"/>
    <w:rsid w:val="002A627F"/>
    <w:rsid w:val="002A6706"/>
    <w:rsid w:val="002A7722"/>
    <w:rsid w:val="002B053A"/>
    <w:rsid w:val="002B09E1"/>
    <w:rsid w:val="002B44E9"/>
    <w:rsid w:val="002B5CD0"/>
    <w:rsid w:val="002B706A"/>
    <w:rsid w:val="002C08E6"/>
    <w:rsid w:val="002C114B"/>
    <w:rsid w:val="002C3A22"/>
    <w:rsid w:val="002C43C0"/>
    <w:rsid w:val="002C4A56"/>
    <w:rsid w:val="002C6663"/>
    <w:rsid w:val="002C6680"/>
    <w:rsid w:val="002C7191"/>
    <w:rsid w:val="002C7568"/>
    <w:rsid w:val="002C7F8C"/>
    <w:rsid w:val="002D207D"/>
    <w:rsid w:val="002D212D"/>
    <w:rsid w:val="002D36B0"/>
    <w:rsid w:val="002D66FE"/>
    <w:rsid w:val="002D74F5"/>
    <w:rsid w:val="002E1AEF"/>
    <w:rsid w:val="002E2789"/>
    <w:rsid w:val="002E3E55"/>
    <w:rsid w:val="002E4490"/>
    <w:rsid w:val="002E4B84"/>
    <w:rsid w:val="002E6559"/>
    <w:rsid w:val="002F1483"/>
    <w:rsid w:val="002F3B3B"/>
    <w:rsid w:val="002F427A"/>
    <w:rsid w:val="002F553D"/>
    <w:rsid w:val="002F7D13"/>
    <w:rsid w:val="003000E5"/>
    <w:rsid w:val="00301AB3"/>
    <w:rsid w:val="00302D0F"/>
    <w:rsid w:val="003033F3"/>
    <w:rsid w:val="0030376A"/>
    <w:rsid w:val="00303A40"/>
    <w:rsid w:val="00305C27"/>
    <w:rsid w:val="00305E6F"/>
    <w:rsid w:val="00307477"/>
    <w:rsid w:val="00311875"/>
    <w:rsid w:val="00311A5D"/>
    <w:rsid w:val="003129CE"/>
    <w:rsid w:val="00314EE3"/>
    <w:rsid w:val="00316CAC"/>
    <w:rsid w:val="00317B10"/>
    <w:rsid w:val="00320497"/>
    <w:rsid w:val="00320E87"/>
    <w:rsid w:val="003211C6"/>
    <w:rsid w:val="00321CF6"/>
    <w:rsid w:val="00322EE0"/>
    <w:rsid w:val="003231DF"/>
    <w:rsid w:val="003231E7"/>
    <w:rsid w:val="00325A6D"/>
    <w:rsid w:val="00331F91"/>
    <w:rsid w:val="00333941"/>
    <w:rsid w:val="00335D4C"/>
    <w:rsid w:val="00335DA2"/>
    <w:rsid w:val="003367F9"/>
    <w:rsid w:val="00340778"/>
    <w:rsid w:val="0034220D"/>
    <w:rsid w:val="00343D17"/>
    <w:rsid w:val="003467C7"/>
    <w:rsid w:val="00347B76"/>
    <w:rsid w:val="00347E28"/>
    <w:rsid w:val="00347F2E"/>
    <w:rsid w:val="0035044E"/>
    <w:rsid w:val="00350CDD"/>
    <w:rsid w:val="00354646"/>
    <w:rsid w:val="00354C50"/>
    <w:rsid w:val="00354E31"/>
    <w:rsid w:val="003555C4"/>
    <w:rsid w:val="00356D90"/>
    <w:rsid w:val="003615F6"/>
    <w:rsid w:val="00361B0D"/>
    <w:rsid w:val="00361C93"/>
    <w:rsid w:val="003627DE"/>
    <w:rsid w:val="00362D72"/>
    <w:rsid w:val="003635D7"/>
    <w:rsid w:val="0036376C"/>
    <w:rsid w:val="00363820"/>
    <w:rsid w:val="00363AAD"/>
    <w:rsid w:val="00363D76"/>
    <w:rsid w:val="003642E8"/>
    <w:rsid w:val="00364312"/>
    <w:rsid w:val="0036444C"/>
    <w:rsid w:val="00365BF4"/>
    <w:rsid w:val="003661D8"/>
    <w:rsid w:val="00366253"/>
    <w:rsid w:val="00367A36"/>
    <w:rsid w:val="00371D09"/>
    <w:rsid w:val="00373937"/>
    <w:rsid w:val="00374CA9"/>
    <w:rsid w:val="00375E0D"/>
    <w:rsid w:val="00376384"/>
    <w:rsid w:val="003765BC"/>
    <w:rsid w:val="00376AB2"/>
    <w:rsid w:val="0038129E"/>
    <w:rsid w:val="003817EF"/>
    <w:rsid w:val="00381CD7"/>
    <w:rsid w:val="00381E89"/>
    <w:rsid w:val="00383EBE"/>
    <w:rsid w:val="00384606"/>
    <w:rsid w:val="0039171D"/>
    <w:rsid w:val="00391773"/>
    <w:rsid w:val="00393476"/>
    <w:rsid w:val="0039489B"/>
    <w:rsid w:val="00394F58"/>
    <w:rsid w:val="00396CB7"/>
    <w:rsid w:val="003978AF"/>
    <w:rsid w:val="003A18AB"/>
    <w:rsid w:val="003A18D2"/>
    <w:rsid w:val="003A2598"/>
    <w:rsid w:val="003A3071"/>
    <w:rsid w:val="003A4016"/>
    <w:rsid w:val="003A408D"/>
    <w:rsid w:val="003A431F"/>
    <w:rsid w:val="003A5C98"/>
    <w:rsid w:val="003A5E96"/>
    <w:rsid w:val="003A633A"/>
    <w:rsid w:val="003B03E0"/>
    <w:rsid w:val="003B16C2"/>
    <w:rsid w:val="003B1913"/>
    <w:rsid w:val="003B1E5D"/>
    <w:rsid w:val="003B2166"/>
    <w:rsid w:val="003B2608"/>
    <w:rsid w:val="003B3BF6"/>
    <w:rsid w:val="003B4AA8"/>
    <w:rsid w:val="003B50DE"/>
    <w:rsid w:val="003B64DE"/>
    <w:rsid w:val="003C116E"/>
    <w:rsid w:val="003C14AE"/>
    <w:rsid w:val="003C1949"/>
    <w:rsid w:val="003C3571"/>
    <w:rsid w:val="003C3A99"/>
    <w:rsid w:val="003C44D9"/>
    <w:rsid w:val="003C45AE"/>
    <w:rsid w:val="003C4750"/>
    <w:rsid w:val="003C4C44"/>
    <w:rsid w:val="003C5184"/>
    <w:rsid w:val="003C5928"/>
    <w:rsid w:val="003C6D86"/>
    <w:rsid w:val="003D00AE"/>
    <w:rsid w:val="003D1129"/>
    <w:rsid w:val="003D16C2"/>
    <w:rsid w:val="003D178C"/>
    <w:rsid w:val="003D240C"/>
    <w:rsid w:val="003D3E31"/>
    <w:rsid w:val="003D426D"/>
    <w:rsid w:val="003D4628"/>
    <w:rsid w:val="003D49E5"/>
    <w:rsid w:val="003D648B"/>
    <w:rsid w:val="003E05BB"/>
    <w:rsid w:val="003E22A0"/>
    <w:rsid w:val="003E26E0"/>
    <w:rsid w:val="003E2E57"/>
    <w:rsid w:val="003E33C3"/>
    <w:rsid w:val="003E3CEE"/>
    <w:rsid w:val="003E45B8"/>
    <w:rsid w:val="003E54A6"/>
    <w:rsid w:val="003E55D4"/>
    <w:rsid w:val="003E60BD"/>
    <w:rsid w:val="003E737C"/>
    <w:rsid w:val="003E7797"/>
    <w:rsid w:val="003F03EE"/>
    <w:rsid w:val="003F065F"/>
    <w:rsid w:val="003F0744"/>
    <w:rsid w:val="003F0858"/>
    <w:rsid w:val="003F08F6"/>
    <w:rsid w:val="003F30EC"/>
    <w:rsid w:val="003F3A16"/>
    <w:rsid w:val="003F3C6D"/>
    <w:rsid w:val="003F4439"/>
    <w:rsid w:val="003F6CD1"/>
    <w:rsid w:val="004005AE"/>
    <w:rsid w:val="00400D5D"/>
    <w:rsid w:val="00400F85"/>
    <w:rsid w:val="00407CAF"/>
    <w:rsid w:val="00410BBC"/>
    <w:rsid w:val="004113A3"/>
    <w:rsid w:val="00411551"/>
    <w:rsid w:val="00411AC7"/>
    <w:rsid w:val="00411D26"/>
    <w:rsid w:val="004136AE"/>
    <w:rsid w:val="00414989"/>
    <w:rsid w:val="004155A1"/>
    <w:rsid w:val="00415EF8"/>
    <w:rsid w:val="00416D36"/>
    <w:rsid w:val="004176CC"/>
    <w:rsid w:val="004202E3"/>
    <w:rsid w:val="004215F5"/>
    <w:rsid w:val="0042244A"/>
    <w:rsid w:val="0042346E"/>
    <w:rsid w:val="00425039"/>
    <w:rsid w:val="0042536F"/>
    <w:rsid w:val="00425DA8"/>
    <w:rsid w:val="00425F14"/>
    <w:rsid w:val="00430230"/>
    <w:rsid w:val="004303FF"/>
    <w:rsid w:val="00432306"/>
    <w:rsid w:val="00432478"/>
    <w:rsid w:val="00433FDF"/>
    <w:rsid w:val="004340EE"/>
    <w:rsid w:val="004342CF"/>
    <w:rsid w:val="00434781"/>
    <w:rsid w:val="00436302"/>
    <w:rsid w:val="00436F64"/>
    <w:rsid w:val="00437DA1"/>
    <w:rsid w:val="0044045F"/>
    <w:rsid w:val="00442536"/>
    <w:rsid w:val="004426EF"/>
    <w:rsid w:val="004430C9"/>
    <w:rsid w:val="004431B7"/>
    <w:rsid w:val="004439F9"/>
    <w:rsid w:val="004442FB"/>
    <w:rsid w:val="00445C57"/>
    <w:rsid w:val="00452045"/>
    <w:rsid w:val="0045215C"/>
    <w:rsid w:val="0045264B"/>
    <w:rsid w:val="00452C12"/>
    <w:rsid w:val="00455039"/>
    <w:rsid w:val="00455E21"/>
    <w:rsid w:val="004560D3"/>
    <w:rsid w:val="00456A53"/>
    <w:rsid w:val="004575F6"/>
    <w:rsid w:val="0046000F"/>
    <w:rsid w:val="004607FD"/>
    <w:rsid w:val="00460DA8"/>
    <w:rsid w:val="004656BB"/>
    <w:rsid w:val="00466475"/>
    <w:rsid w:val="00466D9C"/>
    <w:rsid w:val="00467F91"/>
    <w:rsid w:val="004702EA"/>
    <w:rsid w:val="00470C8E"/>
    <w:rsid w:val="00471CDE"/>
    <w:rsid w:val="00472384"/>
    <w:rsid w:val="00472556"/>
    <w:rsid w:val="00472D62"/>
    <w:rsid w:val="00473BBA"/>
    <w:rsid w:val="0047450C"/>
    <w:rsid w:val="00476F69"/>
    <w:rsid w:val="00480A6C"/>
    <w:rsid w:val="00483755"/>
    <w:rsid w:val="00484100"/>
    <w:rsid w:val="004841FF"/>
    <w:rsid w:val="00484E57"/>
    <w:rsid w:val="00485A98"/>
    <w:rsid w:val="00487028"/>
    <w:rsid w:val="00492800"/>
    <w:rsid w:val="00492F50"/>
    <w:rsid w:val="004931A4"/>
    <w:rsid w:val="004A05D8"/>
    <w:rsid w:val="004A06AF"/>
    <w:rsid w:val="004A09A5"/>
    <w:rsid w:val="004A2F67"/>
    <w:rsid w:val="004A3179"/>
    <w:rsid w:val="004A35C9"/>
    <w:rsid w:val="004A4380"/>
    <w:rsid w:val="004B011F"/>
    <w:rsid w:val="004B1BCE"/>
    <w:rsid w:val="004B2AAD"/>
    <w:rsid w:val="004B2B16"/>
    <w:rsid w:val="004B39F3"/>
    <w:rsid w:val="004B3E9F"/>
    <w:rsid w:val="004B438E"/>
    <w:rsid w:val="004B4D8D"/>
    <w:rsid w:val="004B5043"/>
    <w:rsid w:val="004B5B76"/>
    <w:rsid w:val="004B60F4"/>
    <w:rsid w:val="004B657F"/>
    <w:rsid w:val="004B7202"/>
    <w:rsid w:val="004B7D71"/>
    <w:rsid w:val="004C05A6"/>
    <w:rsid w:val="004C2180"/>
    <w:rsid w:val="004C2529"/>
    <w:rsid w:val="004C2A68"/>
    <w:rsid w:val="004C44DC"/>
    <w:rsid w:val="004C5F73"/>
    <w:rsid w:val="004C5FD2"/>
    <w:rsid w:val="004C603F"/>
    <w:rsid w:val="004D2210"/>
    <w:rsid w:val="004D2A05"/>
    <w:rsid w:val="004D2ECB"/>
    <w:rsid w:val="004D3938"/>
    <w:rsid w:val="004D3FEE"/>
    <w:rsid w:val="004D5FD2"/>
    <w:rsid w:val="004E3C06"/>
    <w:rsid w:val="004E649C"/>
    <w:rsid w:val="004E781C"/>
    <w:rsid w:val="004F0BC0"/>
    <w:rsid w:val="004F112C"/>
    <w:rsid w:val="004F1B4C"/>
    <w:rsid w:val="004F294E"/>
    <w:rsid w:val="004F30C4"/>
    <w:rsid w:val="004F38EA"/>
    <w:rsid w:val="004F4B54"/>
    <w:rsid w:val="004F70DE"/>
    <w:rsid w:val="0050007A"/>
    <w:rsid w:val="00501000"/>
    <w:rsid w:val="00501248"/>
    <w:rsid w:val="00501961"/>
    <w:rsid w:val="00503715"/>
    <w:rsid w:val="00503FE5"/>
    <w:rsid w:val="00505740"/>
    <w:rsid w:val="00506674"/>
    <w:rsid w:val="00510691"/>
    <w:rsid w:val="005111C3"/>
    <w:rsid w:val="00511DA9"/>
    <w:rsid w:val="00513363"/>
    <w:rsid w:val="00513D56"/>
    <w:rsid w:val="0051427B"/>
    <w:rsid w:val="00514413"/>
    <w:rsid w:val="005149E0"/>
    <w:rsid w:val="00520C4C"/>
    <w:rsid w:val="00521FBA"/>
    <w:rsid w:val="00523F68"/>
    <w:rsid w:val="005243C6"/>
    <w:rsid w:val="00524492"/>
    <w:rsid w:val="0052580D"/>
    <w:rsid w:val="005261AA"/>
    <w:rsid w:val="00526664"/>
    <w:rsid w:val="005325F0"/>
    <w:rsid w:val="00532DA7"/>
    <w:rsid w:val="00532E89"/>
    <w:rsid w:val="00533339"/>
    <w:rsid w:val="00533D85"/>
    <w:rsid w:val="00533F36"/>
    <w:rsid w:val="00534E59"/>
    <w:rsid w:val="0053539B"/>
    <w:rsid w:val="00535694"/>
    <w:rsid w:val="005405E4"/>
    <w:rsid w:val="00541C4D"/>
    <w:rsid w:val="00542282"/>
    <w:rsid w:val="00542C6A"/>
    <w:rsid w:val="00543D59"/>
    <w:rsid w:val="005449AF"/>
    <w:rsid w:val="0054592B"/>
    <w:rsid w:val="00545C24"/>
    <w:rsid w:val="005471E5"/>
    <w:rsid w:val="00547DF9"/>
    <w:rsid w:val="00551AA7"/>
    <w:rsid w:val="00553A4F"/>
    <w:rsid w:val="00553C4B"/>
    <w:rsid w:val="00553E74"/>
    <w:rsid w:val="005547C1"/>
    <w:rsid w:val="00555C37"/>
    <w:rsid w:val="005577BD"/>
    <w:rsid w:val="00557C9D"/>
    <w:rsid w:val="005600CF"/>
    <w:rsid w:val="005602DB"/>
    <w:rsid w:val="00561177"/>
    <w:rsid w:val="00562A75"/>
    <w:rsid w:val="005660E6"/>
    <w:rsid w:val="0056645C"/>
    <w:rsid w:val="00567E22"/>
    <w:rsid w:val="005725B1"/>
    <w:rsid w:val="005740C0"/>
    <w:rsid w:val="00574467"/>
    <w:rsid w:val="005745F4"/>
    <w:rsid w:val="005747C6"/>
    <w:rsid w:val="005748EF"/>
    <w:rsid w:val="005751E7"/>
    <w:rsid w:val="00576379"/>
    <w:rsid w:val="0057789F"/>
    <w:rsid w:val="00577CE6"/>
    <w:rsid w:val="00581DDB"/>
    <w:rsid w:val="005821C0"/>
    <w:rsid w:val="00582E9A"/>
    <w:rsid w:val="0058373F"/>
    <w:rsid w:val="005851BF"/>
    <w:rsid w:val="005854F6"/>
    <w:rsid w:val="00586075"/>
    <w:rsid w:val="00586C8A"/>
    <w:rsid w:val="00586F6C"/>
    <w:rsid w:val="005870B9"/>
    <w:rsid w:val="00587220"/>
    <w:rsid w:val="00590948"/>
    <w:rsid w:val="00590DF9"/>
    <w:rsid w:val="00591191"/>
    <w:rsid w:val="00592D9A"/>
    <w:rsid w:val="00593449"/>
    <w:rsid w:val="00593EA4"/>
    <w:rsid w:val="00597851"/>
    <w:rsid w:val="00597F64"/>
    <w:rsid w:val="005A138E"/>
    <w:rsid w:val="005A2112"/>
    <w:rsid w:val="005A76AF"/>
    <w:rsid w:val="005A7797"/>
    <w:rsid w:val="005B1142"/>
    <w:rsid w:val="005B13BB"/>
    <w:rsid w:val="005B2870"/>
    <w:rsid w:val="005B2BCB"/>
    <w:rsid w:val="005B35E4"/>
    <w:rsid w:val="005B47F9"/>
    <w:rsid w:val="005B66DE"/>
    <w:rsid w:val="005C1D61"/>
    <w:rsid w:val="005C1D7C"/>
    <w:rsid w:val="005C2EF7"/>
    <w:rsid w:val="005C6656"/>
    <w:rsid w:val="005C6805"/>
    <w:rsid w:val="005C6CB6"/>
    <w:rsid w:val="005C70EF"/>
    <w:rsid w:val="005C7483"/>
    <w:rsid w:val="005D0567"/>
    <w:rsid w:val="005D0EB7"/>
    <w:rsid w:val="005D0F59"/>
    <w:rsid w:val="005D1813"/>
    <w:rsid w:val="005D29A1"/>
    <w:rsid w:val="005D2FEC"/>
    <w:rsid w:val="005D3279"/>
    <w:rsid w:val="005D339C"/>
    <w:rsid w:val="005D4D89"/>
    <w:rsid w:val="005D5083"/>
    <w:rsid w:val="005D5100"/>
    <w:rsid w:val="005D52F5"/>
    <w:rsid w:val="005D5602"/>
    <w:rsid w:val="005E0434"/>
    <w:rsid w:val="005E0832"/>
    <w:rsid w:val="005E22C9"/>
    <w:rsid w:val="005E3B8A"/>
    <w:rsid w:val="005E6F52"/>
    <w:rsid w:val="005F0153"/>
    <w:rsid w:val="005F1E0A"/>
    <w:rsid w:val="005F2475"/>
    <w:rsid w:val="005F27B4"/>
    <w:rsid w:val="005F34FA"/>
    <w:rsid w:val="005F38C2"/>
    <w:rsid w:val="005F3E90"/>
    <w:rsid w:val="005F507E"/>
    <w:rsid w:val="005F6980"/>
    <w:rsid w:val="005F72A4"/>
    <w:rsid w:val="00600FCE"/>
    <w:rsid w:val="00601562"/>
    <w:rsid w:val="0060192D"/>
    <w:rsid w:val="00602332"/>
    <w:rsid w:val="00602C54"/>
    <w:rsid w:val="006038F8"/>
    <w:rsid w:val="006046AE"/>
    <w:rsid w:val="00604EEF"/>
    <w:rsid w:val="00605D33"/>
    <w:rsid w:val="006062A7"/>
    <w:rsid w:val="00610834"/>
    <w:rsid w:val="00612441"/>
    <w:rsid w:val="00612EB5"/>
    <w:rsid w:val="00613104"/>
    <w:rsid w:val="00614F53"/>
    <w:rsid w:val="00615EA1"/>
    <w:rsid w:val="006174BD"/>
    <w:rsid w:val="00617F82"/>
    <w:rsid w:val="0062089C"/>
    <w:rsid w:val="00620E08"/>
    <w:rsid w:val="00620E83"/>
    <w:rsid w:val="006227B7"/>
    <w:rsid w:val="00623664"/>
    <w:rsid w:val="00623F3B"/>
    <w:rsid w:val="00624A84"/>
    <w:rsid w:val="006252B7"/>
    <w:rsid w:val="00625657"/>
    <w:rsid w:val="00626B83"/>
    <w:rsid w:val="00630620"/>
    <w:rsid w:val="006321B6"/>
    <w:rsid w:val="006325D2"/>
    <w:rsid w:val="0063321F"/>
    <w:rsid w:val="00636A6A"/>
    <w:rsid w:val="00637249"/>
    <w:rsid w:val="00637392"/>
    <w:rsid w:val="006403E3"/>
    <w:rsid w:val="00642816"/>
    <w:rsid w:val="006432C5"/>
    <w:rsid w:val="006433F1"/>
    <w:rsid w:val="00644AB8"/>
    <w:rsid w:val="00644BA1"/>
    <w:rsid w:val="00644F51"/>
    <w:rsid w:val="00646B1A"/>
    <w:rsid w:val="00647224"/>
    <w:rsid w:val="00650EEF"/>
    <w:rsid w:val="0065201F"/>
    <w:rsid w:val="0065449C"/>
    <w:rsid w:val="00654C97"/>
    <w:rsid w:val="00657F80"/>
    <w:rsid w:val="006620C9"/>
    <w:rsid w:val="00662AD7"/>
    <w:rsid w:val="00665539"/>
    <w:rsid w:val="00665F37"/>
    <w:rsid w:val="00667634"/>
    <w:rsid w:val="006722DE"/>
    <w:rsid w:val="006725B1"/>
    <w:rsid w:val="00672632"/>
    <w:rsid w:val="0067316B"/>
    <w:rsid w:val="00673542"/>
    <w:rsid w:val="00674154"/>
    <w:rsid w:val="00674E50"/>
    <w:rsid w:val="0067532A"/>
    <w:rsid w:val="00675C63"/>
    <w:rsid w:val="00676473"/>
    <w:rsid w:val="006764FB"/>
    <w:rsid w:val="00676E7F"/>
    <w:rsid w:val="006776A3"/>
    <w:rsid w:val="00677D18"/>
    <w:rsid w:val="006803C9"/>
    <w:rsid w:val="00681516"/>
    <w:rsid w:val="00681DB7"/>
    <w:rsid w:val="00683CC6"/>
    <w:rsid w:val="006859DC"/>
    <w:rsid w:val="00686CCE"/>
    <w:rsid w:val="00686E08"/>
    <w:rsid w:val="00687328"/>
    <w:rsid w:val="0069176B"/>
    <w:rsid w:val="00692090"/>
    <w:rsid w:val="00692D3A"/>
    <w:rsid w:val="0069369E"/>
    <w:rsid w:val="00693E6B"/>
    <w:rsid w:val="00694A4B"/>
    <w:rsid w:val="00697259"/>
    <w:rsid w:val="006979C3"/>
    <w:rsid w:val="006A1450"/>
    <w:rsid w:val="006A22F4"/>
    <w:rsid w:val="006A266C"/>
    <w:rsid w:val="006A35D8"/>
    <w:rsid w:val="006A3608"/>
    <w:rsid w:val="006A3E26"/>
    <w:rsid w:val="006A66B1"/>
    <w:rsid w:val="006A692C"/>
    <w:rsid w:val="006A71D9"/>
    <w:rsid w:val="006B191A"/>
    <w:rsid w:val="006B1C0B"/>
    <w:rsid w:val="006B1D9F"/>
    <w:rsid w:val="006B2702"/>
    <w:rsid w:val="006B3445"/>
    <w:rsid w:val="006B7BB2"/>
    <w:rsid w:val="006C167D"/>
    <w:rsid w:val="006C27D5"/>
    <w:rsid w:val="006C3741"/>
    <w:rsid w:val="006C38CC"/>
    <w:rsid w:val="006C513F"/>
    <w:rsid w:val="006C5AC1"/>
    <w:rsid w:val="006C5FDE"/>
    <w:rsid w:val="006C63C9"/>
    <w:rsid w:val="006C7213"/>
    <w:rsid w:val="006C76CC"/>
    <w:rsid w:val="006C7A4D"/>
    <w:rsid w:val="006D09F2"/>
    <w:rsid w:val="006D2D03"/>
    <w:rsid w:val="006D302C"/>
    <w:rsid w:val="006D3200"/>
    <w:rsid w:val="006D3AB0"/>
    <w:rsid w:val="006D439D"/>
    <w:rsid w:val="006D4AAC"/>
    <w:rsid w:val="006D6968"/>
    <w:rsid w:val="006D70B3"/>
    <w:rsid w:val="006D75C0"/>
    <w:rsid w:val="006E07D3"/>
    <w:rsid w:val="006E11EF"/>
    <w:rsid w:val="006E3AAD"/>
    <w:rsid w:val="006E46E4"/>
    <w:rsid w:val="006E4A7D"/>
    <w:rsid w:val="006E4F90"/>
    <w:rsid w:val="006E5B5A"/>
    <w:rsid w:val="006E5BB7"/>
    <w:rsid w:val="006E6986"/>
    <w:rsid w:val="006E79A0"/>
    <w:rsid w:val="006F0FBB"/>
    <w:rsid w:val="006F118E"/>
    <w:rsid w:val="006F25F7"/>
    <w:rsid w:val="006F2E11"/>
    <w:rsid w:val="006F365B"/>
    <w:rsid w:val="006F36DF"/>
    <w:rsid w:val="006F3896"/>
    <w:rsid w:val="006F3CAD"/>
    <w:rsid w:val="006F43C8"/>
    <w:rsid w:val="006F4715"/>
    <w:rsid w:val="006F587B"/>
    <w:rsid w:val="006F5A47"/>
    <w:rsid w:val="006F642E"/>
    <w:rsid w:val="006F66C9"/>
    <w:rsid w:val="006F6B3A"/>
    <w:rsid w:val="00700051"/>
    <w:rsid w:val="00700821"/>
    <w:rsid w:val="00700E0A"/>
    <w:rsid w:val="0070183E"/>
    <w:rsid w:val="00701B08"/>
    <w:rsid w:val="00701BBF"/>
    <w:rsid w:val="00702C7D"/>
    <w:rsid w:val="007053CC"/>
    <w:rsid w:val="00706789"/>
    <w:rsid w:val="00710846"/>
    <w:rsid w:val="0071096A"/>
    <w:rsid w:val="00711560"/>
    <w:rsid w:val="0071189E"/>
    <w:rsid w:val="007123F5"/>
    <w:rsid w:val="00712681"/>
    <w:rsid w:val="00712D79"/>
    <w:rsid w:val="00713305"/>
    <w:rsid w:val="00716798"/>
    <w:rsid w:val="0071685B"/>
    <w:rsid w:val="0071773B"/>
    <w:rsid w:val="00720198"/>
    <w:rsid w:val="007235EF"/>
    <w:rsid w:val="007249C4"/>
    <w:rsid w:val="00726175"/>
    <w:rsid w:val="00726CEE"/>
    <w:rsid w:val="007311F2"/>
    <w:rsid w:val="00731A46"/>
    <w:rsid w:val="00734247"/>
    <w:rsid w:val="0073435A"/>
    <w:rsid w:val="00737307"/>
    <w:rsid w:val="007417D8"/>
    <w:rsid w:val="00741AB7"/>
    <w:rsid w:val="00742132"/>
    <w:rsid w:val="007425C1"/>
    <w:rsid w:val="007433F9"/>
    <w:rsid w:val="00746756"/>
    <w:rsid w:val="00746C78"/>
    <w:rsid w:val="00746CDD"/>
    <w:rsid w:val="00747130"/>
    <w:rsid w:val="00747F99"/>
    <w:rsid w:val="00752B85"/>
    <w:rsid w:val="00752D60"/>
    <w:rsid w:val="007572AA"/>
    <w:rsid w:val="0076000B"/>
    <w:rsid w:val="007635DB"/>
    <w:rsid w:val="0076482B"/>
    <w:rsid w:val="00765752"/>
    <w:rsid w:val="00766362"/>
    <w:rsid w:val="007675A0"/>
    <w:rsid w:val="00767966"/>
    <w:rsid w:val="00767B13"/>
    <w:rsid w:val="007725CE"/>
    <w:rsid w:val="00772E57"/>
    <w:rsid w:val="007746D4"/>
    <w:rsid w:val="007755EF"/>
    <w:rsid w:val="007758B9"/>
    <w:rsid w:val="00776AC6"/>
    <w:rsid w:val="00777727"/>
    <w:rsid w:val="00782237"/>
    <w:rsid w:val="007824A9"/>
    <w:rsid w:val="007832DB"/>
    <w:rsid w:val="007840E4"/>
    <w:rsid w:val="007844C4"/>
    <w:rsid w:val="0079208E"/>
    <w:rsid w:val="007921E9"/>
    <w:rsid w:val="007951B8"/>
    <w:rsid w:val="007962A8"/>
    <w:rsid w:val="00796530"/>
    <w:rsid w:val="007977F9"/>
    <w:rsid w:val="00797C7B"/>
    <w:rsid w:val="007A0FBF"/>
    <w:rsid w:val="007A3339"/>
    <w:rsid w:val="007A4DB0"/>
    <w:rsid w:val="007A549D"/>
    <w:rsid w:val="007A7214"/>
    <w:rsid w:val="007A78E5"/>
    <w:rsid w:val="007B030B"/>
    <w:rsid w:val="007B4AAA"/>
    <w:rsid w:val="007B7664"/>
    <w:rsid w:val="007C0ED9"/>
    <w:rsid w:val="007C0F03"/>
    <w:rsid w:val="007C132A"/>
    <w:rsid w:val="007C1745"/>
    <w:rsid w:val="007C2177"/>
    <w:rsid w:val="007C2421"/>
    <w:rsid w:val="007C2539"/>
    <w:rsid w:val="007C3A01"/>
    <w:rsid w:val="007C4263"/>
    <w:rsid w:val="007C5B70"/>
    <w:rsid w:val="007C60BE"/>
    <w:rsid w:val="007C7831"/>
    <w:rsid w:val="007D0A3F"/>
    <w:rsid w:val="007D19A5"/>
    <w:rsid w:val="007D1B36"/>
    <w:rsid w:val="007D2913"/>
    <w:rsid w:val="007D2FBE"/>
    <w:rsid w:val="007D38FA"/>
    <w:rsid w:val="007D714A"/>
    <w:rsid w:val="007D7919"/>
    <w:rsid w:val="007E0350"/>
    <w:rsid w:val="007E04F5"/>
    <w:rsid w:val="007E1C17"/>
    <w:rsid w:val="007E2084"/>
    <w:rsid w:val="007E20EB"/>
    <w:rsid w:val="007E27E1"/>
    <w:rsid w:val="007E3858"/>
    <w:rsid w:val="007E433C"/>
    <w:rsid w:val="007E43BB"/>
    <w:rsid w:val="007E7FA3"/>
    <w:rsid w:val="007F0122"/>
    <w:rsid w:val="007F0A25"/>
    <w:rsid w:val="007F1372"/>
    <w:rsid w:val="007F417A"/>
    <w:rsid w:val="007F4CD4"/>
    <w:rsid w:val="00801841"/>
    <w:rsid w:val="00807B12"/>
    <w:rsid w:val="008103DD"/>
    <w:rsid w:val="00810BDC"/>
    <w:rsid w:val="00812864"/>
    <w:rsid w:val="00812D34"/>
    <w:rsid w:val="00813CD4"/>
    <w:rsid w:val="00813E4B"/>
    <w:rsid w:val="00817372"/>
    <w:rsid w:val="008177F9"/>
    <w:rsid w:val="0081790F"/>
    <w:rsid w:val="008212F0"/>
    <w:rsid w:val="00821A7F"/>
    <w:rsid w:val="008236BA"/>
    <w:rsid w:val="0082397E"/>
    <w:rsid w:val="00823BCD"/>
    <w:rsid w:val="00825F15"/>
    <w:rsid w:val="00826822"/>
    <w:rsid w:val="008313EE"/>
    <w:rsid w:val="0083699F"/>
    <w:rsid w:val="008375E5"/>
    <w:rsid w:val="00837BD8"/>
    <w:rsid w:val="00840045"/>
    <w:rsid w:val="0084238B"/>
    <w:rsid w:val="0084256A"/>
    <w:rsid w:val="008452F0"/>
    <w:rsid w:val="00845ECA"/>
    <w:rsid w:val="008461CE"/>
    <w:rsid w:val="00846BF5"/>
    <w:rsid w:val="00847BEA"/>
    <w:rsid w:val="008500FB"/>
    <w:rsid w:val="00850854"/>
    <w:rsid w:val="008521C9"/>
    <w:rsid w:val="00853A55"/>
    <w:rsid w:val="00854E6C"/>
    <w:rsid w:val="00854FD2"/>
    <w:rsid w:val="00855EDA"/>
    <w:rsid w:val="00855F42"/>
    <w:rsid w:val="00856689"/>
    <w:rsid w:val="00857916"/>
    <w:rsid w:val="00857A12"/>
    <w:rsid w:val="008611C8"/>
    <w:rsid w:val="008622A2"/>
    <w:rsid w:val="00862B19"/>
    <w:rsid w:val="00863029"/>
    <w:rsid w:val="00864C03"/>
    <w:rsid w:val="00864CB7"/>
    <w:rsid w:val="00864CFF"/>
    <w:rsid w:val="00867200"/>
    <w:rsid w:val="008674AE"/>
    <w:rsid w:val="00870338"/>
    <w:rsid w:val="008729EF"/>
    <w:rsid w:val="00873649"/>
    <w:rsid w:val="00874719"/>
    <w:rsid w:val="008759FE"/>
    <w:rsid w:val="00875CEF"/>
    <w:rsid w:val="00875DBB"/>
    <w:rsid w:val="00876B50"/>
    <w:rsid w:val="00880FB7"/>
    <w:rsid w:val="00881EFC"/>
    <w:rsid w:val="00882A29"/>
    <w:rsid w:val="00883C2E"/>
    <w:rsid w:val="00885193"/>
    <w:rsid w:val="00885780"/>
    <w:rsid w:val="00886755"/>
    <w:rsid w:val="00890D4F"/>
    <w:rsid w:val="00890D54"/>
    <w:rsid w:val="00892618"/>
    <w:rsid w:val="00893E08"/>
    <w:rsid w:val="00893F59"/>
    <w:rsid w:val="00896C7F"/>
    <w:rsid w:val="008A100C"/>
    <w:rsid w:val="008A2423"/>
    <w:rsid w:val="008A3C6F"/>
    <w:rsid w:val="008A4D67"/>
    <w:rsid w:val="008A54A9"/>
    <w:rsid w:val="008A6E3F"/>
    <w:rsid w:val="008A74FD"/>
    <w:rsid w:val="008A7A02"/>
    <w:rsid w:val="008B0573"/>
    <w:rsid w:val="008B158B"/>
    <w:rsid w:val="008B1665"/>
    <w:rsid w:val="008B2B89"/>
    <w:rsid w:val="008B2BCB"/>
    <w:rsid w:val="008B2BD4"/>
    <w:rsid w:val="008B32D7"/>
    <w:rsid w:val="008B4F7B"/>
    <w:rsid w:val="008B51D0"/>
    <w:rsid w:val="008B6951"/>
    <w:rsid w:val="008B79E4"/>
    <w:rsid w:val="008C09F4"/>
    <w:rsid w:val="008C1130"/>
    <w:rsid w:val="008C114C"/>
    <w:rsid w:val="008C26D1"/>
    <w:rsid w:val="008C67C7"/>
    <w:rsid w:val="008C7CD8"/>
    <w:rsid w:val="008C7F7E"/>
    <w:rsid w:val="008D20C2"/>
    <w:rsid w:val="008D312C"/>
    <w:rsid w:val="008D39FD"/>
    <w:rsid w:val="008D3BAC"/>
    <w:rsid w:val="008D471D"/>
    <w:rsid w:val="008D4DD4"/>
    <w:rsid w:val="008D5733"/>
    <w:rsid w:val="008D5B28"/>
    <w:rsid w:val="008E0A8E"/>
    <w:rsid w:val="008E1CE3"/>
    <w:rsid w:val="008E3334"/>
    <w:rsid w:val="008E3C87"/>
    <w:rsid w:val="008E57CE"/>
    <w:rsid w:val="008E5A66"/>
    <w:rsid w:val="008F0E53"/>
    <w:rsid w:val="008F1B34"/>
    <w:rsid w:val="008F2C30"/>
    <w:rsid w:val="008F2DB7"/>
    <w:rsid w:val="008F2EC8"/>
    <w:rsid w:val="008F37C9"/>
    <w:rsid w:val="008F3D12"/>
    <w:rsid w:val="008F60D6"/>
    <w:rsid w:val="008F6522"/>
    <w:rsid w:val="008F7D23"/>
    <w:rsid w:val="009013A6"/>
    <w:rsid w:val="00902704"/>
    <w:rsid w:val="00902CFA"/>
    <w:rsid w:val="00905C3C"/>
    <w:rsid w:val="009061D1"/>
    <w:rsid w:val="00906511"/>
    <w:rsid w:val="00906A44"/>
    <w:rsid w:val="0091215C"/>
    <w:rsid w:val="009125EF"/>
    <w:rsid w:val="0091403F"/>
    <w:rsid w:val="0091477E"/>
    <w:rsid w:val="00914B6B"/>
    <w:rsid w:val="00914DD1"/>
    <w:rsid w:val="00921D04"/>
    <w:rsid w:val="00922094"/>
    <w:rsid w:val="009226CA"/>
    <w:rsid w:val="00922E5C"/>
    <w:rsid w:val="00924A2C"/>
    <w:rsid w:val="00924BC1"/>
    <w:rsid w:val="00925363"/>
    <w:rsid w:val="009257C8"/>
    <w:rsid w:val="0092600F"/>
    <w:rsid w:val="009277BC"/>
    <w:rsid w:val="00927A23"/>
    <w:rsid w:val="0093065A"/>
    <w:rsid w:val="0093209C"/>
    <w:rsid w:val="009328EA"/>
    <w:rsid w:val="00933011"/>
    <w:rsid w:val="0093338B"/>
    <w:rsid w:val="00933DFD"/>
    <w:rsid w:val="00933E7B"/>
    <w:rsid w:val="00934D43"/>
    <w:rsid w:val="00937FB0"/>
    <w:rsid w:val="0094034D"/>
    <w:rsid w:val="00940839"/>
    <w:rsid w:val="00940EFF"/>
    <w:rsid w:val="00941056"/>
    <w:rsid w:val="0094254F"/>
    <w:rsid w:val="00942F7E"/>
    <w:rsid w:val="00944D3B"/>
    <w:rsid w:val="00945080"/>
    <w:rsid w:val="00945C25"/>
    <w:rsid w:val="00946FB4"/>
    <w:rsid w:val="00951E4E"/>
    <w:rsid w:val="0095352F"/>
    <w:rsid w:val="009537DE"/>
    <w:rsid w:val="00956A13"/>
    <w:rsid w:val="00961424"/>
    <w:rsid w:val="0096158A"/>
    <w:rsid w:val="00963CEE"/>
    <w:rsid w:val="009645FC"/>
    <w:rsid w:val="009668A6"/>
    <w:rsid w:val="009678AB"/>
    <w:rsid w:val="00967A4E"/>
    <w:rsid w:val="00967B54"/>
    <w:rsid w:val="0097194E"/>
    <w:rsid w:val="009762FC"/>
    <w:rsid w:val="009763C3"/>
    <w:rsid w:val="00977512"/>
    <w:rsid w:val="00977F23"/>
    <w:rsid w:val="00977FB6"/>
    <w:rsid w:val="009803CC"/>
    <w:rsid w:val="009821CD"/>
    <w:rsid w:val="00984C02"/>
    <w:rsid w:val="0098553C"/>
    <w:rsid w:val="009868E4"/>
    <w:rsid w:val="00987A9C"/>
    <w:rsid w:val="00987EF5"/>
    <w:rsid w:val="00990851"/>
    <w:rsid w:val="009927C6"/>
    <w:rsid w:val="00993295"/>
    <w:rsid w:val="009938A5"/>
    <w:rsid w:val="009939BA"/>
    <w:rsid w:val="00993C0A"/>
    <w:rsid w:val="00993E18"/>
    <w:rsid w:val="00994302"/>
    <w:rsid w:val="00995DD7"/>
    <w:rsid w:val="009969E7"/>
    <w:rsid w:val="009977A8"/>
    <w:rsid w:val="009A1309"/>
    <w:rsid w:val="009A1EB9"/>
    <w:rsid w:val="009A3809"/>
    <w:rsid w:val="009A4118"/>
    <w:rsid w:val="009A4335"/>
    <w:rsid w:val="009A5147"/>
    <w:rsid w:val="009A708A"/>
    <w:rsid w:val="009A7DB1"/>
    <w:rsid w:val="009B012B"/>
    <w:rsid w:val="009B027F"/>
    <w:rsid w:val="009B0E6F"/>
    <w:rsid w:val="009B2BA4"/>
    <w:rsid w:val="009B3592"/>
    <w:rsid w:val="009B3E85"/>
    <w:rsid w:val="009B4D4D"/>
    <w:rsid w:val="009B5DFA"/>
    <w:rsid w:val="009B7D01"/>
    <w:rsid w:val="009C0374"/>
    <w:rsid w:val="009C12C7"/>
    <w:rsid w:val="009C24EF"/>
    <w:rsid w:val="009C2509"/>
    <w:rsid w:val="009C2DB8"/>
    <w:rsid w:val="009C4663"/>
    <w:rsid w:val="009C49AA"/>
    <w:rsid w:val="009C5E0E"/>
    <w:rsid w:val="009C6B77"/>
    <w:rsid w:val="009C700B"/>
    <w:rsid w:val="009C739C"/>
    <w:rsid w:val="009C7EE0"/>
    <w:rsid w:val="009D031F"/>
    <w:rsid w:val="009D0427"/>
    <w:rsid w:val="009D14DD"/>
    <w:rsid w:val="009D1755"/>
    <w:rsid w:val="009D44F9"/>
    <w:rsid w:val="009D4601"/>
    <w:rsid w:val="009D4D42"/>
    <w:rsid w:val="009D6729"/>
    <w:rsid w:val="009D6BA1"/>
    <w:rsid w:val="009D6E79"/>
    <w:rsid w:val="009D79AC"/>
    <w:rsid w:val="009E273C"/>
    <w:rsid w:val="009E2DCE"/>
    <w:rsid w:val="009E3C45"/>
    <w:rsid w:val="009E4F9A"/>
    <w:rsid w:val="009E554A"/>
    <w:rsid w:val="009E6DA6"/>
    <w:rsid w:val="009F1515"/>
    <w:rsid w:val="009F1B08"/>
    <w:rsid w:val="009F2FD7"/>
    <w:rsid w:val="009F446B"/>
    <w:rsid w:val="009F4891"/>
    <w:rsid w:val="009F5812"/>
    <w:rsid w:val="009F5F63"/>
    <w:rsid w:val="009F69FA"/>
    <w:rsid w:val="00A010F1"/>
    <w:rsid w:val="00A01CFA"/>
    <w:rsid w:val="00A042D1"/>
    <w:rsid w:val="00A04C03"/>
    <w:rsid w:val="00A06258"/>
    <w:rsid w:val="00A11A21"/>
    <w:rsid w:val="00A127DF"/>
    <w:rsid w:val="00A14B5B"/>
    <w:rsid w:val="00A14FB6"/>
    <w:rsid w:val="00A156A0"/>
    <w:rsid w:val="00A16F73"/>
    <w:rsid w:val="00A177D9"/>
    <w:rsid w:val="00A218F1"/>
    <w:rsid w:val="00A23758"/>
    <w:rsid w:val="00A24168"/>
    <w:rsid w:val="00A245FE"/>
    <w:rsid w:val="00A2461F"/>
    <w:rsid w:val="00A24C1F"/>
    <w:rsid w:val="00A25F43"/>
    <w:rsid w:val="00A25F87"/>
    <w:rsid w:val="00A26211"/>
    <w:rsid w:val="00A26EE8"/>
    <w:rsid w:val="00A2715B"/>
    <w:rsid w:val="00A2724F"/>
    <w:rsid w:val="00A272E7"/>
    <w:rsid w:val="00A27A6E"/>
    <w:rsid w:val="00A30A2F"/>
    <w:rsid w:val="00A30C78"/>
    <w:rsid w:val="00A3275C"/>
    <w:rsid w:val="00A3328D"/>
    <w:rsid w:val="00A333DF"/>
    <w:rsid w:val="00A34744"/>
    <w:rsid w:val="00A4140D"/>
    <w:rsid w:val="00A4147D"/>
    <w:rsid w:val="00A41AEF"/>
    <w:rsid w:val="00A42B73"/>
    <w:rsid w:val="00A4535D"/>
    <w:rsid w:val="00A45500"/>
    <w:rsid w:val="00A504DC"/>
    <w:rsid w:val="00A507C2"/>
    <w:rsid w:val="00A50F9E"/>
    <w:rsid w:val="00A52669"/>
    <w:rsid w:val="00A527D9"/>
    <w:rsid w:val="00A537B7"/>
    <w:rsid w:val="00A537FB"/>
    <w:rsid w:val="00A53D2E"/>
    <w:rsid w:val="00A54429"/>
    <w:rsid w:val="00A54C2D"/>
    <w:rsid w:val="00A555EB"/>
    <w:rsid w:val="00A55CF7"/>
    <w:rsid w:val="00A56F05"/>
    <w:rsid w:val="00A601D8"/>
    <w:rsid w:val="00A62A75"/>
    <w:rsid w:val="00A6447D"/>
    <w:rsid w:val="00A653DA"/>
    <w:rsid w:val="00A65FD4"/>
    <w:rsid w:val="00A664BC"/>
    <w:rsid w:val="00A702D0"/>
    <w:rsid w:val="00A70451"/>
    <w:rsid w:val="00A70702"/>
    <w:rsid w:val="00A71B88"/>
    <w:rsid w:val="00A71D0A"/>
    <w:rsid w:val="00A71D53"/>
    <w:rsid w:val="00A7200B"/>
    <w:rsid w:val="00A72781"/>
    <w:rsid w:val="00A72861"/>
    <w:rsid w:val="00A7288B"/>
    <w:rsid w:val="00A74F34"/>
    <w:rsid w:val="00A8095A"/>
    <w:rsid w:val="00A8113F"/>
    <w:rsid w:val="00A84C28"/>
    <w:rsid w:val="00A859D2"/>
    <w:rsid w:val="00A86C2A"/>
    <w:rsid w:val="00A906D1"/>
    <w:rsid w:val="00A919D1"/>
    <w:rsid w:val="00A97240"/>
    <w:rsid w:val="00AA1F4A"/>
    <w:rsid w:val="00AA22FD"/>
    <w:rsid w:val="00AA25B1"/>
    <w:rsid w:val="00AA356E"/>
    <w:rsid w:val="00AA401D"/>
    <w:rsid w:val="00AA45A4"/>
    <w:rsid w:val="00AA5813"/>
    <w:rsid w:val="00AA6269"/>
    <w:rsid w:val="00AA6490"/>
    <w:rsid w:val="00AA7223"/>
    <w:rsid w:val="00AA7803"/>
    <w:rsid w:val="00AB0B47"/>
    <w:rsid w:val="00AB1336"/>
    <w:rsid w:val="00AB23AE"/>
    <w:rsid w:val="00AB473B"/>
    <w:rsid w:val="00AB5B2F"/>
    <w:rsid w:val="00AC051D"/>
    <w:rsid w:val="00AC14A3"/>
    <w:rsid w:val="00AC2F56"/>
    <w:rsid w:val="00AC3C3D"/>
    <w:rsid w:val="00AC5CA1"/>
    <w:rsid w:val="00AC775F"/>
    <w:rsid w:val="00AC7B19"/>
    <w:rsid w:val="00AC7D9D"/>
    <w:rsid w:val="00AC7DF6"/>
    <w:rsid w:val="00AD1994"/>
    <w:rsid w:val="00AD1F57"/>
    <w:rsid w:val="00AD2CEE"/>
    <w:rsid w:val="00AD65AE"/>
    <w:rsid w:val="00AD7380"/>
    <w:rsid w:val="00AD742C"/>
    <w:rsid w:val="00AE13EB"/>
    <w:rsid w:val="00AE158B"/>
    <w:rsid w:val="00AE20F8"/>
    <w:rsid w:val="00AE2134"/>
    <w:rsid w:val="00AE313C"/>
    <w:rsid w:val="00AE3317"/>
    <w:rsid w:val="00AE498E"/>
    <w:rsid w:val="00AE7D86"/>
    <w:rsid w:val="00AF054C"/>
    <w:rsid w:val="00AF1ADC"/>
    <w:rsid w:val="00AF2112"/>
    <w:rsid w:val="00AF2B63"/>
    <w:rsid w:val="00AF2BDE"/>
    <w:rsid w:val="00AF37F0"/>
    <w:rsid w:val="00AF3E06"/>
    <w:rsid w:val="00AF519B"/>
    <w:rsid w:val="00AF5784"/>
    <w:rsid w:val="00AF5E67"/>
    <w:rsid w:val="00AF7AD6"/>
    <w:rsid w:val="00B001D7"/>
    <w:rsid w:val="00B007EE"/>
    <w:rsid w:val="00B013CB"/>
    <w:rsid w:val="00B014EA"/>
    <w:rsid w:val="00B02B7A"/>
    <w:rsid w:val="00B03F10"/>
    <w:rsid w:val="00B0722E"/>
    <w:rsid w:val="00B0726C"/>
    <w:rsid w:val="00B10090"/>
    <w:rsid w:val="00B11111"/>
    <w:rsid w:val="00B11DA5"/>
    <w:rsid w:val="00B1236A"/>
    <w:rsid w:val="00B12B9B"/>
    <w:rsid w:val="00B13126"/>
    <w:rsid w:val="00B13FD1"/>
    <w:rsid w:val="00B143E5"/>
    <w:rsid w:val="00B17487"/>
    <w:rsid w:val="00B20C93"/>
    <w:rsid w:val="00B214E7"/>
    <w:rsid w:val="00B2209A"/>
    <w:rsid w:val="00B2222E"/>
    <w:rsid w:val="00B268CF"/>
    <w:rsid w:val="00B26C1C"/>
    <w:rsid w:val="00B26C84"/>
    <w:rsid w:val="00B27B00"/>
    <w:rsid w:val="00B31189"/>
    <w:rsid w:val="00B31432"/>
    <w:rsid w:val="00B3288C"/>
    <w:rsid w:val="00B32F14"/>
    <w:rsid w:val="00B332F5"/>
    <w:rsid w:val="00B34762"/>
    <w:rsid w:val="00B34D1A"/>
    <w:rsid w:val="00B359B5"/>
    <w:rsid w:val="00B36632"/>
    <w:rsid w:val="00B3670E"/>
    <w:rsid w:val="00B40E6D"/>
    <w:rsid w:val="00B4224E"/>
    <w:rsid w:val="00B42B6D"/>
    <w:rsid w:val="00B43F17"/>
    <w:rsid w:val="00B44B08"/>
    <w:rsid w:val="00B44FE8"/>
    <w:rsid w:val="00B45426"/>
    <w:rsid w:val="00B45AD3"/>
    <w:rsid w:val="00B45B6B"/>
    <w:rsid w:val="00B461C5"/>
    <w:rsid w:val="00B465E8"/>
    <w:rsid w:val="00B47134"/>
    <w:rsid w:val="00B50B33"/>
    <w:rsid w:val="00B515BA"/>
    <w:rsid w:val="00B52718"/>
    <w:rsid w:val="00B53C6B"/>
    <w:rsid w:val="00B54814"/>
    <w:rsid w:val="00B54AB5"/>
    <w:rsid w:val="00B55C0C"/>
    <w:rsid w:val="00B56450"/>
    <w:rsid w:val="00B60477"/>
    <w:rsid w:val="00B61E55"/>
    <w:rsid w:val="00B62108"/>
    <w:rsid w:val="00B62420"/>
    <w:rsid w:val="00B64531"/>
    <w:rsid w:val="00B645BE"/>
    <w:rsid w:val="00B64B41"/>
    <w:rsid w:val="00B65A05"/>
    <w:rsid w:val="00B65D76"/>
    <w:rsid w:val="00B65E07"/>
    <w:rsid w:val="00B65FEB"/>
    <w:rsid w:val="00B6617D"/>
    <w:rsid w:val="00B66217"/>
    <w:rsid w:val="00B67F55"/>
    <w:rsid w:val="00B707E7"/>
    <w:rsid w:val="00B71573"/>
    <w:rsid w:val="00B71C1B"/>
    <w:rsid w:val="00B72085"/>
    <w:rsid w:val="00B73306"/>
    <w:rsid w:val="00B739D4"/>
    <w:rsid w:val="00B751F0"/>
    <w:rsid w:val="00B76DD4"/>
    <w:rsid w:val="00B77A5C"/>
    <w:rsid w:val="00B8098E"/>
    <w:rsid w:val="00B87840"/>
    <w:rsid w:val="00B87947"/>
    <w:rsid w:val="00B90452"/>
    <w:rsid w:val="00B908D1"/>
    <w:rsid w:val="00B913CA"/>
    <w:rsid w:val="00B92570"/>
    <w:rsid w:val="00B9295B"/>
    <w:rsid w:val="00B9302B"/>
    <w:rsid w:val="00B93911"/>
    <w:rsid w:val="00B93B48"/>
    <w:rsid w:val="00B93B53"/>
    <w:rsid w:val="00B94BD1"/>
    <w:rsid w:val="00B956E8"/>
    <w:rsid w:val="00B969EE"/>
    <w:rsid w:val="00B9748E"/>
    <w:rsid w:val="00B979FD"/>
    <w:rsid w:val="00B97F1A"/>
    <w:rsid w:val="00BA03CC"/>
    <w:rsid w:val="00BA074A"/>
    <w:rsid w:val="00BA111E"/>
    <w:rsid w:val="00BA2EB4"/>
    <w:rsid w:val="00BA3C2B"/>
    <w:rsid w:val="00BA3F96"/>
    <w:rsid w:val="00BA56AB"/>
    <w:rsid w:val="00BA7369"/>
    <w:rsid w:val="00BA7A3D"/>
    <w:rsid w:val="00BB0876"/>
    <w:rsid w:val="00BB0C6D"/>
    <w:rsid w:val="00BB1D5B"/>
    <w:rsid w:val="00BB2276"/>
    <w:rsid w:val="00BB3827"/>
    <w:rsid w:val="00BB6743"/>
    <w:rsid w:val="00BB67CA"/>
    <w:rsid w:val="00BC0015"/>
    <w:rsid w:val="00BC1580"/>
    <w:rsid w:val="00BC3D15"/>
    <w:rsid w:val="00BC4895"/>
    <w:rsid w:val="00BC551B"/>
    <w:rsid w:val="00BC6202"/>
    <w:rsid w:val="00BC7BCA"/>
    <w:rsid w:val="00BD1009"/>
    <w:rsid w:val="00BD28E0"/>
    <w:rsid w:val="00BD37FC"/>
    <w:rsid w:val="00BD4058"/>
    <w:rsid w:val="00BD44A9"/>
    <w:rsid w:val="00BD493D"/>
    <w:rsid w:val="00BD5751"/>
    <w:rsid w:val="00BD6A2E"/>
    <w:rsid w:val="00BD6C16"/>
    <w:rsid w:val="00BD6CAC"/>
    <w:rsid w:val="00BD6E6E"/>
    <w:rsid w:val="00BE17D9"/>
    <w:rsid w:val="00BE3197"/>
    <w:rsid w:val="00BE41E6"/>
    <w:rsid w:val="00BE428E"/>
    <w:rsid w:val="00BE4607"/>
    <w:rsid w:val="00BE5047"/>
    <w:rsid w:val="00BE53EB"/>
    <w:rsid w:val="00BE6519"/>
    <w:rsid w:val="00BF0235"/>
    <w:rsid w:val="00BF088E"/>
    <w:rsid w:val="00BF1C46"/>
    <w:rsid w:val="00BF1CA3"/>
    <w:rsid w:val="00BF44F5"/>
    <w:rsid w:val="00BF4B22"/>
    <w:rsid w:val="00BF5FEF"/>
    <w:rsid w:val="00BF7FEE"/>
    <w:rsid w:val="00C00D1D"/>
    <w:rsid w:val="00C013DF"/>
    <w:rsid w:val="00C04885"/>
    <w:rsid w:val="00C04BFB"/>
    <w:rsid w:val="00C0580F"/>
    <w:rsid w:val="00C0593F"/>
    <w:rsid w:val="00C06023"/>
    <w:rsid w:val="00C06A15"/>
    <w:rsid w:val="00C071A6"/>
    <w:rsid w:val="00C1035A"/>
    <w:rsid w:val="00C10FE6"/>
    <w:rsid w:val="00C126F7"/>
    <w:rsid w:val="00C155A9"/>
    <w:rsid w:val="00C15763"/>
    <w:rsid w:val="00C159B8"/>
    <w:rsid w:val="00C15B23"/>
    <w:rsid w:val="00C15F48"/>
    <w:rsid w:val="00C1771E"/>
    <w:rsid w:val="00C17D17"/>
    <w:rsid w:val="00C17FCB"/>
    <w:rsid w:val="00C20A79"/>
    <w:rsid w:val="00C216F6"/>
    <w:rsid w:val="00C2274F"/>
    <w:rsid w:val="00C22EA9"/>
    <w:rsid w:val="00C23A9A"/>
    <w:rsid w:val="00C24688"/>
    <w:rsid w:val="00C268FF"/>
    <w:rsid w:val="00C3121D"/>
    <w:rsid w:val="00C31525"/>
    <w:rsid w:val="00C317C5"/>
    <w:rsid w:val="00C32CB5"/>
    <w:rsid w:val="00C32E95"/>
    <w:rsid w:val="00C34831"/>
    <w:rsid w:val="00C35C3C"/>
    <w:rsid w:val="00C374B3"/>
    <w:rsid w:val="00C40CD7"/>
    <w:rsid w:val="00C414E7"/>
    <w:rsid w:val="00C4277F"/>
    <w:rsid w:val="00C439DA"/>
    <w:rsid w:val="00C4498D"/>
    <w:rsid w:val="00C44E37"/>
    <w:rsid w:val="00C46721"/>
    <w:rsid w:val="00C473DF"/>
    <w:rsid w:val="00C47498"/>
    <w:rsid w:val="00C47770"/>
    <w:rsid w:val="00C52039"/>
    <w:rsid w:val="00C5397A"/>
    <w:rsid w:val="00C549E3"/>
    <w:rsid w:val="00C55B48"/>
    <w:rsid w:val="00C564A9"/>
    <w:rsid w:val="00C602BD"/>
    <w:rsid w:val="00C611D0"/>
    <w:rsid w:val="00C65AF8"/>
    <w:rsid w:val="00C6667E"/>
    <w:rsid w:val="00C6714A"/>
    <w:rsid w:val="00C67621"/>
    <w:rsid w:val="00C67729"/>
    <w:rsid w:val="00C71080"/>
    <w:rsid w:val="00C74C59"/>
    <w:rsid w:val="00C807EE"/>
    <w:rsid w:val="00C843E0"/>
    <w:rsid w:val="00C84C81"/>
    <w:rsid w:val="00C86D09"/>
    <w:rsid w:val="00C86E71"/>
    <w:rsid w:val="00C8763E"/>
    <w:rsid w:val="00C87D99"/>
    <w:rsid w:val="00C90145"/>
    <w:rsid w:val="00C903FE"/>
    <w:rsid w:val="00C91577"/>
    <w:rsid w:val="00C919E3"/>
    <w:rsid w:val="00C92122"/>
    <w:rsid w:val="00C9256B"/>
    <w:rsid w:val="00C9257D"/>
    <w:rsid w:val="00C9358C"/>
    <w:rsid w:val="00C94B3C"/>
    <w:rsid w:val="00C97569"/>
    <w:rsid w:val="00CA1F79"/>
    <w:rsid w:val="00CA1F95"/>
    <w:rsid w:val="00CA2970"/>
    <w:rsid w:val="00CA47E7"/>
    <w:rsid w:val="00CA592C"/>
    <w:rsid w:val="00CA5A66"/>
    <w:rsid w:val="00CA61AD"/>
    <w:rsid w:val="00CA7247"/>
    <w:rsid w:val="00CA7269"/>
    <w:rsid w:val="00CA77AF"/>
    <w:rsid w:val="00CA7C13"/>
    <w:rsid w:val="00CB0CD9"/>
    <w:rsid w:val="00CB1101"/>
    <w:rsid w:val="00CB475C"/>
    <w:rsid w:val="00CB4970"/>
    <w:rsid w:val="00CB5860"/>
    <w:rsid w:val="00CB6588"/>
    <w:rsid w:val="00CB6969"/>
    <w:rsid w:val="00CB728D"/>
    <w:rsid w:val="00CB7E3A"/>
    <w:rsid w:val="00CC01B6"/>
    <w:rsid w:val="00CC1E98"/>
    <w:rsid w:val="00CC385D"/>
    <w:rsid w:val="00CC4439"/>
    <w:rsid w:val="00CC6643"/>
    <w:rsid w:val="00CC7C88"/>
    <w:rsid w:val="00CD04B6"/>
    <w:rsid w:val="00CD2BFF"/>
    <w:rsid w:val="00CD5F84"/>
    <w:rsid w:val="00CD6155"/>
    <w:rsid w:val="00CD7AAB"/>
    <w:rsid w:val="00CE1ADB"/>
    <w:rsid w:val="00CE1E3E"/>
    <w:rsid w:val="00CE2840"/>
    <w:rsid w:val="00CE43F3"/>
    <w:rsid w:val="00CE48AF"/>
    <w:rsid w:val="00CE4B15"/>
    <w:rsid w:val="00CE6987"/>
    <w:rsid w:val="00CE745A"/>
    <w:rsid w:val="00CF07C2"/>
    <w:rsid w:val="00CF2CEF"/>
    <w:rsid w:val="00CF3948"/>
    <w:rsid w:val="00CF565B"/>
    <w:rsid w:val="00CF66B8"/>
    <w:rsid w:val="00CF6ECB"/>
    <w:rsid w:val="00D00DAB"/>
    <w:rsid w:val="00D01566"/>
    <w:rsid w:val="00D01C0A"/>
    <w:rsid w:val="00D01F58"/>
    <w:rsid w:val="00D065CF"/>
    <w:rsid w:val="00D0673D"/>
    <w:rsid w:val="00D105C9"/>
    <w:rsid w:val="00D136B5"/>
    <w:rsid w:val="00D13A64"/>
    <w:rsid w:val="00D14842"/>
    <w:rsid w:val="00D15431"/>
    <w:rsid w:val="00D15779"/>
    <w:rsid w:val="00D15C30"/>
    <w:rsid w:val="00D15CE0"/>
    <w:rsid w:val="00D1644B"/>
    <w:rsid w:val="00D176F7"/>
    <w:rsid w:val="00D179F6"/>
    <w:rsid w:val="00D2082A"/>
    <w:rsid w:val="00D21576"/>
    <w:rsid w:val="00D2198D"/>
    <w:rsid w:val="00D223B1"/>
    <w:rsid w:val="00D2308C"/>
    <w:rsid w:val="00D24319"/>
    <w:rsid w:val="00D24DF3"/>
    <w:rsid w:val="00D26B55"/>
    <w:rsid w:val="00D26DF6"/>
    <w:rsid w:val="00D31620"/>
    <w:rsid w:val="00D32704"/>
    <w:rsid w:val="00D32D33"/>
    <w:rsid w:val="00D34F72"/>
    <w:rsid w:val="00D36384"/>
    <w:rsid w:val="00D37AED"/>
    <w:rsid w:val="00D40B73"/>
    <w:rsid w:val="00D411D7"/>
    <w:rsid w:val="00D421A6"/>
    <w:rsid w:val="00D426AC"/>
    <w:rsid w:val="00D4324B"/>
    <w:rsid w:val="00D437C3"/>
    <w:rsid w:val="00D44846"/>
    <w:rsid w:val="00D4541D"/>
    <w:rsid w:val="00D45DD3"/>
    <w:rsid w:val="00D464A2"/>
    <w:rsid w:val="00D4652F"/>
    <w:rsid w:val="00D46AED"/>
    <w:rsid w:val="00D508ED"/>
    <w:rsid w:val="00D50E82"/>
    <w:rsid w:val="00D51481"/>
    <w:rsid w:val="00D5300A"/>
    <w:rsid w:val="00D54054"/>
    <w:rsid w:val="00D54AAD"/>
    <w:rsid w:val="00D555A0"/>
    <w:rsid w:val="00D57162"/>
    <w:rsid w:val="00D577BB"/>
    <w:rsid w:val="00D637C9"/>
    <w:rsid w:val="00D64050"/>
    <w:rsid w:val="00D64534"/>
    <w:rsid w:val="00D652EE"/>
    <w:rsid w:val="00D67723"/>
    <w:rsid w:val="00D7002C"/>
    <w:rsid w:val="00D70085"/>
    <w:rsid w:val="00D73849"/>
    <w:rsid w:val="00D75109"/>
    <w:rsid w:val="00D75EEC"/>
    <w:rsid w:val="00D76EB2"/>
    <w:rsid w:val="00D77C94"/>
    <w:rsid w:val="00D77FB6"/>
    <w:rsid w:val="00D80778"/>
    <w:rsid w:val="00D80CE5"/>
    <w:rsid w:val="00D814AC"/>
    <w:rsid w:val="00D81F26"/>
    <w:rsid w:val="00D82543"/>
    <w:rsid w:val="00D8299C"/>
    <w:rsid w:val="00D84C6D"/>
    <w:rsid w:val="00D85B02"/>
    <w:rsid w:val="00D87B99"/>
    <w:rsid w:val="00D90E10"/>
    <w:rsid w:val="00D90E97"/>
    <w:rsid w:val="00D9179B"/>
    <w:rsid w:val="00D9288C"/>
    <w:rsid w:val="00D9321C"/>
    <w:rsid w:val="00D94122"/>
    <w:rsid w:val="00D94301"/>
    <w:rsid w:val="00D952CC"/>
    <w:rsid w:val="00D96173"/>
    <w:rsid w:val="00D97300"/>
    <w:rsid w:val="00D97452"/>
    <w:rsid w:val="00D97728"/>
    <w:rsid w:val="00DA00C6"/>
    <w:rsid w:val="00DA1CFA"/>
    <w:rsid w:val="00DA1D70"/>
    <w:rsid w:val="00DA222D"/>
    <w:rsid w:val="00DA26E5"/>
    <w:rsid w:val="00DA30FC"/>
    <w:rsid w:val="00DA3358"/>
    <w:rsid w:val="00DA4967"/>
    <w:rsid w:val="00DA6794"/>
    <w:rsid w:val="00DA7EAD"/>
    <w:rsid w:val="00DB00BA"/>
    <w:rsid w:val="00DB0375"/>
    <w:rsid w:val="00DB0B2A"/>
    <w:rsid w:val="00DB12B4"/>
    <w:rsid w:val="00DB16C1"/>
    <w:rsid w:val="00DB1AC6"/>
    <w:rsid w:val="00DB26F1"/>
    <w:rsid w:val="00DB2E01"/>
    <w:rsid w:val="00DB5643"/>
    <w:rsid w:val="00DB5A55"/>
    <w:rsid w:val="00DB6870"/>
    <w:rsid w:val="00DB69F2"/>
    <w:rsid w:val="00DC0255"/>
    <w:rsid w:val="00DC043F"/>
    <w:rsid w:val="00DC071B"/>
    <w:rsid w:val="00DC0AEE"/>
    <w:rsid w:val="00DC27E0"/>
    <w:rsid w:val="00DC2CC7"/>
    <w:rsid w:val="00DC36F8"/>
    <w:rsid w:val="00DD11E5"/>
    <w:rsid w:val="00DD21E3"/>
    <w:rsid w:val="00DD32BD"/>
    <w:rsid w:val="00DD3D99"/>
    <w:rsid w:val="00DD43F2"/>
    <w:rsid w:val="00DD4B1A"/>
    <w:rsid w:val="00DD4C56"/>
    <w:rsid w:val="00DD78CC"/>
    <w:rsid w:val="00DE29B4"/>
    <w:rsid w:val="00DE2BFD"/>
    <w:rsid w:val="00DE34DB"/>
    <w:rsid w:val="00DE4C72"/>
    <w:rsid w:val="00DE4CCC"/>
    <w:rsid w:val="00DE5DB6"/>
    <w:rsid w:val="00DE64F2"/>
    <w:rsid w:val="00DE7956"/>
    <w:rsid w:val="00DF08CC"/>
    <w:rsid w:val="00DF09E3"/>
    <w:rsid w:val="00DF1BBC"/>
    <w:rsid w:val="00DF3470"/>
    <w:rsid w:val="00E008C7"/>
    <w:rsid w:val="00E01173"/>
    <w:rsid w:val="00E015A3"/>
    <w:rsid w:val="00E0236B"/>
    <w:rsid w:val="00E02871"/>
    <w:rsid w:val="00E0418C"/>
    <w:rsid w:val="00E04250"/>
    <w:rsid w:val="00E046F1"/>
    <w:rsid w:val="00E05552"/>
    <w:rsid w:val="00E056CB"/>
    <w:rsid w:val="00E05915"/>
    <w:rsid w:val="00E05E53"/>
    <w:rsid w:val="00E05FD3"/>
    <w:rsid w:val="00E06347"/>
    <w:rsid w:val="00E10E30"/>
    <w:rsid w:val="00E10F46"/>
    <w:rsid w:val="00E13CB5"/>
    <w:rsid w:val="00E14938"/>
    <w:rsid w:val="00E15688"/>
    <w:rsid w:val="00E15B62"/>
    <w:rsid w:val="00E15E3B"/>
    <w:rsid w:val="00E15F0A"/>
    <w:rsid w:val="00E163FD"/>
    <w:rsid w:val="00E21D83"/>
    <w:rsid w:val="00E244A4"/>
    <w:rsid w:val="00E24997"/>
    <w:rsid w:val="00E2556E"/>
    <w:rsid w:val="00E26466"/>
    <w:rsid w:val="00E270A2"/>
    <w:rsid w:val="00E302F2"/>
    <w:rsid w:val="00E30A0E"/>
    <w:rsid w:val="00E321FA"/>
    <w:rsid w:val="00E32365"/>
    <w:rsid w:val="00E32F25"/>
    <w:rsid w:val="00E330B1"/>
    <w:rsid w:val="00E3323A"/>
    <w:rsid w:val="00E33736"/>
    <w:rsid w:val="00E3471B"/>
    <w:rsid w:val="00E34D20"/>
    <w:rsid w:val="00E36449"/>
    <w:rsid w:val="00E36BD3"/>
    <w:rsid w:val="00E378FA"/>
    <w:rsid w:val="00E37CB0"/>
    <w:rsid w:val="00E37EE2"/>
    <w:rsid w:val="00E40FFF"/>
    <w:rsid w:val="00E4237C"/>
    <w:rsid w:val="00E42C79"/>
    <w:rsid w:val="00E42DFB"/>
    <w:rsid w:val="00E44757"/>
    <w:rsid w:val="00E4555B"/>
    <w:rsid w:val="00E45DB2"/>
    <w:rsid w:val="00E468E9"/>
    <w:rsid w:val="00E46CD8"/>
    <w:rsid w:val="00E50DB3"/>
    <w:rsid w:val="00E515FF"/>
    <w:rsid w:val="00E52664"/>
    <w:rsid w:val="00E5266B"/>
    <w:rsid w:val="00E5288E"/>
    <w:rsid w:val="00E55AFC"/>
    <w:rsid w:val="00E56638"/>
    <w:rsid w:val="00E57090"/>
    <w:rsid w:val="00E576BC"/>
    <w:rsid w:val="00E60AF0"/>
    <w:rsid w:val="00E6174C"/>
    <w:rsid w:val="00E64B64"/>
    <w:rsid w:val="00E709CF"/>
    <w:rsid w:val="00E71344"/>
    <w:rsid w:val="00E7366F"/>
    <w:rsid w:val="00E75FBF"/>
    <w:rsid w:val="00E77410"/>
    <w:rsid w:val="00E8098F"/>
    <w:rsid w:val="00E80EE7"/>
    <w:rsid w:val="00E819C5"/>
    <w:rsid w:val="00E826B9"/>
    <w:rsid w:val="00E83FBD"/>
    <w:rsid w:val="00E845CB"/>
    <w:rsid w:val="00E855D0"/>
    <w:rsid w:val="00E85CBE"/>
    <w:rsid w:val="00E86A11"/>
    <w:rsid w:val="00E910A4"/>
    <w:rsid w:val="00E917E3"/>
    <w:rsid w:val="00E939EC"/>
    <w:rsid w:val="00E9449B"/>
    <w:rsid w:val="00E95B4A"/>
    <w:rsid w:val="00E95CFA"/>
    <w:rsid w:val="00E95D7F"/>
    <w:rsid w:val="00E9670F"/>
    <w:rsid w:val="00E968B9"/>
    <w:rsid w:val="00EA1960"/>
    <w:rsid w:val="00EA1E97"/>
    <w:rsid w:val="00EA297C"/>
    <w:rsid w:val="00EA49ED"/>
    <w:rsid w:val="00EA517B"/>
    <w:rsid w:val="00EA6D11"/>
    <w:rsid w:val="00EA73F2"/>
    <w:rsid w:val="00EA7901"/>
    <w:rsid w:val="00EB10CC"/>
    <w:rsid w:val="00EB11C2"/>
    <w:rsid w:val="00EB22CD"/>
    <w:rsid w:val="00EB3066"/>
    <w:rsid w:val="00EB38F3"/>
    <w:rsid w:val="00EB4B01"/>
    <w:rsid w:val="00EB6D15"/>
    <w:rsid w:val="00EB7355"/>
    <w:rsid w:val="00EC0FAA"/>
    <w:rsid w:val="00EC13C5"/>
    <w:rsid w:val="00EC2ADD"/>
    <w:rsid w:val="00EC45DA"/>
    <w:rsid w:val="00EC47DC"/>
    <w:rsid w:val="00EC5D5C"/>
    <w:rsid w:val="00EC6FC3"/>
    <w:rsid w:val="00ED5136"/>
    <w:rsid w:val="00EE0245"/>
    <w:rsid w:val="00EE05DB"/>
    <w:rsid w:val="00EE06C8"/>
    <w:rsid w:val="00EE0CC4"/>
    <w:rsid w:val="00EE2E82"/>
    <w:rsid w:val="00EE3DCC"/>
    <w:rsid w:val="00EE675B"/>
    <w:rsid w:val="00EE6EE8"/>
    <w:rsid w:val="00EF005E"/>
    <w:rsid w:val="00EF1B6E"/>
    <w:rsid w:val="00EF23C6"/>
    <w:rsid w:val="00EF2F07"/>
    <w:rsid w:val="00EF463C"/>
    <w:rsid w:val="00EF4761"/>
    <w:rsid w:val="00EF48C8"/>
    <w:rsid w:val="00EF549D"/>
    <w:rsid w:val="00F00D13"/>
    <w:rsid w:val="00F014A1"/>
    <w:rsid w:val="00F041CE"/>
    <w:rsid w:val="00F05BB6"/>
    <w:rsid w:val="00F05CFF"/>
    <w:rsid w:val="00F06020"/>
    <w:rsid w:val="00F0664B"/>
    <w:rsid w:val="00F07AEE"/>
    <w:rsid w:val="00F10333"/>
    <w:rsid w:val="00F10821"/>
    <w:rsid w:val="00F10D18"/>
    <w:rsid w:val="00F11D80"/>
    <w:rsid w:val="00F12718"/>
    <w:rsid w:val="00F14798"/>
    <w:rsid w:val="00F15FD6"/>
    <w:rsid w:val="00F17096"/>
    <w:rsid w:val="00F17498"/>
    <w:rsid w:val="00F20412"/>
    <w:rsid w:val="00F213E6"/>
    <w:rsid w:val="00F222E9"/>
    <w:rsid w:val="00F22F8D"/>
    <w:rsid w:val="00F25BE0"/>
    <w:rsid w:val="00F27140"/>
    <w:rsid w:val="00F30BA3"/>
    <w:rsid w:val="00F3258D"/>
    <w:rsid w:val="00F34AA6"/>
    <w:rsid w:val="00F3537D"/>
    <w:rsid w:val="00F35E98"/>
    <w:rsid w:val="00F37591"/>
    <w:rsid w:val="00F40155"/>
    <w:rsid w:val="00F425C6"/>
    <w:rsid w:val="00F42BB7"/>
    <w:rsid w:val="00F45663"/>
    <w:rsid w:val="00F465D2"/>
    <w:rsid w:val="00F46D7E"/>
    <w:rsid w:val="00F46F76"/>
    <w:rsid w:val="00F46FF1"/>
    <w:rsid w:val="00F50AF2"/>
    <w:rsid w:val="00F51099"/>
    <w:rsid w:val="00F51A88"/>
    <w:rsid w:val="00F5374D"/>
    <w:rsid w:val="00F5397C"/>
    <w:rsid w:val="00F53998"/>
    <w:rsid w:val="00F53E3F"/>
    <w:rsid w:val="00F54321"/>
    <w:rsid w:val="00F543CF"/>
    <w:rsid w:val="00F57189"/>
    <w:rsid w:val="00F57325"/>
    <w:rsid w:val="00F57AF3"/>
    <w:rsid w:val="00F57C16"/>
    <w:rsid w:val="00F610CB"/>
    <w:rsid w:val="00F61E4B"/>
    <w:rsid w:val="00F61FEC"/>
    <w:rsid w:val="00F62B99"/>
    <w:rsid w:val="00F62C50"/>
    <w:rsid w:val="00F64740"/>
    <w:rsid w:val="00F660C9"/>
    <w:rsid w:val="00F67D7A"/>
    <w:rsid w:val="00F70A48"/>
    <w:rsid w:val="00F70C7E"/>
    <w:rsid w:val="00F73423"/>
    <w:rsid w:val="00F77572"/>
    <w:rsid w:val="00F811CB"/>
    <w:rsid w:val="00F8607E"/>
    <w:rsid w:val="00F86FDF"/>
    <w:rsid w:val="00F87A2D"/>
    <w:rsid w:val="00F9002F"/>
    <w:rsid w:val="00F90F74"/>
    <w:rsid w:val="00F91160"/>
    <w:rsid w:val="00F91B37"/>
    <w:rsid w:val="00F939B6"/>
    <w:rsid w:val="00F96685"/>
    <w:rsid w:val="00F97D69"/>
    <w:rsid w:val="00FA0D08"/>
    <w:rsid w:val="00FA10C0"/>
    <w:rsid w:val="00FA1DBA"/>
    <w:rsid w:val="00FA28FA"/>
    <w:rsid w:val="00FA2C91"/>
    <w:rsid w:val="00FA395E"/>
    <w:rsid w:val="00FA4850"/>
    <w:rsid w:val="00FA4E54"/>
    <w:rsid w:val="00FA6370"/>
    <w:rsid w:val="00FA6750"/>
    <w:rsid w:val="00FA7533"/>
    <w:rsid w:val="00FA7CFA"/>
    <w:rsid w:val="00FB0515"/>
    <w:rsid w:val="00FB10BA"/>
    <w:rsid w:val="00FB3AB3"/>
    <w:rsid w:val="00FB444F"/>
    <w:rsid w:val="00FB464A"/>
    <w:rsid w:val="00FB4F64"/>
    <w:rsid w:val="00FB789B"/>
    <w:rsid w:val="00FB7AD3"/>
    <w:rsid w:val="00FB7B09"/>
    <w:rsid w:val="00FB7C1C"/>
    <w:rsid w:val="00FC12F9"/>
    <w:rsid w:val="00FC139F"/>
    <w:rsid w:val="00FC14B6"/>
    <w:rsid w:val="00FC253A"/>
    <w:rsid w:val="00FC38F3"/>
    <w:rsid w:val="00FC4167"/>
    <w:rsid w:val="00FC48B8"/>
    <w:rsid w:val="00FC48BD"/>
    <w:rsid w:val="00FC5152"/>
    <w:rsid w:val="00FC5564"/>
    <w:rsid w:val="00FC6B11"/>
    <w:rsid w:val="00FD2B3A"/>
    <w:rsid w:val="00FD3EF5"/>
    <w:rsid w:val="00FE28EB"/>
    <w:rsid w:val="00FE2B49"/>
    <w:rsid w:val="00FE2ED2"/>
    <w:rsid w:val="00FE31BC"/>
    <w:rsid w:val="00FE32F1"/>
    <w:rsid w:val="00FE4387"/>
    <w:rsid w:val="00FE480E"/>
    <w:rsid w:val="00FE503D"/>
    <w:rsid w:val="00FE7FD7"/>
    <w:rsid w:val="00FF0838"/>
    <w:rsid w:val="00FF0C4F"/>
    <w:rsid w:val="00FF390B"/>
    <w:rsid w:val="00FF48FF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68501"/>
  <w15:docId w15:val="{873374BB-355F-49A1-9E57-32FC2948D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40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D1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D1129"/>
  </w:style>
  <w:style w:type="paragraph" w:styleId="AltBilgi">
    <w:name w:val="footer"/>
    <w:basedOn w:val="Normal"/>
    <w:link w:val="AltBilgiChar"/>
    <w:uiPriority w:val="99"/>
    <w:unhideWhenUsed/>
    <w:rsid w:val="003D1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D1129"/>
  </w:style>
  <w:style w:type="table" w:styleId="TabloKlavuzu">
    <w:name w:val="Table Grid"/>
    <w:basedOn w:val="NormalTablo"/>
    <w:uiPriority w:val="39"/>
    <w:rsid w:val="00223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1">
    <w:name w:val="Liste Yok1"/>
    <w:next w:val="ListeYok"/>
    <w:uiPriority w:val="99"/>
    <w:semiHidden/>
    <w:unhideWhenUsed/>
    <w:rsid w:val="004A4380"/>
  </w:style>
  <w:style w:type="numbering" w:customStyle="1" w:styleId="ListeYok11">
    <w:name w:val="Liste Yok11"/>
    <w:next w:val="ListeYok"/>
    <w:uiPriority w:val="99"/>
    <w:semiHidden/>
    <w:unhideWhenUsed/>
    <w:rsid w:val="004A4380"/>
  </w:style>
  <w:style w:type="paragraph" w:styleId="BalonMetni">
    <w:name w:val="Balloon Text"/>
    <w:basedOn w:val="Normal"/>
    <w:link w:val="BalonMetniChar"/>
    <w:uiPriority w:val="99"/>
    <w:semiHidden/>
    <w:unhideWhenUsed/>
    <w:rsid w:val="007679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7966"/>
    <w:rPr>
      <w:rFonts w:ascii="Tahoma" w:hAnsi="Tahoma" w:cs="Tahoma"/>
      <w:sz w:val="16"/>
      <w:szCs w:val="16"/>
    </w:rPr>
  </w:style>
  <w:style w:type="table" w:styleId="OrtaKlavuz1-Vurgu2">
    <w:name w:val="Medium Grid 1 Accent 2"/>
    <w:basedOn w:val="NormalTablo"/>
    <w:uiPriority w:val="67"/>
    <w:rsid w:val="007962A8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OrtaKlavuz1-Vurgu5">
    <w:name w:val="Medium Grid 1 Accent 5"/>
    <w:basedOn w:val="NormalTablo"/>
    <w:uiPriority w:val="67"/>
    <w:rsid w:val="007962A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paragraph" w:styleId="ListeParagraf">
    <w:name w:val="List Paragraph"/>
    <w:basedOn w:val="Normal"/>
    <w:uiPriority w:val="34"/>
    <w:qFormat/>
    <w:rsid w:val="00E15B62"/>
    <w:pPr>
      <w:ind w:left="720"/>
      <w:contextualSpacing/>
    </w:pPr>
  </w:style>
  <w:style w:type="paragraph" w:styleId="AralkYok">
    <w:name w:val="No Spacing"/>
    <w:uiPriority w:val="1"/>
    <w:qFormat/>
    <w:rsid w:val="00FC5564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DB5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31F9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31F9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31F9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9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0462CD-9662-4791-A7CB-654272E79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4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SUF ÇELİK</cp:lastModifiedBy>
  <cp:revision>168</cp:revision>
  <cp:lastPrinted>2026-02-02T09:22:00Z</cp:lastPrinted>
  <dcterms:created xsi:type="dcterms:W3CDTF">2022-08-25T09:17:00Z</dcterms:created>
  <dcterms:modified xsi:type="dcterms:W3CDTF">2026-02-06T14:41:00Z</dcterms:modified>
</cp:coreProperties>
</file>